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98B7" w14:textId="77777777" w:rsidR="00000000" w:rsidRDefault="004A48EA">
      <w:pPr>
        <w:widowControl w:val="0"/>
        <w:autoSpaceDE w:val="0"/>
        <w:autoSpaceDN w:val="0"/>
        <w:adjustRightInd w:val="0"/>
        <w:spacing w:after="0" w:line="240" w:lineRule="auto"/>
        <w:jc w:val="center"/>
        <w:rPr>
          <w:rFonts w:ascii="Calibri" w:hAnsi="Calibri" w:cs="Calibri"/>
          <w:b/>
          <w:bCs/>
          <w:lang w:val="en"/>
        </w:rPr>
      </w:pPr>
      <w:r>
        <w:rPr>
          <w:rFonts w:ascii="Calibri" w:hAnsi="Calibri" w:cs="Calibri"/>
          <w:lang w:val="en"/>
        </w:rPr>
        <w:t xml:space="preserve"> </w:t>
      </w:r>
      <w:r>
        <w:rPr>
          <w:rFonts w:ascii="Calibri" w:hAnsi="Calibri" w:cs="Calibri"/>
          <w:b/>
          <w:bCs/>
          <w:lang w:val="en"/>
        </w:rPr>
        <w:t>Estimation for purse-seine, 2000 - present (BET, YFT, SKJ)</w:t>
      </w:r>
    </w:p>
    <w:p w14:paraId="374F599B" w14:textId="77777777" w:rsidR="00000000" w:rsidRDefault="004A48EA">
      <w:pPr>
        <w:widowControl w:val="0"/>
        <w:autoSpaceDE w:val="0"/>
        <w:autoSpaceDN w:val="0"/>
        <w:adjustRightInd w:val="0"/>
        <w:spacing w:after="0" w:line="240" w:lineRule="auto"/>
        <w:rPr>
          <w:rFonts w:ascii="Calibri" w:hAnsi="Calibri" w:cs="Calibri"/>
          <w:lang w:val="en"/>
        </w:rPr>
      </w:pPr>
    </w:p>
    <w:p w14:paraId="7A2D60D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There are several steps to create </w:t>
      </w:r>
      <w:r>
        <w:rPr>
          <w:rFonts w:ascii="Calibri" w:hAnsi="Calibri" w:cs="Calibri"/>
          <w:b/>
          <w:bCs/>
          <w:lang w:val="en"/>
        </w:rPr>
        <w:t xml:space="preserve">P-S species composition estimates </w:t>
      </w:r>
      <w:r>
        <w:rPr>
          <w:rFonts w:ascii="Calibri" w:hAnsi="Calibri" w:cs="Calibri"/>
          <w:lang w:val="en"/>
        </w:rPr>
        <w:t>for a given year: 1) get total fleet catch of tropical tunas (i.e., total unloadings for YFT+SKJ+BET); 2) prorate the fleet total to catch estimation strata (areas, months, gears; done using CAE+IDM data); 3) get and process raw port-sampling data;  4) est</w:t>
      </w:r>
      <w:r>
        <w:rPr>
          <w:rFonts w:ascii="Calibri" w:hAnsi="Calibri" w:cs="Calibri"/>
          <w:lang w:val="en"/>
        </w:rPr>
        <w:t>imate species catch and size comps for the catch estimation strata; and, 5) compute stock assessment input quantities from catch estimation strata estimates.</w:t>
      </w:r>
    </w:p>
    <w:p w14:paraId="39E896D5" w14:textId="77777777" w:rsidR="00000000" w:rsidRDefault="004A48EA">
      <w:pPr>
        <w:widowControl w:val="0"/>
        <w:autoSpaceDE w:val="0"/>
        <w:autoSpaceDN w:val="0"/>
        <w:adjustRightInd w:val="0"/>
        <w:spacing w:after="0" w:line="240" w:lineRule="auto"/>
        <w:rPr>
          <w:rFonts w:ascii="Calibri" w:hAnsi="Calibri" w:cs="Calibri"/>
          <w:lang w:val="en"/>
        </w:rPr>
      </w:pPr>
    </w:p>
    <w:p w14:paraId="2AEF3FE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R functions are used for all but the raw data extractions from the various IATTC data bases. All </w:t>
      </w:r>
      <w:r>
        <w:rPr>
          <w:rFonts w:ascii="Calibri" w:hAnsi="Calibri" w:cs="Calibri"/>
          <w:lang w:val="en"/>
        </w:rPr>
        <w:t>R functions are in the workspace on Cleridy's computer: /Users/clennert/Documents/R/CL programs_stock assessment/spp comp programs_from 2000/spp comp_R functions.RData (a copy is also available at:  U:\StockAssessment\Catch_Estimation_Programs\Species_Comp</w:t>
      </w:r>
      <w:r>
        <w:rPr>
          <w:rFonts w:ascii="Calibri" w:hAnsi="Calibri" w:cs="Calibri"/>
          <w:lang w:val="en"/>
        </w:rPr>
        <w:t xml:space="preserve">_Sampling\spp comp_R functions.RData). Functions are based on equations in: Tomlinson, P.K. 2004. SAR4, pages 311-333 ( </w:t>
      </w:r>
      <w:hyperlink r:id="rId4" w:history="1">
        <w:r>
          <w:rPr>
            <w:rFonts w:ascii="Calibri" w:hAnsi="Calibri" w:cs="Calibri"/>
            <w:color w:val="0000FF"/>
            <w:u w:val="single"/>
            <w:lang w:val="en"/>
          </w:rPr>
          <w:t>http://www.iattc.org/PDFFiles2/StockAssessmentRep</w:t>
        </w:r>
        <w:r>
          <w:rPr>
            <w:rFonts w:ascii="Calibri" w:hAnsi="Calibri" w:cs="Calibri"/>
            <w:color w:val="0000FF"/>
            <w:u w:val="single"/>
            <w:lang w:val="en"/>
          </w:rPr>
          <w:t>orts/SAR4_sampling_ENG.pdf</w:t>
        </w:r>
      </w:hyperlink>
      <w:r>
        <w:rPr>
          <w:rFonts w:ascii="Calibri" w:hAnsi="Calibri" w:cs="Calibri"/>
          <w:lang w:val="en"/>
        </w:rPr>
        <w:t xml:space="preserve"> ), and pers comm with Pat Tomlinson and Alejandro Perez during 2010-2013.</w:t>
      </w:r>
    </w:p>
    <w:p w14:paraId="377412B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7AFE78A6" w14:textId="77777777" w:rsidR="00000000" w:rsidRDefault="004A48EA">
      <w:pPr>
        <w:widowControl w:val="0"/>
        <w:autoSpaceDE w:val="0"/>
        <w:autoSpaceDN w:val="0"/>
        <w:adjustRightInd w:val="0"/>
        <w:spacing w:after="0" w:line="240" w:lineRule="auto"/>
        <w:rPr>
          <w:rFonts w:ascii="Calibri" w:hAnsi="Calibri" w:cs="Calibri"/>
          <w:lang w:val="en"/>
        </w:rPr>
      </w:pPr>
    </w:p>
    <w:p w14:paraId="0F6782C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To get the raw data from the IATTC data base</w:t>
      </w:r>
      <w:r>
        <w:rPr>
          <w:rFonts w:ascii="Calibri" w:hAnsi="Calibri" w:cs="Calibri"/>
          <w:lang w:val="en"/>
        </w:rPr>
        <w:t>s, run the following three VB progams that are located in: Y:\Observer\Programs\Miscellaneous. This is done by double-clicking on the main program Miscellaneous.exe (written and maintained by Nick Vogel) and then running the following programs associated w</w:t>
      </w:r>
      <w:r>
        <w:rPr>
          <w:rFonts w:ascii="Calibri" w:hAnsi="Calibri" w:cs="Calibri"/>
          <w:lang w:val="en"/>
        </w:rPr>
        <w:t>ith Miscellaneous.exe:</w:t>
      </w:r>
    </w:p>
    <w:p w14:paraId="1110B32F" w14:textId="77777777" w:rsidR="00000000" w:rsidRDefault="004A48EA">
      <w:pPr>
        <w:widowControl w:val="0"/>
        <w:autoSpaceDE w:val="0"/>
        <w:autoSpaceDN w:val="0"/>
        <w:adjustRightInd w:val="0"/>
        <w:spacing w:after="0" w:line="240" w:lineRule="auto"/>
        <w:rPr>
          <w:rFonts w:ascii="Calibri" w:hAnsi="Calibri" w:cs="Calibri"/>
          <w:lang w:val="en"/>
        </w:rPr>
      </w:pPr>
    </w:p>
    <w:p w14:paraId="48B6CFF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For total unloadings run the program:  "Get prorated Unload (June 11, 2014)" in "Cleridy data files"</w:t>
      </w:r>
    </w:p>
    <w:p w14:paraId="285511EC" w14:textId="77777777" w:rsidR="00000000" w:rsidRDefault="004A48EA">
      <w:pPr>
        <w:widowControl w:val="0"/>
        <w:autoSpaceDE w:val="0"/>
        <w:autoSpaceDN w:val="0"/>
        <w:adjustRightInd w:val="0"/>
        <w:spacing w:after="0" w:line="240" w:lineRule="auto"/>
        <w:rPr>
          <w:rFonts w:ascii="Calibri" w:hAnsi="Calibri" w:cs="Calibri"/>
          <w:lang w:val="en"/>
        </w:rPr>
      </w:pPr>
    </w:p>
    <w:p w14:paraId="629D406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For CAE+IDM data run the program:  "CAE data" under "Data dump files"</w:t>
      </w:r>
    </w:p>
    <w:p w14:paraId="45BBCB8A" w14:textId="77777777" w:rsidR="00000000" w:rsidRDefault="004A48EA">
      <w:pPr>
        <w:widowControl w:val="0"/>
        <w:autoSpaceDE w:val="0"/>
        <w:autoSpaceDN w:val="0"/>
        <w:adjustRightInd w:val="0"/>
        <w:spacing w:after="0" w:line="240" w:lineRule="auto"/>
        <w:rPr>
          <w:rFonts w:ascii="Calibri" w:hAnsi="Calibri" w:cs="Calibri"/>
          <w:lang w:val="en"/>
        </w:rPr>
      </w:pPr>
    </w:p>
    <w:p w14:paraId="507C421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For port-sampling (length-frequency) data run the pro</w:t>
      </w:r>
      <w:r>
        <w:rPr>
          <w:rFonts w:ascii="Calibri" w:hAnsi="Calibri" w:cs="Calibri"/>
          <w:lang w:val="en"/>
        </w:rPr>
        <w:t>gram:  "Length frequency II (May 16, 2008)" located under "Cleridy data files"</w:t>
      </w:r>
    </w:p>
    <w:p w14:paraId="4A00B889" w14:textId="77777777" w:rsidR="00000000" w:rsidRDefault="004A48EA">
      <w:pPr>
        <w:widowControl w:val="0"/>
        <w:autoSpaceDE w:val="0"/>
        <w:autoSpaceDN w:val="0"/>
        <w:adjustRightInd w:val="0"/>
        <w:spacing w:after="0" w:line="240" w:lineRule="auto"/>
        <w:rPr>
          <w:rFonts w:ascii="Calibri" w:hAnsi="Calibri" w:cs="Calibri"/>
          <w:lang w:val="en"/>
        </w:rPr>
      </w:pPr>
    </w:p>
    <w:p w14:paraId="18B4387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NOTE: All three of these VB data extraction programs can be run for blocks of years at one time. </w:t>
      </w:r>
    </w:p>
    <w:p w14:paraId="54E7C94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r>
        <w:rPr>
          <w:rFonts w:ascii="Calibri" w:hAnsi="Calibri" w:cs="Calibri"/>
          <w:lang w:val="en"/>
        </w:rPr>
        <w:t>---------------------------</w:t>
      </w:r>
    </w:p>
    <w:p w14:paraId="5B21BFFF" w14:textId="77777777" w:rsidR="00000000" w:rsidRDefault="004A48EA">
      <w:pPr>
        <w:widowControl w:val="0"/>
        <w:autoSpaceDE w:val="0"/>
        <w:autoSpaceDN w:val="0"/>
        <w:adjustRightInd w:val="0"/>
        <w:spacing w:after="0" w:line="240" w:lineRule="auto"/>
        <w:rPr>
          <w:rFonts w:ascii="Calibri" w:hAnsi="Calibri" w:cs="Calibri"/>
          <w:lang w:val="en"/>
        </w:rPr>
      </w:pPr>
    </w:p>
    <w:p w14:paraId="38CF889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Below are the list of R commands to implement steps (1)-(5) (above) from within an R session, once the Miscellaneous VB extraction programs have been run and the output copied/moved to an appropriate directory. </w:t>
      </w:r>
    </w:p>
    <w:p w14:paraId="0CB87C87" w14:textId="77777777" w:rsidR="00000000" w:rsidRDefault="004A48EA">
      <w:pPr>
        <w:widowControl w:val="0"/>
        <w:autoSpaceDE w:val="0"/>
        <w:autoSpaceDN w:val="0"/>
        <w:adjustRightInd w:val="0"/>
        <w:spacing w:after="0" w:line="240" w:lineRule="auto"/>
        <w:rPr>
          <w:rFonts w:ascii="Calibri" w:hAnsi="Calibri" w:cs="Calibri"/>
          <w:lang w:val="en"/>
        </w:rPr>
      </w:pPr>
    </w:p>
    <w:p w14:paraId="1C8DEED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b/>
          <w:bCs/>
          <w:lang w:val="en"/>
        </w:rPr>
        <w:t>NOTE</w:t>
      </w:r>
      <w:r>
        <w:rPr>
          <w:rFonts w:ascii="Calibri" w:hAnsi="Calibri" w:cs="Calibri"/>
          <w:lang w:val="en"/>
        </w:rPr>
        <w:t>: In order</w:t>
      </w:r>
      <w:r>
        <w:rPr>
          <w:rFonts w:ascii="Calibri" w:hAnsi="Calibri" w:cs="Calibri"/>
          <w:lang w:val="en"/>
        </w:rPr>
        <w:t xml:space="preserve"> to run some of the R commands and functions below on a machine other than Cleridy's, you will need to modify the paths.</w:t>
      </w:r>
    </w:p>
    <w:p w14:paraId="0C10262B" w14:textId="77777777" w:rsidR="00000000" w:rsidRDefault="004A48EA">
      <w:pPr>
        <w:widowControl w:val="0"/>
        <w:autoSpaceDE w:val="0"/>
        <w:autoSpaceDN w:val="0"/>
        <w:adjustRightInd w:val="0"/>
        <w:spacing w:after="0" w:line="240" w:lineRule="auto"/>
        <w:rPr>
          <w:rFonts w:ascii="Calibri" w:hAnsi="Calibri" w:cs="Calibri"/>
          <w:lang w:val="en"/>
        </w:rPr>
      </w:pPr>
    </w:p>
    <w:p w14:paraId="6294E95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Attach the workspace with the R functions</w:t>
      </w:r>
    </w:p>
    <w:p w14:paraId="05C9289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gt; attach("/Users/clennert/Documents/R/poststratification/CL programs_stock assessment/spp </w:t>
      </w:r>
      <w:r>
        <w:rPr>
          <w:rFonts w:ascii="Calibri" w:hAnsi="Calibri" w:cs="Calibri"/>
          <w:lang w:val="en"/>
        </w:rPr>
        <w:t>comp programs_from 2000/spp comp_R functions.RData",pos=2)</w:t>
      </w:r>
    </w:p>
    <w:p w14:paraId="11261AB8" w14:textId="77777777" w:rsidR="00000000" w:rsidRDefault="004A48EA">
      <w:pPr>
        <w:widowControl w:val="0"/>
        <w:autoSpaceDE w:val="0"/>
        <w:autoSpaceDN w:val="0"/>
        <w:adjustRightInd w:val="0"/>
        <w:spacing w:after="0" w:line="240" w:lineRule="auto"/>
        <w:rPr>
          <w:rFonts w:ascii="Calibri" w:hAnsi="Calibri" w:cs="Calibri"/>
          <w:lang w:val="en"/>
        </w:rPr>
      </w:pPr>
    </w:p>
    <w:p w14:paraId="7DDBC8B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b/>
          <w:bCs/>
          <w:color w:val="FF0000"/>
          <w:lang w:val="en"/>
        </w:rPr>
        <w:t>NOTE: WHAT IMMEDIATELY FOLLOWS IS A GENERIC EXAMPLE. IF YOU WANT TO RUN PATS ESTIMATES OR RUN ESTIMATES WITH CAROLINA'S NEW STRATA, PLEASE SEE EXAMPLES NEAR BOTTOM OF THIS FILE.</w:t>
      </w:r>
    </w:p>
    <w:p w14:paraId="73B07723" w14:textId="77777777" w:rsidR="00000000" w:rsidRDefault="004A48EA">
      <w:pPr>
        <w:widowControl w:val="0"/>
        <w:autoSpaceDE w:val="0"/>
        <w:autoSpaceDN w:val="0"/>
        <w:adjustRightInd w:val="0"/>
        <w:spacing w:after="0" w:line="240" w:lineRule="auto"/>
        <w:rPr>
          <w:rFonts w:ascii="Calibri" w:hAnsi="Calibri" w:cs="Calibri"/>
          <w:lang w:val="en"/>
        </w:rPr>
      </w:pPr>
    </w:p>
    <w:p w14:paraId="53D7656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0959618F" w14:textId="77777777" w:rsidR="00000000" w:rsidRDefault="004A48EA">
      <w:pPr>
        <w:widowControl w:val="0"/>
        <w:autoSpaceDE w:val="0"/>
        <w:autoSpaceDN w:val="0"/>
        <w:adjustRightInd w:val="0"/>
        <w:spacing w:after="0" w:line="240" w:lineRule="auto"/>
        <w:rPr>
          <w:rFonts w:ascii="Calibri" w:hAnsi="Calibri" w:cs="Calibri"/>
          <w:lang w:val="en"/>
        </w:rPr>
      </w:pPr>
    </w:p>
    <w:p w14:paraId="45004F3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First, some inportant set-up specific to treatment of catch strata without sample data</w:t>
      </w:r>
    </w:p>
    <w:p w14:paraId="37EBC78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w:t>
      </w:r>
      <w:r>
        <w:rPr>
          <w:rFonts w:ascii="Calibri" w:hAnsi="Calibri" w:cs="Calibri"/>
          <w:b/>
          <w:bCs/>
          <w:lang w:val="en"/>
        </w:rPr>
        <w:t>NOTE</w:t>
      </w:r>
      <w:r>
        <w:rPr>
          <w:rFonts w:ascii="Calibri" w:hAnsi="Calibri" w:cs="Calibri"/>
          <w:lang w:val="en"/>
        </w:rPr>
        <w:t>: you may not need to run this section if the following already exist in the workspace</w:t>
      </w:r>
    </w:p>
    <w:p w14:paraId="6B5231A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that you attached (unless you want to c</w:t>
      </w:r>
      <w:r>
        <w:rPr>
          <w:rFonts w:ascii="Calibri" w:hAnsi="Calibri" w:cs="Calibri"/>
          <w:lang w:val="en"/>
        </w:rPr>
        <w:t xml:space="preserve">hange the growth matrix or the strata): </w:t>
      </w:r>
    </w:p>
    <w:p w14:paraId="4B47A29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grow.increments.betyftskj, area.substitution.mat, </w:t>
      </w:r>
    </w:p>
    <w:p w14:paraId="163478D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gear.substitution.mat, month.substitution.mat</w:t>
      </w:r>
    </w:p>
    <w:p w14:paraId="760D3DC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w:t>
      </w:r>
    </w:p>
    <w:p w14:paraId="7507DB6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Specify </w:t>
      </w:r>
      <w:r>
        <w:rPr>
          <w:rFonts w:ascii="Calibri" w:hAnsi="Calibri" w:cs="Calibri"/>
          <w:lang w:val="en"/>
        </w:rPr>
        <w:t xml:space="preserve">grow/shrink array for the function substitute.f  </w:t>
      </w:r>
    </w:p>
    <w:p w14:paraId="4979C03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NOTE: this only needs to be run once or whenever growth information changes)</w:t>
      </w:r>
    </w:p>
    <w:p w14:paraId="5ED09D5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0430901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This is a look-up table that tells how much (in cm) to grow/shrink a fish in a 1-month time step.</w:t>
      </w:r>
    </w:p>
    <w:p w14:paraId="5613628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The expected arr</w:t>
      </w:r>
      <w:r>
        <w:rPr>
          <w:rFonts w:ascii="Calibri" w:hAnsi="Calibri" w:cs="Calibri"/>
          <w:lang w:val="en"/>
        </w:rPr>
        <w:t xml:space="preserve">ay has three columns: </w:t>
      </w:r>
    </w:p>
    <w:p w14:paraId="40B8593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1) the 1cm interval midpoint (e.g., 20.5) corresponding to the starting length;</w:t>
      </w:r>
    </w:p>
    <w:p w14:paraId="7B429FD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2) the number of cm to add to grow the fish by 1 month (a positive number; e.g., 2.0);</w:t>
      </w:r>
    </w:p>
    <w:p w14:paraId="45F9E7C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3) the number o</w:t>
      </w:r>
      <w:r>
        <w:rPr>
          <w:rFonts w:ascii="Calibri" w:hAnsi="Calibri" w:cs="Calibri"/>
          <w:lang w:val="en"/>
        </w:rPr>
        <w:t>f cm to substract to shrink the fish by 1 month (a negative number; e.g., -2.0).</w:t>
      </w:r>
    </w:p>
    <w:p w14:paraId="1F3E530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350500A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The order of the third dimension in the arrray is: bet (1), yft (2), skj (3).</w:t>
      </w:r>
    </w:p>
    <w:p w14:paraId="1BF7B65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The example below initializes the array to all 0s; then fills the first matrix of t</w:t>
      </w:r>
      <w:r>
        <w:rPr>
          <w:rFonts w:ascii="Calibri" w:hAnsi="Calibri" w:cs="Calibri"/>
          <w:lang w:val="en"/>
        </w:rPr>
        <w:t xml:space="preserve">he array for bet, </w:t>
      </w:r>
    </w:p>
    <w:p w14:paraId="091B7BC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the second for yft, and leaves skj (which is the matrix grow.increments.betyftskj[,,3]) as all 0s.</w:t>
      </w:r>
    </w:p>
    <w:p w14:paraId="7E6950E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295150D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Note: the number of rows in the array should span the range of lengths expected. In the array below,</w:t>
      </w:r>
    </w:p>
    <w:p w14:paraId="2F96EE1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w:t>
      </w:r>
      <w:r>
        <w:rPr>
          <w:rFonts w:ascii="Calibri" w:hAnsi="Calibri" w:cs="Calibri"/>
          <w:lang w:val="en"/>
        </w:rPr>
        <w:t xml:space="preserve">   which has 201 rows, it is implicitly assumed that there will be no fish smaller than 1.0cm</w:t>
      </w:r>
    </w:p>
    <w:p w14:paraId="4C38EC1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and no fish larger than 201.9999 cm; the 1-cm intervals are assumed to be of the form:</w:t>
      </w:r>
    </w:p>
    <w:p w14:paraId="3EC5A18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1.0-1.99999, 2.0-2.99999, etc. (so the lo</w:t>
      </w:r>
      <w:r>
        <w:rPr>
          <w:rFonts w:ascii="Calibri" w:hAnsi="Calibri" w:cs="Calibri"/>
          <w:lang w:val="en"/>
        </w:rPr>
        <w:t>wer endpoint of these intervals will be 1.0, 2.0, etc)</w:t>
      </w:r>
    </w:p>
    <w:p w14:paraId="3ED3290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45D937E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The grow/shrink matrices used below are from Carolina and Alex </w:t>
      </w:r>
    </w:p>
    <w:p w14:paraId="39433EC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originally Excel files, converted to CSV files and then to .RData files, with a few adjustments)</w:t>
      </w:r>
    </w:p>
    <w:p w14:paraId="63CC8DF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and loaded by:</w:t>
      </w:r>
    </w:p>
    <w:p w14:paraId="3970357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gt; load("C:\\Users\\clennert\\Documents\\R\\poststratification\\CL programs_stock assessment\\spp comp programs_from 2000\\yft_growshrink_based on Carolina 091914_1-201cm.RData")</w:t>
      </w:r>
    </w:p>
    <w:p w14:paraId="20C0218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gt; load("C:\\Users\\clennert\\Documents\\R\\poststratific</w:t>
      </w:r>
      <w:r>
        <w:rPr>
          <w:rFonts w:ascii="Calibri" w:hAnsi="Calibri" w:cs="Calibri"/>
          <w:lang w:val="en"/>
        </w:rPr>
        <w:t>ation\\CL programs_stock assessment\\spp comp programs_from 2000\\bet_growshrink_based on Alex 010210_1-201cm.RData")</w:t>
      </w:r>
    </w:p>
    <w:p w14:paraId="05D2DED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gt; load("C:\\Users\\clennert\\Documents\\R\\poststratification\\CL programs_stock assessment\\spp comp programs_from 2000\\skj_growshrink</w:t>
      </w:r>
      <w:r>
        <w:rPr>
          <w:rFonts w:ascii="Calibri" w:hAnsi="Calibri" w:cs="Calibri"/>
          <w:lang w:val="en"/>
        </w:rPr>
        <w:t>_based on Carolina 121114_1-201cm.RData")</w:t>
      </w:r>
    </w:p>
    <w:p w14:paraId="05BC54D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250FC1C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row.increments.betyftskj&lt;-array(0,dim=c(201,3,3))</w:t>
      </w:r>
    </w:p>
    <w:p w14:paraId="6889CAE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row.increments.betyftskj[,,1]&lt;-as.matrix(bet.grwshrnk)</w:t>
      </w:r>
    </w:p>
    <w:p w14:paraId="093AEBE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row.increments.betyftskj[,,2]&lt;-as.matrix(yft.grwshrnk)</w:t>
      </w:r>
    </w:p>
    <w:p w14:paraId="34797FF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row.increments.betyftskj[,,3]&lt;-as.matrix</w:t>
      </w:r>
      <w:r>
        <w:rPr>
          <w:rFonts w:ascii="Calibri" w:hAnsi="Calibri" w:cs="Calibri"/>
          <w:lang w:val="en"/>
        </w:rPr>
        <w:t>(skj.grwshrnk)</w:t>
      </w:r>
    </w:p>
    <w:p w14:paraId="342E3E22" w14:textId="77777777" w:rsidR="00000000" w:rsidRDefault="004A48EA">
      <w:pPr>
        <w:widowControl w:val="0"/>
        <w:autoSpaceDE w:val="0"/>
        <w:autoSpaceDN w:val="0"/>
        <w:adjustRightInd w:val="0"/>
        <w:spacing w:after="0" w:line="240" w:lineRule="auto"/>
        <w:rPr>
          <w:rFonts w:ascii="Calibri" w:hAnsi="Calibri" w:cs="Calibri"/>
          <w:lang w:val="en"/>
        </w:rPr>
      </w:pPr>
    </w:p>
    <w:p w14:paraId="6D12624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Specify area/gear/month substitution matrices for the function substitute.f </w:t>
      </w:r>
    </w:p>
    <w:p w14:paraId="7552673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To create these substitution matrices, edit Excel templates in PS_area_gear_month_substitution matrices_templates.xlsx; save individually as DOS CSV files with</w:t>
      </w:r>
      <w:r>
        <w:rPr>
          <w:rFonts w:ascii="Calibri" w:hAnsi="Calibri" w:cs="Calibri"/>
          <w:lang w:val="en"/>
        </w:rPr>
        <w:t xml:space="preserve">out headers; load into R using read.csv with header=F. </w:t>
      </w:r>
    </w:p>
    <w:p w14:paraId="754F506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NOTE: This only needs to be run once or whenever substitution options change)</w:t>
      </w:r>
    </w:p>
    <w:p w14:paraId="7ECD212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1E7E31A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area.substitution.mat&lt;-as.matrix(read.csv("/Users/clennert/Documents/R/poststratification/CL programs_stock asse</w:t>
      </w:r>
      <w:r>
        <w:rPr>
          <w:rFonts w:ascii="Calibri" w:hAnsi="Calibri" w:cs="Calibri"/>
          <w:lang w:val="en"/>
        </w:rPr>
        <w:t>ssment/spp comp programs_from 2000/area_substitution_matrix.csv",header=F))</w:t>
      </w:r>
    </w:p>
    <w:p w14:paraId="6A44CFED" w14:textId="77777777" w:rsidR="00000000" w:rsidRDefault="004A48EA">
      <w:pPr>
        <w:widowControl w:val="0"/>
        <w:autoSpaceDE w:val="0"/>
        <w:autoSpaceDN w:val="0"/>
        <w:adjustRightInd w:val="0"/>
        <w:spacing w:after="0" w:line="240" w:lineRule="auto"/>
        <w:rPr>
          <w:rFonts w:ascii="Calibri" w:hAnsi="Calibri" w:cs="Calibri"/>
          <w:lang w:val="en"/>
        </w:rPr>
      </w:pPr>
    </w:p>
    <w:p w14:paraId="6CE9B0A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ar.substitution.mat&lt;-as.matrix(read.csv("/Users/clennert/Documents/R/poststratification/CL programs_stock assessment/spp comp programs_from 2000/gear_substitution_matrix.csv",</w:t>
      </w:r>
      <w:r>
        <w:rPr>
          <w:rFonts w:ascii="Calibri" w:hAnsi="Calibri" w:cs="Calibri"/>
          <w:lang w:val="en"/>
        </w:rPr>
        <w:t>header=F))</w:t>
      </w:r>
    </w:p>
    <w:p w14:paraId="5C2A0227" w14:textId="77777777" w:rsidR="00000000" w:rsidRDefault="004A48EA">
      <w:pPr>
        <w:widowControl w:val="0"/>
        <w:autoSpaceDE w:val="0"/>
        <w:autoSpaceDN w:val="0"/>
        <w:adjustRightInd w:val="0"/>
        <w:spacing w:after="0" w:line="240" w:lineRule="auto"/>
        <w:rPr>
          <w:rFonts w:ascii="Calibri" w:hAnsi="Calibri" w:cs="Calibri"/>
          <w:lang w:val="en"/>
        </w:rPr>
      </w:pPr>
    </w:p>
    <w:p w14:paraId="52A1812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month.substitution.mat&lt;-as.matrix(read.csv("/Users/clennert/Documents/R/poststratification/CL programs_stock assessment/spp comp programs_from 2000/month_substitution_matrix.csv",header=F))</w:t>
      </w:r>
    </w:p>
    <w:p w14:paraId="18E3F5EE" w14:textId="77777777" w:rsidR="00000000" w:rsidRDefault="004A48EA">
      <w:pPr>
        <w:widowControl w:val="0"/>
        <w:autoSpaceDE w:val="0"/>
        <w:autoSpaceDN w:val="0"/>
        <w:adjustRightInd w:val="0"/>
        <w:spacing w:after="0" w:line="240" w:lineRule="auto"/>
        <w:rPr>
          <w:rFonts w:ascii="Calibri" w:hAnsi="Calibri" w:cs="Calibri"/>
          <w:lang w:val="en"/>
        </w:rPr>
      </w:pPr>
    </w:p>
    <w:p w14:paraId="7C5E799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w:t>
      </w:r>
    </w:p>
    <w:p w14:paraId="4F6C40D2" w14:textId="77777777" w:rsidR="00000000" w:rsidRDefault="004A48EA">
      <w:pPr>
        <w:widowControl w:val="0"/>
        <w:autoSpaceDE w:val="0"/>
        <w:autoSpaceDN w:val="0"/>
        <w:adjustRightInd w:val="0"/>
        <w:spacing w:after="0" w:line="240" w:lineRule="auto"/>
        <w:rPr>
          <w:rFonts w:ascii="Calibri" w:hAnsi="Calibri" w:cs="Calibri"/>
          <w:lang w:val="en"/>
        </w:rPr>
      </w:pPr>
    </w:p>
    <w:p w14:paraId="06FF888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Now get and minimally proces</w:t>
      </w:r>
      <w:r>
        <w:rPr>
          <w:rFonts w:ascii="Calibri" w:hAnsi="Calibri" w:cs="Calibri"/>
          <w:lang w:val="en"/>
        </w:rPr>
        <w:t>s data output by Miscellaneous.exe VB programs</w:t>
      </w:r>
    </w:p>
    <w:p w14:paraId="1425DE3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0BCAB3C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i) This can be done in two ways:  all at once (example is for a 2000-2013 raw data extraction):</w:t>
      </w:r>
    </w:p>
    <w:p w14:paraId="7A5FC44A" w14:textId="77777777" w:rsidR="00000000" w:rsidRDefault="004A48EA">
      <w:pPr>
        <w:widowControl w:val="0"/>
        <w:autoSpaceDE w:val="0"/>
        <w:autoSpaceDN w:val="0"/>
        <w:adjustRightInd w:val="0"/>
        <w:spacing w:after="0" w:line="240" w:lineRule="auto"/>
        <w:rPr>
          <w:rFonts w:ascii="Calibri" w:hAnsi="Calibri" w:cs="Calibri"/>
          <w:lang w:val="en"/>
        </w:rPr>
      </w:pPr>
    </w:p>
    <w:p w14:paraId="46FA336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VB.output.f("Unloading2000-2013.txt","CAE2000-2013.txt","LengthMM2000-2013.txt","LengthFreq2000-2013.</w:t>
      </w:r>
      <w:r>
        <w:rPr>
          <w:rFonts w:ascii="Calibri" w:hAnsi="Calibri" w:cs="Calibri"/>
          <w:lang w:val="en"/>
        </w:rPr>
        <w:t>txt",2000,2013)</w:t>
      </w:r>
    </w:p>
    <w:p w14:paraId="0793059C" w14:textId="77777777" w:rsidR="00000000" w:rsidRDefault="004A48EA">
      <w:pPr>
        <w:widowControl w:val="0"/>
        <w:autoSpaceDE w:val="0"/>
        <w:autoSpaceDN w:val="0"/>
        <w:adjustRightInd w:val="0"/>
        <w:spacing w:after="0" w:line="240" w:lineRule="auto"/>
        <w:rPr>
          <w:rFonts w:ascii="Calibri" w:hAnsi="Calibri" w:cs="Calibri"/>
          <w:lang w:val="en"/>
        </w:rPr>
      </w:pPr>
    </w:p>
    <w:p w14:paraId="2E4AE99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ii) Or, by running each function separately:</w:t>
      </w:r>
    </w:p>
    <w:p w14:paraId="0AEF4CD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1963ED4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Get the total unloads for the P-S fleet</w:t>
      </w:r>
    </w:p>
    <w:p w14:paraId="2991E14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total.unlds.20002013&lt;-read.unloads.f("Unloading2000-2013.txt",2000,2013)</w:t>
      </w:r>
    </w:p>
    <w:p w14:paraId="5C7D4F7E" w14:textId="77777777" w:rsidR="00000000" w:rsidRDefault="004A48EA">
      <w:pPr>
        <w:widowControl w:val="0"/>
        <w:autoSpaceDE w:val="0"/>
        <w:autoSpaceDN w:val="0"/>
        <w:adjustRightInd w:val="0"/>
        <w:spacing w:after="0" w:line="240" w:lineRule="auto"/>
        <w:rPr>
          <w:rFonts w:ascii="Calibri" w:hAnsi="Calibri" w:cs="Calibri"/>
          <w:lang w:val="en"/>
        </w:rPr>
      </w:pPr>
    </w:p>
    <w:p w14:paraId="4E5F6CA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Get the CAE+IDM data</w:t>
      </w:r>
    </w:p>
    <w:p w14:paraId="3DD8921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cae.20002013&lt;-read.cae.f("CAE2000-2013.txt",2000,2013)</w:t>
      </w:r>
    </w:p>
    <w:p w14:paraId="38688DFD" w14:textId="77777777" w:rsidR="00000000" w:rsidRDefault="004A48EA">
      <w:pPr>
        <w:widowControl w:val="0"/>
        <w:autoSpaceDE w:val="0"/>
        <w:autoSpaceDN w:val="0"/>
        <w:adjustRightInd w:val="0"/>
        <w:spacing w:after="0" w:line="240" w:lineRule="auto"/>
        <w:rPr>
          <w:rFonts w:ascii="Calibri" w:hAnsi="Calibri" w:cs="Calibri"/>
          <w:lang w:val="en"/>
        </w:rPr>
      </w:pPr>
    </w:p>
    <w:p w14:paraId="1E1BE76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Get the length-frequency data (length in millimeters)</w:t>
      </w:r>
    </w:p>
    <w:p w14:paraId="2F88E84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lfmm.20002013&lt;-read.lfmmdata.f("LengthMM2</w:t>
      </w:r>
      <w:r>
        <w:rPr>
          <w:rFonts w:ascii="Calibri" w:hAnsi="Calibri" w:cs="Calibri"/>
          <w:lang w:val="en"/>
        </w:rPr>
        <w:t>000-2013.txt")</w:t>
      </w:r>
    </w:p>
    <w:p w14:paraId="3243DCC9" w14:textId="77777777" w:rsidR="00000000" w:rsidRDefault="004A48EA">
      <w:pPr>
        <w:widowControl w:val="0"/>
        <w:autoSpaceDE w:val="0"/>
        <w:autoSpaceDN w:val="0"/>
        <w:adjustRightInd w:val="0"/>
        <w:spacing w:after="0" w:line="240" w:lineRule="auto"/>
        <w:rPr>
          <w:rFonts w:ascii="Calibri" w:hAnsi="Calibri" w:cs="Calibri"/>
          <w:lang w:val="en"/>
        </w:rPr>
      </w:pPr>
    </w:p>
    <w:p w14:paraId="7079E18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Get the grouped length-frequency output</w:t>
      </w:r>
    </w:p>
    <w:p w14:paraId="0ECF234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lfgrpd.20002013&lt;-read.lengthfreq.f("LengthFreq2000-2013.txt")</w:t>
      </w:r>
    </w:p>
    <w:p w14:paraId="3B897692" w14:textId="77777777" w:rsidR="00000000" w:rsidRDefault="004A48EA">
      <w:pPr>
        <w:widowControl w:val="0"/>
        <w:autoSpaceDE w:val="0"/>
        <w:autoSpaceDN w:val="0"/>
        <w:adjustRightInd w:val="0"/>
        <w:spacing w:after="0" w:line="240" w:lineRule="auto"/>
        <w:rPr>
          <w:rFonts w:ascii="Calibri" w:hAnsi="Calibri" w:cs="Calibri"/>
          <w:lang w:val="en"/>
        </w:rPr>
      </w:pPr>
    </w:p>
    <w:p w14:paraId="23968AB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w:t>
      </w:r>
    </w:p>
    <w:p w14:paraId="615479DA" w14:textId="77777777" w:rsidR="00000000" w:rsidRDefault="004A48EA">
      <w:pPr>
        <w:widowControl w:val="0"/>
        <w:autoSpaceDE w:val="0"/>
        <w:autoSpaceDN w:val="0"/>
        <w:adjustRightInd w:val="0"/>
        <w:spacing w:after="0" w:line="240" w:lineRule="auto"/>
        <w:rPr>
          <w:rFonts w:ascii="Calibri" w:hAnsi="Calibri" w:cs="Calibri"/>
          <w:lang w:val="en"/>
        </w:rPr>
      </w:pPr>
    </w:p>
    <w:p w14:paraId="00D3853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Create variables that identify the catch estimation strata for the CAE+IDM data and for the grouped length-fre</w:t>
      </w:r>
      <w:r>
        <w:rPr>
          <w:rFonts w:ascii="Calibri" w:hAnsi="Calibri" w:cs="Calibri"/>
          <w:lang w:val="en"/>
        </w:rPr>
        <w:t xml:space="preserve">qunecy data </w:t>
      </w:r>
    </w:p>
    <w:p w14:paraId="4DA9C9AC" w14:textId="77777777" w:rsidR="00000000" w:rsidRDefault="004A48EA">
      <w:pPr>
        <w:widowControl w:val="0"/>
        <w:autoSpaceDE w:val="0"/>
        <w:autoSpaceDN w:val="0"/>
        <w:adjustRightInd w:val="0"/>
        <w:spacing w:after="0" w:line="240" w:lineRule="auto"/>
        <w:rPr>
          <w:rFonts w:ascii="Calibri" w:hAnsi="Calibri" w:cs="Calibri"/>
          <w:lang w:val="en"/>
        </w:rPr>
      </w:pPr>
    </w:p>
    <w:p w14:paraId="05AAA4A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Create a catch stratum id variable for the CAE+IDM data</w:t>
      </w:r>
    </w:p>
    <w:p w14:paraId="7E7B5F73" w14:textId="77777777" w:rsidR="00000000" w:rsidRDefault="004A48EA">
      <w:pPr>
        <w:widowControl w:val="0"/>
        <w:autoSpaceDE w:val="0"/>
        <w:autoSpaceDN w:val="0"/>
        <w:adjustRightInd w:val="0"/>
        <w:spacing w:after="0" w:line="240" w:lineRule="auto"/>
        <w:rPr>
          <w:rFonts w:ascii="Calibri" w:hAnsi="Calibri" w:cs="Calibri"/>
          <w:lang w:val="en"/>
        </w:rPr>
      </w:pPr>
    </w:p>
    <w:p w14:paraId="5E09B53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lastRenderedPageBreak/>
        <w:t>&gt; cae.stratflg.20002013&lt;-create.strat.flg.f(cae.20002013$latc5,cae.20002013$lonc5,is.lwrght=F,cae.20002013$month,cae.20002013$setype,cae.20002013$class)</w:t>
      </w:r>
    </w:p>
    <w:p w14:paraId="357AC5B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1] "*** Please edit first to </w:t>
      </w:r>
      <w:r>
        <w:rPr>
          <w:rFonts w:ascii="Calibri" w:hAnsi="Calibri" w:cs="Calibri"/>
          <w:lang w:val="en"/>
        </w:rPr>
        <w:t>make sure stratum definitions are correct ***"</w:t>
      </w:r>
    </w:p>
    <w:p w14:paraId="4200E908" w14:textId="77777777" w:rsidR="00000000" w:rsidRDefault="004A48EA">
      <w:pPr>
        <w:widowControl w:val="0"/>
        <w:autoSpaceDE w:val="0"/>
        <w:autoSpaceDN w:val="0"/>
        <w:adjustRightInd w:val="0"/>
        <w:spacing w:after="0" w:line="240" w:lineRule="auto"/>
        <w:rPr>
          <w:rFonts w:ascii="Calibri" w:hAnsi="Calibri" w:cs="Calibri"/>
          <w:lang w:val="en"/>
        </w:rPr>
      </w:pPr>
    </w:p>
    <w:p w14:paraId="37F8BE0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Create a catch stratum id variable for the groupd length-frequency data</w:t>
      </w:r>
    </w:p>
    <w:p w14:paraId="5C9F28D9" w14:textId="77777777" w:rsidR="00000000" w:rsidRDefault="004A48EA">
      <w:pPr>
        <w:widowControl w:val="0"/>
        <w:autoSpaceDE w:val="0"/>
        <w:autoSpaceDN w:val="0"/>
        <w:adjustRightInd w:val="0"/>
        <w:spacing w:after="0" w:line="240" w:lineRule="auto"/>
        <w:rPr>
          <w:rFonts w:ascii="Calibri" w:hAnsi="Calibri" w:cs="Calibri"/>
          <w:lang w:val="en"/>
        </w:rPr>
      </w:pPr>
    </w:p>
    <w:p w14:paraId="60EEF4E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lfgrpd.stratflg.20002013&lt;-create.strat.flg.f(lfgrpd.20002013$lat.5deg,lfgrpd.20002013$lon.5deg,is.lwrght=T,floor(lfgrpd.20002013$mo</w:t>
      </w:r>
      <w:r>
        <w:rPr>
          <w:rFonts w:ascii="Calibri" w:hAnsi="Calibri" w:cs="Calibri"/>
          <w:lang w:val="en"/>
        </w:rPr>
        <w:t>da/100),lfgrpd.20002013$setype,lfgrpd.20002013$class)</w:t>
      </w:r>
    </w:p>
    <w:p w14:paraId="4A364D9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1] "*** Please edit first to make sure stratum definitions are correct ***"</w:t>
      </w:r>
    </w:p>
    <w:p w14:paraId="204B3D26" w14:textId="77777777" w:rsidR="00000000" w:rsidRDefault="004A48EA">
      <w:pPr>
        <w:widowControl w:val="0"/>
        <w:autoSpaceDE w:val="0"/>
        <w:autoSpaceDN w:val="0"/>
        <w:adjustRightInd w:val="0"/>
        <w:spacing w:after="0" w:line="240" w:lineRule="auto"/>
        <w:rPr>
          <w:rFonts w:ascii="Calibri" w:hAnsi="Calibri" w:cs="Calibri"/>
          <w:lang w:val="en"/>
        </w:rPr>
      </w:pPr>
    </w:p>
    <w:p w14:paraId="0175A37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190DAD3B" w14:textId="77777777" w:rsidR="00000000" w:rsidRDefault="004A48EA">
      <w:pPr>
        <w:widowControl w:val="0"/>
        <w:autoSpaceDE w:val="0"/>
        <w:autoSpaceDN w:val="0"/>
        <w:adjustRightInd w:val="0"/>
        <w:spacing w:after="0" w:line="240" w:lineRule="auto"/>
        <w:rPr>
          <w:rFonts w:ascii="Calibri" w:hAnsi="Calibri" w:cs="Calibri"/>
          <w:lang w:val="en"/>
        </w:rPr>
      </w:pPr>
    </w:p>
    <w:p w14:paraId="3CBB7A7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b/>
          <w:bCs/>
          <w:lang w:val="en"/>
        </w:rPr>
        <w:t>NOTE</w:t>
      </w:r>
      <w:r>
        <w:rPr>
          <w:rFonts w:ascii="Calibri" w:hAnsi="Calibri" w:cs="Calibri"/>
          <w:lang w:val="en"/>
        </w:rPr>
        <w:t>: the functions above that read and process the raw input data, and create stratum id variables, can all be run on blocks of years at one time. However, ALL the functions below operate on INDIVIDUAL years only.</w:t>
      </w:r>
    </w:p>
    <w:p w14:paraId="7F55F7E3" w14:textId="77777777" w:rsidR="00000000" w:rsidRDefault="004A48EA">
      <w:pPr>
        <w:widowControl w:val="0"/>
        <w:autoSpaceDE w:val="0"/>
        <w:autoSpaceDN w:val="0"/>
        <w:adjustRightInd w:val="0"/>
        <w:spacing w:after="0" w:line="240" w:lineRule="auto"/>
        <w:rPr>
          <w:rFonts w:ascii="Calibri" w:hAnsi="Calibri" w:cs="Calibri"/>
          <w:lang w:val="en"/>
        </w:rPr>
      </w:pPr>
    </w:p>
    <w:p w14:paraId="2013C11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30E3727D" w14:textId="77777777" w:rsidR="00000000" w:rsidRDefault="004A48EA">
      <w:pPr>
        <w:widowControl w:val="0"/>
        <w:autoSpaceDE w:val="0"/>
        <w:autoSpaceDN w:val="0"/>
        <w:adjustRightInd w:val="0"/>
        <w:spacing w:after="0" w:line="240" w:lineRule="auto"/>
        <w:rPr>
          <w:rFonts w:ascii="Calibri" w:hAnsi="Calibri" w:cs="Calibri"/>
          <w:lang w:val="en"/>
        </w:rPr>
      </w:pPr>
    </w:p>
    <w:p w14:paraId="20ABE4C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Estimate catch by spe</w:t>
      </w:r>
      <w:r>
        <w:rPr>
          <w:rFonts w:ascii="Calibri" w:hAnsi="Calibri" w:cs="Calibri"/>
          <w:lang w:val="en"/>
        </w:rPr>
        <w:t>cies and size for catch strata, for a given year</w:t>
      </w:r>
    </w:p>
    <w:p w14:paraId="7D75599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19FA32B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i) This can be done in two ways: all at once (example is for 2010, with minimum stratum sample size requirement of 5 well samples):</w:t>
      </w:r>
    </w:p>
    <w:p w14:paraId="2E78A046" w14:textId="77777777" w:rsidR="00000000" w:rsidRDefault="004A48EA">
      <w:pPr>
        <w:widowControl w:val="0"/>
        <w:autoSpaceDE w:val="0"/>
        <w:autoSpaceDN w:val="0"/>
        <w:adjustRightInd w:val="0"/>
        <w:spacing w:after="0" w:line="240" w:lineRule="auto"/>
        <w:rPr>
          <w:rFonts w:ascii="Calibri" w:hAnsi="Calibri" w:cs="Calibri"/>
          <w:lang w:val="en"/>
        </w:rPr>
      </w:pPr>
    </w:p>
    <w:p w14:paraId="64A978B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w:t>
      </w:r>
      <w:r>
        <w:rPr>
          <w:rFonts w:ascii="Calibri" w:hAnsi="Calibri" w:cs="Calibri"/>
          <w:lang w:val="en"/>
        </w:rPr>
        <w:t>s.20002013,lfgrpd.20002013,lfgrpd.stratflg.20002013,lfmm.20002013,2010,5)</w:t>
      </w:r>
    </w:p>
    <w:p w14:paraId="5488014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1] "*** Please edit first to make sure stratum definitions are correct ***"</w:t>
      </w:r>
    </w:p>
    <w:p w14:paraId="00A5FEF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1] "*** create.fishery.flg.f: Please edit first to make sure stratum definitions are correct ***"</w:t>
      </w:r>
    </w:p>
    <w:p w14:paraId="7B336BCC" w14:textId="77777777" w:rsidR="00000000" w:rsidRDefault="004A48EA">
      <w:pPr>
        <w:widowControl w:val="0"/>
        <w:autoSpaceDE w:val="0"/>
        <w:autoSpaceDN w:val="0"/>
        <w:adjustRightInd w:val="0"/>
        <w:spacing w:after="0" w:line="240" w:lineRule="auto"/>
        <w:rPr>
          <w:rFonts w:ascii="Calibri" w:hAnsi="Calibri" w:cs="Calibri"/>
          <w:lang w:val="en"/>
        </w:rPr>
      </w:pPr>
    </w:p>
    <w:p w14:paraId="7EBB6D0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ii</w:t>
      </w:r>
      <w:r>
        <w:rPr>
          <w:rFonts w:ascii="Calibri" w:hAnsi="Calibri" w:cs="Calibri"/>
          <w:lang w:val="en"/>
        </w:rPr>
        <w:t>) Or, by running each function separately (example is for 2010):</w:t>
      </w:r>
    </w:p>
    <w:p w14:paraId="77530EA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4865AD1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Get total unloads for each catch stratum</w:t>
      </w:r>
    </w:p>
    <w:p w14:paraId="7FADA9B6" w14:textId="77777777" w:rsidR="00000000" w:rsidRDefault="004A48EA">
      <w:pPr>
        <w:widowControl w:val="0"/>
        <w:autoSpaceDE w:val="0"/>
        <w:autoSpaceDN w:val="0"/>
        <w:adjustRightInd w:val="0"/>
        <w:spacing w:after="0" w:line="240" w:lineRule="auto"/>
        <w:rPr>
          <w:rFonts w:ascii="Calibri" w:hAnsi="Calibri" w:cs="Calibri"/>
          <w:lang w:val="en"/>
        </w:rPr>
      </w:pPr>
    </w:p>
    <w:p w14:paraId="445495F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totunlds.bystrat.2010&lt;-get.strat.unloads.f(cae.20002013[cae.20002013$year==2010,],cae.stratflg.20002013[cae.20002013$year==2010,],total.unlds.2</w:t>
      </w:r>
      <w:r>
        <w:rPr>
          <w:rFonts w:ascii="Calibri" w:hAnsi="Calibri" w:cs="Calibri"/>
          <w:lang w:val="en"/>
        </w:rPr>
        <w:t>0002013[as.numeric(dimnames(total.unlds.20002013)[[1]])==2010])</w:t>
      </w:r>
    </w:p>
    <w:p w14:paraId="7C09FF77" w14:textId="77777777" w:rsidR="00000000" w:rsidRDefault="004A48EA">
      <w:pPr>
        <w:widowControl w:val="0"/>
        <w:autoSpaceDE w:val="0"/>
        <w:autoSpaceDN w:val="0"/>
        <w:adjustRightInd w:val="0"/>
        <w:spacing w:after="0" w:line="240" w:lineRule="auto"/>
        <w:rPr>
          <w:rFonts w:ascii="Calibri" w:hAnsi="Calibri" w:cs="Calibri"/>
          <w:lang w:val="en"/>
        </w:rPr>
      </w:pPr>
    </w:p>
    <w:p w14:paraId="269A772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Get well-level estimates </w:t>
      </w:r>
    </w:p>
    <w:p w14:paraId="0EDA2E59" w14:textId="77777777" w:rsidR="00000000" w:rsidRDefault="004A48EA">
      <w:pPr>
        <w:widowControl w:val="0"/>
        <w:autoSpaceDE w:val="0"/>
        <w:autoSpaceDN w:val="0"/>
        <w:adjustRightInd w:val="0"/>
        <w:spacing w:after="0" w:line="240" w:lineRule="auto"/>
        <w:rPr>
          <w:rFonts w:ascii="Calibri" w:hAnsi="Calibri" w:cs="Calibri"/>
          <w:lang w:val="en"/>
        </w:rPr>
      </w:pPr>
    </w:p>
    <w:p w14:paraId="6330C6A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10&lt;-well.estimates.f(lfgrpd.20002013[lfgrpd.20002013$year.firstset==2010,],lfmm.20002013)</w:t>
      </w:r>
    </w:p>
    <w:p w14:paraId="6140CE1A" w14:textId="77777777" w:rsidR="00000000" w:rsidRDefault="004A48EA">
      <w:pPr>
        <w:widowControl w:val="0"/>
        <w:autoSpaceDE w:val="0"/>
        <w:autoSpaceDN w:val="0"/>
        <w:adjustRightInd w:val="0"/>
        <w:spacing w:after="0" w:line="240" w:lineRule="auto"/>
        <w:rPr>
          <w:rFonts w:ascii="Calibri" w:hAnsi="Calibri" w:cs="Calibri"/>
          <w:lang w:val="en"/>
        </w:rPr>
      </w:pPr>
    </w:p>
    <w:p w14:paraId="0E2F9D7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Create a catch stratum id variable for the well-le</w:t>
      </w:r>
      <w:r>
        <w:rPr>
          <w:rFonts w:ascii="Calibri" w:hAnsi="Calibri" w:cs="Calibri"/>
          <w:lang w:val="en"/>
        </w:rPr>
        <w:t>vel estimate output</w:t>
      </w:r>
    </w:p>
    <w:p w14:paraId="53B83518" w14:textId="77777777" w:rsidR="00000000" w:rsidRDefault="004A48EA">
      <w:pPr>
        <w:widowControl w:val="0"/>
        <w:autoSpaceDE w:val="0"/>
        <w:autoSpaceDN w:val="0"/>
        <w:adjustRightInd w:val="0"/>
        <w:spacing w:after="0" w:line="240" w:lineRule="auto"/>
        <w:rPr>
          <w:rFonts w:ascii="Calibri" w:hAnsi="Calibri" w:cs="Calibri"/>
          <w:lang w:val="en"/>
        </w:rPr>
      </w:pPr>
    </w:p>
    <w:p w14:paraId="5CD9BE4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lastRenderedPageBreak/>
        <w:t>&gt; well.stratflg.2010&lt;-create.strat.flg.f(well.estimates.2010$ancillary.info$lat.5deg,well.estimates.2010$ancillary.info$lon.5deg,is.lwrght=T,well.estimates.2010$ancillary.info$month,well.estimates.2010$ancillary.info$setype,well.estima</w:t>
      </w:r>
      <w:r>
        <w:rPr>
          <w:rFonts w:ascii="Calibri" w:hAnsi="Calibri" w:cs="Calibri"/>
          <w:lang w:val="en"/>
        </w:rPr>
        <w:t>tes.2010$ancillary.info$class)</w:t>
      </w:r>
    </w:p>
    <w:p w14:paraId="2865542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1] "*** Please edit first to make sure stratum definitions are correct ***"</w:t>
      </w:r>
    </w:p>
    <w:p w14:paraId="52594184" w14:textId="77777777" w:rsidR="00000000" w:rsidRDefault="004A48EA">
      <w:pPr>
        <w:widowControl w:val="0"/>
        <w:autoSpaceDE w:val="0"/>
        <w:autoSpaceDN w:val="0"/>
        <w:adjustRightInd w:val="0"/>
        <w:spacing w:after="0" w:line="240" w:lineRule="auto"/>
        <w:rPr>
          <w:rFonts w:ascii="Calibri" w:hAnsi="Calibri" w:cs="Calibri"/>
          <w:lang w:val="en"/>
        </w:rPr>
      </w:pPr>
    </w:p>
    <w:p w14:paraId="4533426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Get stratum-level estimates for catch strata that have sufficient sample data;</w:t>
      </w:r>
    </w:p>
    <w:p w14:paraId="5A86BD3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sufficient sample data is defined in terms of the minimum number of well samples per stratum.</w:t>
      </w:r>
    </w:p>
    <w:p w14:paraId="7E15940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in the example below, the minimum number of well samples required </w:t>
      </w:r>
      <w:r>
        <w:rPr>
          <w:rFonts w:ascii="Calibri" w:hAnsi="Calibri" w:cs="Calibri"/>
          <w:lang w:val="en"/>
        </w:rPr>
        <w:t>is 5)</w:t>
      </w:r>
    </w:p>
    <w:p w14:paraId="1CDC174D" w14:textId="77777777" w:rsidR="00000000" w:rsidRDefault="004A48EA">
      <w:pPr>
        <w:widowControl w:val="0"/>
        <w:autoSpaceDE w:val="0"/>
        <w:autoSpaceDN w:val="0"/>
        <w:adjustRightInd w:val="0"/>
        <w:spacing w:after="0" w:line="240" w:lineRule="auto"/>
        <w:rPr>
          <w:rFonts w:ascii="Calibri" w:hAnsi="Calibri" w:cs="Calibri"/>
          <w:lang w:val="en"/>
        </w:rPr>
      </w:pPr>
    </w:p>
    <w:p w14:paraId="4276A12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stratum.estimates.2010.withsamps&lt;-stratum.estimates.f(totunlds.bystrat.2010,well.estimates.2010,well.stratflg.2010,5)</w:t>
      </w:r>
    </w:p>
    <w:p w14:paraId="5C10B672" w14:textId="77777777" w:rsidR="00000000" w:rsidRDefault="004A48EA">
      <w:pPr>
        <w:widowControl w:val="0"/>
        <w:autoSpaceDE w:val="0"/>
        <w:autoSpaceDN w:val="0"/>
        <w:adjustRightInd w:val="0"/>
        <w:spacing w:after="0" w:line="240" w:lineRule="auto"/>
        <w:rPr>
          <w:rFonts w:ascii="Calibri" w:hAnsi="Calibri" w:cs="Calibri"/>
          <w:lang w:val="en"/>
        </w:rPr>
      </w:pPr>
    </w:p>
    <w:p w14:paraId="0834217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Get stratum-level estimates for catch strata that DO NOT have sufficient sample data </w:t>
      </w:r>
    </w:p>
    <w:p w14:paraId="52F5655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NOTE: minimum number of samples per s</w:t>
      </w:r>
      <w:r>
        <w:rPr>
          <w:rFonts w:ascii="Calibri" w:hAnsi="Calibri" w:cs="Calibri"/>
          <w:lang w:val="en"/>
        </w:rPr>
        <w:t xml:space="preserve">tratum should match that used by stratum.estimates.f </w:t>
      </w:r>
    </w:p>
    <w:p w14:paraId="2B3EA06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1C9BDC9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Before running substitute.f, you need to determine the fishery-areas for the unloadings data </w:t>
      </w:r>
    </w:p>
    <w:p w14:paraId="226B6D6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because this is information is used in the missing data algorithm)</w:t>
      </w:r>
    </w:p>
    <w:p w14:paraId="0E5086E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This code is lame and sh</w:t>
      </w:r>
      <w:r>
        <w:rPr>
          <w:rFonts w:ascii="Calibri" w:hAnsi="Calibri" w:cs="Calibri"/>
          <w:lang w:val="en"/>
        </w:rPr>
        <w:t xml:space="preserve">ould be improved.... ;-(  </w:t>
      </w:r>
    </w:p>
    <w:p w14:paraId="4254CD4C" w14:textId="77777777" w:rsidR="00000000" w:rsidRDefault="004A48EA">
      <w:pPr>
        <w:widowControl w:val="0"/>
        <w:autoSpaceDE w:val="0"/>
        <w:autoSpaceDN w:val="0"/>
        <w:adjustRightInd w:val="0"/>
        <w:spacing w:after="0" w:line="240" w:lineRule="auto"/>
        <w:rPr>
          <w:rFonts w:ascii="Calibri" w:hAnsi="Calibri" w:cs="Calibri"/>
          <w:lang w:val="en"/>
        </w:rPr>
      </w:pPr>
    </w:p>
    <w:p w14:paraId="4A54B3F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tmpcl&lt;-create.fishery.flg.f(totunlds.bystrat.2010$str.defns)</w:t>
      </w:r>
    </w:p>
    <w:p w14:paraId="2E894FB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tmp.unlds.stratdefns.miss.2010&lt;-data.frame(totunlds.bystrat.2010$str.defns,tmpcl)[,c(1:3,5)][is.na(stratum.estimates.2010.withsamps$unloads.vs.wells),]</w:t>
      </w:r>
    </w:p>
    <w:p w14:paraId="64C40DC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tmp.unlds</w:t>
      </w:r>
      <w:r>
        <w:rPr>
          <w:rFonts w:ascii="Calibri" w:hAnsi="Calibri" w:cs="Calibri"/>
          <w:lang w:val="en"/>
        </w:rPr>
        <w:t>.stratdefns.miss.2010$fishery.areagear&lt;-as.character(tmp.unlds.stratdefns.miss.2010$fishery.areagear)</w:t>
      </w:r>
    </w:p>
    <w:p w14:paraId="50514D2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rm(tmpcl)</w:t>
      </w:r>
    </w:p>
    <w:p w14:paraId="5A09C468" w14:textId="77777777" w:rsidR="00000000" w:rsidRDefault="004A48EA">
      <w:pPr>
        <w:widowControl w:val="0"/>
        <w:autoSpaceDE w:val="0"/>
        <w:autoSpaceDN w:val="0"/>
        <w:adjustRightInd w:val="0"/>
        <w:spacing w:after="0" w:line="240" w:lineRule="auto"/>
        <w:rPr>
          <w:rFonts w:ascii="Calibri" w:hAnsi="Calibri" w:cs="Calibri"/>
          <w:lang w:val="en"/>
        </w:rPr>
      </w:pPr>
    </w:p>
    <w:p w14:paraId="43C0B18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stratum.estimates.2010.NOsamps&lt;-substitute.f(tmp.unlds.stratdefns.miss.2010,totunlds.bystrat.2010$totunlds.bystr[is.na(stratum.estimates.20</w:t>
      </w:r>
      <w:r>
        <w:rPr>
          <w:rFonts w:ascii="Calibri" w:hAnsi="Calibri" w:cs="Calibri"/>
          <w:lang w:val="en"/>
        </w:rPr>
        <w:t>10.withsamps$unloads.vs.wells)],lfgrpd.20002013[lfgrpd.20002013$year.firstset==2010,],lfgrpd.stratflg.20002013[lfgrpd.20002013$year.firstset==2010,],lfmm.20002013,gear.substitution.mat,area.substitution.mat,month.substitution.mat,5,grow.increments.betyftsk</w:t>
      </w:r>
      <w:r>
        <w:rPr>
          <w:rFonts w:ascii="Calibri" w:hAnsi="Calibri" w:cs="Calibri"/>
          <w:lang w:val="en"/>
        </w:rPr>
        <w:t>j)</w:t>
      </w:r>
    </w:p>
    <w:p w14:paraId="52688461" w14:textId="77777777" w:rsidR="00000000" w:rsidRDefault="004A48EA">
      <w:pPr>
        <w:widowControl w:val="0"/>
        <w:autoSpaceDE w:val="0"/>
        <w:autoSpaceDN w:val="0"/>
        <w:adjustRightInd w:val="0"/>
        <w:spacing w:after="0" w:line="240" w:lineRule="auto"/>
        <w:rPr>
          <w:rFonts w:ascii="Calibri" w:hAnsi="Calibri" w:cs="Calibri"/>
          <w:lang w:val="en"/>
        </w:rPr>
      </w:pPr>
    </w:p>
    <w:p w14:paraId="0EAB576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5E43EB6B" w14:textId="77777777" w:rsidR="00000000" w:rsidRDefault="004A48EA">
      <w:pPr>
        <w:widowControl w:val="0"/>
        <w:autoSpaceDE w:val="0"/>
        <w:autoSpaceDN w:val="0"/>
        <w:adjustRightInd w:val="0"/>
        <w:spacing w:after="0" w:line="240" w:lineRule="auto"/>
        <w:rPr>
          <w:rFonts w:ascii="Calibri" w:hAnsi="Calibri" w:cs="Calibri"/>
          <w:lang w:val="en"/>
        </w:rPr>
      </w:pPr>
    </w:p>
    <w:p w14:paraId="6EAB572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And, last but not least, get stock assessment estimates, for a given year (example is for 2010):</w:t>
      </w:r>
    </w:p>
    <w:p w14:paraId="3E3ACFC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0&lt;-fishery.estimates.f(stratum.estimates.2010.withsamps,stratum.estimates.2010.NOsamps,2010)</w:t>
      </w:r>
    </w:p>
    <w:p w14:paraId="7142CF80" w14:textId="77777777" w:rsidR="00000000" w:rsidRDefault="004A48EA">
      <w:pPr>
        <w:widowControl w:val="0"/>
        <w:autoSpaceDE w:val="0"/>
        <w:autoSpaceDN w:val="0"/>
        <w:adjustRightInd w:val="0"/>
        <w:spacing w:after="0" w:line="240" w:lineRule="auto"/>
        <w:rPr>
          <w:rFonts w:ascii="Calibri" w:hAnsi="Calibri" w:cs="Calibri"/>
          <w:lang w:val="en"/>
        </w:rPr>
      </w:pPr>
    </w:p>
    <w:p w14:paraId="2B1F4E2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r>
        <w:rPr>
          <w:rFonts w:ascii="Calibri" w:hAnsi="Calibri" w:cs="Calibri"/>
          <w:lang w:val="en"/>
        </w:rPr>
        <w:t>-------------------------------------------------------------------------------------------------------------</w:t>
      </w:r>
    </w:p>
    <w:p w14:paraId="6B05C9F7" w14:textId="77777777" w:rsidR="00000000" w:rsidRDefault="004A48EA">
      <w:pPr>
        <w:widowControl w:val="0"/>
        <w:autoSpaceDE w:val="0"/>
        <w:autoSpaceDN w:val="0"/>
        <w:adjustRightInd w:val="0"/>
        <w:spacing w:after="0" w:line="240" w:lineRule="auto"/>
        <w:rPr>
          <w:rFonts w:ascii="Calibri" w:hAnsi="Calibri" w:cs="Calibri"/>
          <w:lang w:val="en"/>
        </w:rPr>
      </w:pPr>
    </w:p>
    <w:p w14:paraId="5821F17B" w14:textId="77777777" w:rsidR="00000000" w:rsidRDefault="004A48EA">
      <w:pPr>
        <w:widowControl w:val="0"/>
        <w:autoSpaceDE w:val="0"/>
        <w:autoSpaceDN w:val="0"/>
        <w:adjustRightInd w:val="0"/>
        <w:spacing w:after="0" w:line="240" w:lineRule="auto"/>
        <w:rPr>
          <w:rFonts w:ascii="Calibri" w:hAnsi="Calibri" w:cs="Calibri"/>
          <w:b/>
          <w:bCs/>
          <w:lang w:val="en"/>
        </w:rPr>
      </w:pPr>
      <w:r>
        <w:rPr>
          <w:rFonts w:ascii="Calibri" w:hAnsi="Calibri" w:cs="Calibri"/>
          <w:b/>
          <w:bCs/>
          <w:lang w:val="en"/>
        </w:rPr>
        <w:t>Some notes regarding possible modifications:</w:t>
      </w:r>
    </w:p>
    <w:p w14:paraId="2939D320" w14:textId="77777777" w:rsidR="00000000" w:rsidRDefault="004A48EA">
      <w:pPr>
        <w:widowControl w:val="0"/>
        <w:autoSpaceDE w:val="0"/>
        <w:autoSpaceDN w:val="0"/>
        <w:adjustRightInd w:val="0"/>
        <w:spacing w:after="0" w:line="240" w:lineRule="auto"/>
        <w:rPr>
          <w:rFonts w:ascii="Calibri" w:hAnsi="Calibri" w:cs="Calibri"/>
          <w:lang w:val="en"/>
        </w:rPr>
      </w:pPr>
    </w:p>
    <w:p w14:paraId="2A654B7E" w14:textId="77777777" w:rsidR="00000000" w:rsidRDefault="004A48EA">
      <w:pPr>
        <w:widowControl w:val="0"/>
        <w:autoSpaceDE w:val="0"/>
        <w:autoSpaceDN w:val="0"/>
        <w:adjustRightInd w:val="0"/>
        <w:spacing w:after="0" w:line="240" w:lineRule="auto"/>
        <w:rPr>
          <w:rFonts w:ascii="Calibri" w:hAnsi="Calibri" w:cs="Calibri"/>
          <w:b/>
          <w:bCs/>
          <w:lang w:val="en"/>
        </w:rPr>
      </w:pPr>
      <w:r>
        <w:rPr>
          <w:rFonts w:ascii="Calibri" w:hAnsi="Calibri" w:cs="Calibri"/>
          <w:b/>
          <w:bCs/>
          <w:lang w:val="en"/>
        </w:rPr>
        <w:t>Changing strata and/or substitution rules</w:t>
      </w:r>
    </w:p>
    <w:p w14:paraId="0B0DE49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lastRenderedPageBreak/>
        <w:t>To change catch strata (e.g., areas) and/or stock assessment gear-area definitions, you need to modify the following functions: create.strat.flg.f, create.fishery.flg.f</w:t>
      </w:r>
    </w:p>
    <w:p w14:paraId="2F0710BB" w14:textId="77777777" w:rsidR="00000000" w:rsidRDefault="004A48EA">
      <w:pPr>
        <w:widowControl w:val="0"/>
        <w:autoSpaceDE w:val="0"/>
        <w:autoSpaceDN w:val="0"/>
        <w:adjustRightInd w:val="0"/>
        <w:spacing w:after="0" w:line="240" w:lineRule="auto"/>
        <w:rPr>
          <w:rFonts w:ascii="Calibri" w:hAnsi="Calibri" w:cs="Calibri"/>
          <w:lang w:val="en"/>
        </w:rPr>
      </w:pPr>
    </w:p>
    <w:p w14:paraId="3D199F4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In addition, if you change stratum definitions and/or you want to change the substitut</w:t>
      </w:r>
      <w:r>
        <w:rPr>
          <w:rFonts w:ascii="Calibri" w:hAnsi="Calibri" w:cs="Calibri"/>
          <w:lang w:val="en"/>
        </w:rPr>
        <w:t>ion rules for handling strata without sample data, you will need to edit the matrices area.substitution.mat, gear.substitution.mat, month.substitution.mat, and edit the function get.sub.f . The function get.sub.f is called by the function substitute.f</w:t>
      </w:r>
    </w:p>
    <w:p w14:paraId="1B00AD0E" w14:textId="77777777" w:rsidR="00000000" w:rsidRDefault="004A48EA">
      <w:pPr>
        <w:widowControl w:val="0"/>
        <w:autoSpaceDE w:val="0"/>
        <w:autoSpaceDN w:val="0"/>
        <w:adjustRightInd w:val="0"/>
        <w:spacing w:after="0" w:line="240" w:lineRule="auto"/>
        <w:rPr>
          <w:rFonts w:ascii="Calibri" w:hAnsi="Calibri" w:cs="Calibri"/>
          <w:lang w:val="en"/>
        </w:rPr>
      </w:pPr>
    </w:p>
    <w:p w14:paraId="03FBBD65" w14:textId="77777777" w:rsidR="00000000" w:rsidRDefault="004A48EA">
      <w:pPr>
        <w:widowControl w:val="0"/>
        <w:autoSpaceDE w:val="0"/>
        <w:autoSpaceDN w:val="0"/>
        <w:adjustRightInd w:val="0"/>
        <w:spacing w:after="0" w:line="240" w:lineRule="auto"/>
        <w:rPr>
          <w:rFonts w:ascii="Calibri" w:hAnsi="Calibri" w:cs="Calibri"/>
          <w:b/>
          <w:bCs/>
          <w:lang w:val="en"/>
        </w:rPr>
      </w:pPr>
      <w:r>
        <w:rPr>
          <w:rFonts w:ascii="Calibri" w:hAnsi="Calibri" w:cs="Calibri"/>
          <w:b/>
          <w:bCs/>
          <w:lang w:val="en"/>
        </w:rPr>
        <w:t>Cha</w:t>
      </w:r>
      <w:r>
        <w:rPr>
          <w:rFonts w:ascii="Calibri" w:hAnsi="Calibri" w:cs="Calibri"/>
          <w:b/>
          <w:bCs/>
          <w:lang w:val="en"/>
        </w:rPr>
        <w:t>nging growth information</w:t>
      </w:r>
    </w:p>
    <w:p w14:paraId="6B9D6DD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To change length adjustments (growing/shrinking) when substitute samples are taken from other months, edit the array grow.increments.betyftskj and the function grow.shrink.f</w:t>
      </w:r>
    </w:p>
    <w:p w14:paraId="118C642C" w14:textId="77777777" w:rsidR="00000000" w:rsidRDefault="004A48EA">
      <w:pPr>
        <w:widowControl w:val="0"/>
        <w:autoSpaceDE w:val="0"/>
        <w:autoSpaceDN w:val="0"/>
        <w:adjustRightInd w:val="0"/>
        <w:spacing w:after="0" w:line="240" w:lineRule="auto"/>
        <w:rPr>
          <w:rFonts w:ascii="Calibri" w:hAnsi="Calibri" w:cs="Calibri"/>
          <w:lang w:val="en"/>
        </w:rPr>
      </w:pPr>
    </w:p>
    <w:p w14:paraId="51EB97F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r>
        <w:rPr>
          <w:rFonts w:ascii="Calibri" w:hAnsi="Calibri" w:cs="Calibri"/>
          <w:lang w:val="en"/>
        </w:rPr>
        <w:t>-----------------------------------------------------------------</w:t>
      </w:r>
    </w:p>
    <w:p w14:paraId="5631D07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50178175" w14:textId="77777777" w:rsidR="00000000" w:rsidRDefault="004A48EA">
      <w:pPr>
        <w:widowControl w:val="0"/>
        <w:autoSpaceDE w:val="0"/>
        <w:autoSpaceDN w:val="0"/>
        <w:adjustRightInd w:val="0"/>
        <w:spacing w:after="0" w:line="240" w:lineRule="auto"/>
        <w:rPr>
          <w:rFonts w:ascii="Calibri" w:hAnsi="Calibri" w:cs="Calibri"/>
          <w:lang w:val="en"/>
        </w:rPr>
      </w:pPr>
    </w:p>
    <w:p w14:paraId="30CE34A1" w14:textId="77777777" w:rsidR="00000000" w:rsidRDefault="004A48EA">
      <w:pPr>
        <w:widowControl w:val="0"/>
        <w:autoSpaceDE w:val="0"/>
        <w:autoSpaceDN w:val="0"/>
        <w:adjustRightInd w:val="0"/>
        <w:spacing w:after="0" w:line="240" w:lineRule="auto"/>
        <w:rPr>
          <w:rFonts w:ascii="Calibri" w:hAnsi="Calibri" w:cs="Calibri"/>
          <w:b/>
          <w:bCs/>
          <w:lang w:val="en"/>
        </w:rPr>
      </w:pPr>
      <w:r>
        <w:rPr>
          <w:rFonts w:ascii="Calibri" w:hAnsi="Calibri" w:cs="Calibri"/>
          <w:b/>
          <w:bCs/>
          <w:lang w:val="en"/>
        </w:rPr>
        <w:t>Example of running CL version of Pat, 2000-2013 (run Dec 1, 2014)</w:t>
      </w:r>
    </w:p>
    <w:p w14:paraId="71C5D72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b/>
          <w:bCs/>
          <w:lang w:val="en"/>
        </w:rPr>
        <w:t>(</w:t>
      </w:r>
      <w:r>
        <w:rPr>
          <w:rFonts w:ascii="Calibri" w:hAnsi="Calibri" w:cs="Calibri"/>
          <w:b/>
          <w:bCs/>
          <w:lang w:val="en"/>
        </w:rPr>
        <w:t>comments returned by functions are not shown below)</w:t>
      </w:r>
    </w:p>
    <w:p w14:paraId="4DDB1A9A" w14:textId="77777777" w:rsidR="00000000" w:rsidRDefault="004A48EA">
      <w:pPr>
        <w:widowControl w:val="0"/>
        <w:autoSpaceDE w:val="0"/>
        <w:autoSpaceDN w:val="0"/>
        <w:adjustRightInd w:val="0"/>
        <w:spacing w:after="0" w:line="240" w:lineRule="auto"/>
        <w:rPr>
          <w:rFonts w:ascii="Calibri" w:hAnsi="Calibri" w:cs="Calibri"/>
          <w:lang w:val="en"/>
        </w:rPr>
      </w:pPr>
    </w:p>
    <w:p w14:paraId="69986B7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FIRST MAKE SURE YOU HAVE EDITED CREATE.STRAT.FLG.G AND CREATE.FISHERY.FLG.F TO USE THE CORRECT STRATA!</w:t>
      </w:r>
    </w:p>
    <w:p w14:paraId="175FDF85" w14:textId="77777777" w:rsidR="00000000" w:rsidRDefault="004A48EA">
      <w:pPr>
        <w:widowControl w:val="0"/>
        <w:autoSpaceDE w:val="0"/>
        <w:autoSpaceDN w:val="0"/>
        <w:adjustRightInd w:val="0"/>
        <w:spacing w:after="0" w:line="240" w:lineRule="auto"/>
        <w:rPr>
          <w:rFonts w:ascii="Calibri" w:hAnsi="Calibri" w:cs="Calibri"/>
          <w:lang w:val="en"/>
        </w:rPr>
      </w:pPr>
    </w:p>
    <w:p w14:paraId="540EADA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attach("/Users/clennert/Documents/R/poststratification/CL programs_stock assessment/spp comp prog</w:t>
      </w:r>
      <w:r>
        <w:rPr>
          <w:rFonts w:ascii="Calibri" w:hAnsi="Calibri" w:cs="Calibri"/>
          <w:lang w:val="en"/>
        </w:rPr>
        <w:t>rams_from 2000/spp comp_R functions.RData",pos=2)</w:t>
      </w:r>
    </w:p>
    <w:p w14:paraId="52280228" w14:textId="77777777" w:rsidR="00000000" w:rsidRDefault="004A48EA">
      <w:pPr>
        <w:widowControl w:val="0"/>
        <w:autoSpaceDE w:val="0"/>
        <w:autoSpaceDN w:val="0"/>
        <w:adjustRightInd w:val="0"/>
        <w:spacing w:after="0" w:line="240" w:lineRule="auto"/>
        <w:rPr>
          <w:rFonts w:ascii="Calibri" w:hAnsi="Calibri" w:cs="Calibri"/>
          <w:lang w:val="en"/>
        </w:rPr>
      </w:pPr>
    </w:p>
    <w:p w14:paraId="63E79E5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VB.output.f("Unloading2000-2013.txt","CAE2000-2013.txt","LengthMM2000-2013.txt","LengthFreq2000-2013.txt",2000,2013)</w:t>
      </w:r>
    </w:p>
    <w:p w14:paraId="47B3037E" w14:textId="77777777" w:rsidR="00000000" w:rsidRDefault="004A48EA">
      <w:pPr>
        <w:widowControl w:val="0"/>
        <w:autoSpaceDE w:val="0"/>
        <w:autoSpaceDN w:val="0"/>
        <w:adjustRightInd w:val="0"/>
        <w:spacing w:after="0" w:line="240" w:lineRule="auto"/>
        <w:rPr>
          <w:rFonts w:ascii="Calibri" w:hAnsi="Calibri" w:cs="Calibri"/>
          <w:lang w:val="en"/>
        </w:rPr>
      </w:pPr>
    </w:p>
    <w:p w14:paraId="3999CAF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cae.stratflg.20002013&lt;-create.strat.flg.f(cae.20002013$latc5,cae.20002013$lonc5</w:t>
      </w:r>
      <w:r>
        <w:rPr>
          <w:rFonts w:ascii="Calibri" w:hAnsi="Calibri" w:cs="Calibri"/>
          <w:lang w:val="en"/>
        </w:rPr>
        <w:t>,is.lwrght=F,cae.20002013$month,cae.20002013$setype,cae.20002013$class)</w:t>
      </w:r>
    </w:p>
    <w:p w14:paraId="5C0C6FE6" w14:textId="77777777" w:rsidR="00000000" w:rsidRDefault="004A48EA">
      <w:pPr>
        <w:widowControl w:val="0"/>
        <w:autoSpaceDE w:val="0"/>
        <w:autoSpaceDN w:val="0"/>
        <w:adjustRightInd w:val="0"/>
        <w:spacing w:after="0" w:line="240" w:lineRule="auto"/>
        <w:rPr>
          <w:rFonts w:ascii="Calibri" w:hAnsi="Calibri" w:cs="Calibri"/>
          <w:lang w:val="en"/>
        </w:rPr>
      </w:pPr>
    </w:p>
    <w:p w14:paraId="642DA24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lfgrpd.stratflg.20002013&lt;-create.strat.flg.f(lfgrpd.20002013$lat.5deg,lfgrpd.20002013$lon.5deg,is.lwrght=T,floor(lfgrpd.20002013$moda/100),lfgrpd.20002013$setype,lfgrpd.20002013$cla</w:t>
      </w:r>
      <w:r>
        <w:rPr>
          <w:rFonts w:ascii="Calibri" w:hAnsi="Calibri" w:cs="Calibri"/>
          <w:lang w:val="en"/>
        </w:rPr>
        <w:t>ss)</w:t>
      </w:r>
    </w:p>
    <w:p w14:paraId="45B80BFC" w14:textId="77777777" w:rsidR="00000000" w:rsidRDefault="004A48EA">
      <w:pPr>
        <w:widowControl w:val="0"/>
        <w:autoSpaceDE w:val="0"/>
        <w:autoSpaceDN w:val="0"/>
        <w:adjustRightInd w:val="0"/>
        <w:spacing w:after="0" w:line="240" w:lineRule="auto"/>
        <w:rPr>
          <w:rFonts w:ascii="Calibri" w:hAnsi="Calibri" w:cs="Calibri"/>
          <w:lang w:val="en"/>
        </w:rPr>
      </w:pPr>
    </w:p>
    <w:p w14:paraId="40B09C3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3,lfmm.20002013,2000,2)</w:t>
      </w:r>
    </w:p>
    <w:p w14:paraId="526693E5" w14:textId="77777777" w:rsidR="00000000" w:rsidRDefault="004A48EA">
      <w:pPr>
        <w:widowControl w:val="0"/>
        <w:autoSpaceDE w:val="0"/>
        <w:autoSpaceDN w:val="0"/>
        <w:adjustRightInd w:val="0"/>
        <w:spacing w:after="0" w:line="240" w:lineRule="auto"/>
        <w:rPr>
          <w:rFonts w:ascii="Calibri" w:hAnsi="Calibri" w:cs="Calibri"/>
          <w:lang w:val="en"/>
        </w:rPr>
      </w:pPr>
    </w:p>
    <w:p w14:paraId="444499D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0&lt;-fishery.estimates.f(stratum.estimates.2000.withsamps,stratum.estimates.2000.NOsamps,2000)</w:t>
      </w:r>
    </w:p>
    <w:p w14:paraId="16CE0122" w14:textId="77777777" w:rsidR="00000000" w:rsidRDefault="004A48EA">
      <w:pPr>
        <w:widowControl w:val="0"/>
        <w:autoSpaceDE w:val="0"/>
        <w:autoSpaceDN w:val="0"/>
        <w:adjustRightInd w:val="0"/>
        <w:spacing w:after="0" w:line="240" w:lineRule="auto"/>
        <w:rPr>
          <w:rFonts w:ascii="Calibri" w:hAnsi="Calibri" w:cs="Calibri"/>
          <w:lang w:val="en"/>
        </w:rPr>
      </w:pPr>
    </w:p>
    <w:p w14:paraId="780E21C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3,lfmm.20002013,2001</w:t>
      </w:r>
      <w:r>
        <w:rPr>
          <w:rFonts w:ascii="Calibri" w:hAnsi="Calibri" w:cs="Calibri"/>
          <w:lang w:val="en"/>
        </w:rPr>
        <w:t>,2)</w:t>
      </w:r>
    </w:p>
    <w:p w14:paraId="5132EAD8" w14:textId="77777777" w:rsidR="00000000" w:rsidRDefault="004A48EA">
      <w:pPr>
        <w:widowControl w:val="0"/>
        <w:autoSpaceDE w:val="0"/>
        <w:autoSpaceDN w:val="0"/>
        <w:adjustRightInd w:val="0"/>
        <w:spacing w:after="0" w:line="240" w:lineRule="auto"/>
        <w:rPr>
          <w:rFonts w:ascii="Calibri" w:hAnsi="Calibri" w:cs="Calibri"/>
          <w:lang w:val="en"/>
        </w:rPr>
      </w:pPr>
    </w:p>
    <w:p w14:paraId="29683D9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lastRenderedPageBreak/>
        <w:t>&gt; fishery.estimates.2001&lt;-fishery.estimates.f(stratum.estimates.2001.withsamps,stratum.estimates.2001.NOsamps,2001)</w:t>
      </w:r>
    </w:p>
    <w:p w14:paraId="1F1034AF" w14:textId="77777777" w:rsidR="00000000" w:rsidRDefault="004A48EA">
      <w:pPr>
        <w:widowControl w:val="0"/>
        <w:autoSpaceDE w:val="0"/>
        <w:autoSpaceDN w:val="0"/>
        <w:adjustRightInd w:val="0"/>
        <w:spacing w:after="0" w:line="240" w:lineRule="auto"/>
        <w:rPr>
          <w:rFonts w:ascii="Calibri" w:hAnsi="Calibri" w:cs="Calibri"/>
          <w:lang w:val="en"/>
        </w:rPr>
      </w:pPr>
    </w:p>
    <w:p w14:paraId="4BC1DB1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3,lfmm.20002013</w:t>
      </w:r>
      <w:r>
        <w:rPr>
          <w:rFonts w:ascii="Calibri" w:hAnsi="Calibri" w:cs="Calibri"/>
          <w:lang w:val="en"/>
        </w:rPr>
        <w:t>,2002,2)</w:t>
      </w:r>
    </w:p>
    <w:p w14:paraId="66FEE010" w14:textId="77777777" w:rsidR="00000000" w:rsidRDefault="004A48EA">
      <w:pPr>
        <w:widowControl w:val="0"/>
        <w:autoSpaceDE w:val="0"/>
        <w:autoSpaceDN w:val="0"/>
        <w:adjustRightInd w:val="0"/>
        <w:spacing w:after="0" w:line="240" w:lineRule="auto"/>
        <w:rPr>
          <w:rFonts w:ascii="Calibri" w:hAnsi="Calibri" w:cs="Calibri"/>
          <w:lang w:val="en"/>
        </w:rPr>
      </w:pPr>
    </w:p>
    <w:p w14:paraId="5AE6B66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2&lt;-fishery.estimates.f(stratum.estimates.2002.withsamps,stratum.estimates.2002.NOsamps,2002)</w:t>
      </w:r>
    </w:p>
    <w:p w14:paraId="5FF17406" w14:textId="77777777" w:rsidR="00000000" w:rsidRDefault="004A48EA">
      <w:pPr>
        <w:widowControl w:val="0"/>
        <w:autoSpaceDE w:val="0"/>
        <w:autoSpaceDN w:val="0"/>
        <w:adjustRightInd w:val="0"/>
        <w:spacing w:after="0" w:line="240" w:lineRule="auto"/>
        <w:rPr>
          <w:rFonts w:ascii="Calibri" w:hAnsi="Calibri" w:cs="Calibri"/>
          <w:lang w:val="en"/>
        </w:rPr>
      </w:pPr>
    </w:p>
    <w:p w14:paraId="4CFCF0C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3,lfmm.200</w:t>
      </w:r>
      <w:r>
        <w:rPr>
          <w:rFonts w:ascii="Calibri" w:hAnsi="Calibri" w:cs="Calibri"/>
          <w:lang w:val="en"/>
        </w:rPr>
        <w:t>02013,2003,2)</w:t>
      </w:r>
    </w:p>
    <w:p w14:paraId="1EAD0F81" w14:textId="77777777" w:rsidR="00000000" w:rsidRDefault="004A48EA">
      <w:pPr>
        <w:widowControl w:val="0"/>
        <w:autoSpaceDE w:val="0"/>
        <w:autoSpaceDN w:val="0"/>
        <w:adjustRightInd w:val="0"/>
        <w:spacing w:after="0" w:line="240" w:lineRule="auto"/>
        <w:rPr>
          <w:rFonts w:ascii="Calibri" w:hAnsi="Calibri" w:cs="Calibri"/>
          <w:lang w:val="en"/>
        </w:rPr>
      </w:pPr>
    </w:p>
    <w:p w14:paraId="7038973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3&lt;-fishery.estimates.f(stratum.estimates.2003.withsamps,stratum.estimates.2003.NOsamps,2003)</w:t>
      </w:r>
    </w:p>
    <w:p w14:paraId="460DDA2B" w14:textId="77777777" w:rsidR="00000000" w:rsidRDefault="004A48EA">
      <w:pPr>
        <w:widowControl w:val="0"/>
        <w:autoSpaceDE w:val="0"/>
        <w:autoSpaceDN w:val="0"/>
        <w:adjustRightInd w:val="0"/>
        <w:spacing w:after="0" w:line="240" w:lineRule="auto"/>
        <w:rPr>
          <w:rFonts w:ascii="Calibri" w:hAnsi="Calibri" w:cs="Calibri"/>
          <w:lang w:val="en"/>
        </w:rPr>
      </w:pPr>
    </w:p>
    <w:p w14:paraId="1C777EA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3,lfm</w:t>
      </w:r>
      <w:r>
        <w:rPr>
          <w:rFonts w:ascii="Calibri" w:hAnsi="Calibri" w:cs="Calibri"/>
          <w:lang w:val="en"/>
        </w:rPr>
        <w:t>m.20002013,2004,2)</w:t>
      </w:r>
    </w:p>
    <w:p w14:paraId="2F42E779" w14:textId="77777777" w:rsidR="00000000" w:rsidRDefault="004A48EA">
      <w:pPr>
        <w:widowControl w:val="0"/>
        <w:autoSpaceDE w:val="0"/>
        <w:autoSpaceDN w:val="0"/>
        <w:adjustRightInd w:val="0"/>
        <w:spacing w:after="0" w:line="240" w:lineRule="auto"/>
        <w:rPr>
          <w:rFonts w:ascii="Calibri" w:hAnsi="Calibri" w:cs="Calibri"/>
          <w:lang w:val="en"/>
        </w:rPr>
      </w:pPr>
    </w:p>
    <w:p w14:paraId="34B6CAC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4&lt;-fishery.estimates.f(stratum.estimates.2004.withsamps,stratum.estimates.2004.NOsamps,2004)</w:t>
      </w:r>
    </w:p>
    <w:p w14:paraId="638DE226" w14:textId="77777777" w:rsidR="00000000" w:rsidRDefault="004A48EA">
      <w:pPr>
        <w:widowControl w:val="0"/>
        <w:autoSpaceDE w:val="0"/>
        <w:autoSpaceDN w:val="0"/>
        <w:adjustRightInd w:val="0"/>
        <w:spacing w:after="0" w:line="240" w:lineRule="auto"/>
        <w:rPr>
          <w:rFonts w:ascii="Calibri" w:hAnsi="Calibri" w:cs="Calibri"/>
          <w:lang w:val="en"/>
        </w:rPr>
      </w:pPr>
    </w:p>
    <w:p w14:paraId="5529ABF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w:t>
      </w:r>
      <w:r>
        <w:rPr>
          <w:rFonts w:ascii="Calibri" w:hAnsi="Calibri" w:cs="Calibri"/>
          <w:lang w:val="en"/>
        </w:rPr>
        <w:t>3,lfmm.20002013,2005,2)</w:t>
      </w:r>
    </w:p>
    <w:p w14:paraId="3AB5F1C0" w14:textId="77777777" w:rsidR="00000000" w:rsidRDefault="004A48EA">
      <w:pPr>
        <w:widowControl w:val="0"/>
        <w:autoSpaceDE w:val="0"/>
        <w:autoSpaceDN w:val="0"/>
        <w:adjustRightInd w:val="0"/>
        <w:spacing w:after="0" w:line="240" w:lineRule="auto"/>
        <w:rPr>
          <w:rFonts w:ascii="Calibri" w:hAnsi="Calibri" w:cs="Calibri"/>
          <w:lang w:val="en"/>
        </w:rPr>
      </w:pPr>
    </w:p>
    <w:p w14:paraId="71082B3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5&lt;-fishery.estimates.f(stratum.estimates.2005.withsamps,stratum.estimates.2005.NOsamps,2005)</w:t>
      </w:r>
    </w:p>
    <w:p w14:paraId="616FB0DA" w14:textId="77777777" w:rsidR="00000000" w:rsidRDefault="004A48EA">
      <w:pPr>
        <w:widowControl w:val="0"/>
        <w:autoSpaceDE w:val="0"/>
        <w:autoSpaceDN w:val="0"/>
        <w:adjustRightInd w:val="0"/>
        <w:spacing w:after="0" w:line="240" w:lineRule="auto"/>
        <w:rPr>
          <w:rFonts w:ascii="Calibri" w:hAnsi="Calibri" w:cs="Calibri"/>
          <w:lang w:val="en"/>
        </w:rPr>
      </w:pPr>
    </w:p>
    <w:p w14:paraId="14E0986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w:t>
      </w:r>
      <w:r>
        <w:rPr>
          <w:rFonts w:ascii="Calibri" w:hAnsi="Calibri" w:cs="Calibri"/>
          <w:lang w:val="en"/>
        </w:rPr>
        <w:t>002013,lfmm.20002013,2006,2)</w:t>
      </w:r>
    </w:p>
    <w:p w14:paraId="07436EE7" w14:textId="77777777" w:rsidR="00000000" w:rsidRDefault="004A48EA">
      <w:pPr>
        <w:widowControl w:val="0"/>
        <w:autoSpaceDE w:val="0"/>
        <w:autoSpaceDN w:val="0"/>
        <w:adjustRightInd w:val="0"/>
        <w:spacing w:after="0" w:line="240" w:lineRule="auto"/>
        <w:rPr>
          <w:rFonts w:ascii="Calibri" w:hAnsi="Calibri" w:cs="Calibri"/>
          <w:lang w:val="en"/>
        </w:rPr>
      </w:pPr>
    </w:p>
    <w:p w14:paraId="4102525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6&lt;-fishery.estimates.f(stratum.estimates.2006.withsamps,stratum.estimates.2006.NOsamps,2006)</w:t>
      </w:r>
    </w:p>
    <w:p w14:paraId="111D6C7C" w14:textId="77777777" w:rsidR="00000000" w:rsidRDefault="004A48EA">
      <w:pPr>
        <w:widowControl w:val="0"/>
        <w:autoSpaceDE w:val="0"/>
        <w:autoSpaceDN w:val="0"/>
        <w:adjustRightInd w:val="0"/>
        <w:spacing w:after="0" w:line="240" w:lineRule="auto"/>
        <w:rPr>
          <w:rFonts w:ascii="Calibri" w:hAnsi="Calibri" w:cs="Calibri"/>
          <w:lang w:val="en"/>
        </w:rPr>
      </w:pPr>
    </w:p>
    <w:p w14:paraId="30D7903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w:t>
      </w:r>
      <w:r>
        <w:rPr>
          <w:rFonts w:ascii="Calibri" w:hAnsi="Calibri" w:cs="Calibri"/>
          <w:lang w:val="en"/>
        </w:rPr>
        <w:t>lg.20002013,lfmm.20002013,2007,2)</w:t>
      </w:r>
    </w:p>
    <w:p w14:paraId="58C4462D" w14:textId="77777777" w:rsidR="00000000" w:rsidRDefault="004A48EA">
      <w:pPr>
        <w:widowControl w:val="0"/>
        <w:autoSpaceDE w:val="0"/>
        <w:autoSpaceDN w:val="0"/>
        <w:adjustRightInd w:val="0"/>
        <w:spacing w:after="0" w:line="240" w:lineRule="auto"/>
        <w:rPr>
          <w:rFonts w:ascii="Calibri" w:hAnsi="Calibri" w:cs="Calibri"/>
          <w:lang w:val="en"/>
        </w:rPr>
      </w:pPr>
    </w:p>
    <w:p w14:paraId="7CC50F0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lastRenderedPageBreak/>
        <w:t>&gt; fishery.estimates.2007&lt;-fishery.estimates.f(stratum.estimates.2007.withsamps,stratum.estimates.2007.NOsamps,2007)</w:t>
      </w:r>
    </w:p>
    <w:p w14:paraId="2EDE61DA" w14:textId="77777777" w:rsidR="00000000" w:rsidRDefault="004A48EA">
      <w:pPr>
        <w:widowControl w:val="0"/>
        <w:autoSpaceDE w:val="0"/>
        <w:autoSpaceDN w:val="0"/>
        <w:adjustRightInd w:val="0"/>
        <w:spacing w:after="0" w:line="240" w:lineRule="auto"/>
        <w:rPr>
          <w:rFonts w:ascii="Calibri" w:hAnsi="Calibri" w:cs="Calibri"/>
          <w:lang w:val="en"/>
        </w:rPr>
      </w:pPr>
    </w:p>
    <w:p w14:paraId="245CA7A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3,lfmm.20002013,2008</w:t>
      </w:r>
      <w:r>
        <w:rPr>
          <w:rFonts w:ascii="Calibri" w:hAnsi="Calibri" w:cs="Calibri"/>
          <w:lang w:val="en"/>
        </w:rPr>
        <w:t>,2)</w:t>
      </w:r>
    </w:p>
    <w:p w14:paraId="1198D278" w14:textId="77777777" w:rsidR="00000000" w:rsidRDefault="004A48EA">
      <w:pPr>
        <w:widowControl w:val="0"/>
        <w:autoSpaceDE w:val="0"/>
        <w:autoSpaceDN w:val="0"/>
        <w:adjustRightInd w:val="0"/>
        <w:spacing w:after="0" w:line="240" w:lineRule="auto"/>
        <w:rPr>
          <w:rFonts w:ascii="Calibri" w:hAnsi="Calibri" w:cs="Calibri"/>
          <w:lang w:val="en"/>
        </w:rPr>
      </w:pPr>
    </w:p>
    <w:p w14:paraId="2ECEF16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8&lt;-fishery.estimates.f(stratum.estimates.2008.withsamps,stratum.estimates.2008.NOsamps,2008)</w:t>
      </w:r>
    </w:p>
    <w:p w14:paraId="5410C667" w14:textId="77777777" w:rsidR="00000000" w:rsidRDefault="004A48EA">
      <w:pPr>
        <w:widowControl w:val="0"/>
        <w:autoSpaceDE w:val="0"/>
        <w:autoSpaceDN w:val="0"/>
        <w:adjustRightInd w:val="0"/>
        <w:spacing w:after="0" w:line="240" w:lineRule="auto"/>
        <w:rPr>
          <w:rFonts w:ascii="Calibri" w:hAnsi="Calibri" w:cs="Calibri"/>
          <w:lang w:val="en"/>
        </w:rPr>
      </w:pPr>
    </w:p>
    <w:p w14:paraId="2298352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3,lfmm.20002013</w:t>
      </w:r>
      <w:r>
        <w:rPr>
          <w:rFonts w:ascii="Calibri" w:hAnsi="Calibri" w:cs="Calibri"/>
          <w:lang w:val="en"/>
        </w:rPr>
        <w:t>,2009,2)</w:t>
      </w:r>
    </w:p>
    <w:p w14:paraId="443C3445" w14:textId="77777777" w:rsidR="00000000" w:rsidRDefault="004A48EA">
      <w:pPr>
        <w:widowControl w:val="0"/>
        <w:autoSpaceDE w:val="0"/>
        <w:autoSpaceDN w:val="0"/>
        <w:adjustRightInd w:val="0"/>
        <w:spacing w:after="0" w:line="240" w:lineRule="auto"/>
        <w:rPr>
          <w:rFonts w:ascii="Calibri" w:hAnsi="Calibri" w:cs="Calibri"/>
          <w:lang w:val="en"/>
        </w:rPr>
      </w:pPr>
    </w:p>
    <w:p w14:paraId="54AE14C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9&lt;-fishery.estimates.f(stratum.estimates.2009.withsamps,stratum.estimates.2009.NOsamps,2009)</w:t>
      </w:r>
    </w:p>
    <w:p w14:paraId="355F1A36" w14:textId="77777777" w:rsidR="00000000" w:rsidRDefault="004A48EA">
      <w:pPr>
        <w:widowControl w:val="0"/>
        <w:autoSpaceDE w:val="0"/>
        <w:autoSpaceDN w:val="0"/>
        <w:adjustRightInd w:val="0"/>
        <w:spacing w:after="0" w:line="240" w:lineRule="auto"/>
        <w:rPr>
          <w:rFonts w:ascii="Calibri" w:hAnsi="Calibri" w:cs="Calibri"/>
          <w:lang w:val="en"/>
        </w:rPr>
      </w:pPr>
    </w:p>
    <w:p w14:paraId="1C7D6B4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3,lfmm.200</w:t>
      </w:r>
      <w:r>
        <w:rPr>
          <w:rFonts w:ascii="Calibri" w:hAnsi="Calibri" w:cs="Calibri"/>
          <w:lang w:val="en"/>
        </w:rPr>
        <w:t>02013,2010,2)</w:t>
      </w:r>
    </w:p>
    <w:p w14:paraId="128843BB" w14:textId="77777777" w:rsidR="00000000" w:rsidRDefault="004A48EA">
      <w:pPr>
        <w:widowControl w:val="0"/>
        <w:autoSpaceDE w:val="0"/>
        <w:autoSpaceDN w:val="0"/>
        <w:adjustRightInd w:val="0"/>
        <w:spacing w:after="0" w:line="240" w:lineRule="auto"/>
        <w:rPr>
          <w:rFonts w:ascii="Calibri" w:hAnsi="Calibri" w:cs="Calibri"/>
          <w:lang w:val="en"/>
        </w:rPr>
      </w:pPr>
    </w:p>
    <w:p w14:paraId="109B095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0&lt;-fishery.estimates.f(stratum.estimates.2010.withsamps,stratum.estimates.2010.NOsamps,2010)</w:t>
      </w:r>
    </w:p>
    <w:p w14:paraId="26C329FA" w14:textId="77777777" w:rsidR="00000000" w:rsidRDefault="004A48EA">
      <w:pPr>
        <w:widowControl w:val="0"/>
        <w:autoSpaceDE w:val="0"/>
        <w:autoSpaceDN w:val="0"/>
        <w:adjustRightInd w:val="0"/>
        <w:spacing w:after="0" w:line="240" w:lineRule="auto"/>
        <w:rPr>
          <w:rFonts w:ascii="Calibri" w:hAnsi="Calibri" w:cs="Calibri"/>
          <w:lang w:val="en"/>
        </w:rPr>
      </w:pPr>
    </w:p>
    <w:p w14:paraId="282E129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3,lfm</w:t>
      </w:r>
      <w:r>
        <w:rPr>
          <w:rFonts w:ascii="Calibri" w:hAnsi="Calibri" w:cs="Calibri"/>
          <w:lang w:val="en"/>
        </w:rPr>
        <w:t>m.20002013,2011,2)</w:t>
      </w:r>
    </w:p>
    <w:p w14:paraId="0A8C2298" w14:textId="77777777" w:rsidR="00000000" w:rsidRDefault="004A48EA">
      <w:pPr>
        <w:widowControl w:val="0"/>
        <w:autoSpaceDE w:val="0"/>
        <w:autoSpaceDN w:val="0"/>
        <w:adjustRightInd w:val="0"/>
        <w:spacing w:after="0" w:line="240" w:lineRule="auto"/>
        <w:rPr>
          <w:rFonts w:ascii="Calibri" w:hAnsi="Calibri" w:cs="Calibri"/>
          <w:lang w:val="en"/>
        </w:rPr>
      </w:pPr>
    </w:p>
    <w:p w14:paraId="3D17DEB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1&lt;-fishery.estimates.f(stratum.estimates.2011.withsamps,stratum.estimates.2011.NOsamps,2011)</w:t>
      </w:r>
    </w:p>
    <w:p w14:paraId="57C8B101" w14:textId="77777777" w:rsidR="00000000" w:rsidRDefault="004A48EA">
      <w:pPr>
        <w:widowControl w:val="0"/>
        <w:autoSpaceDE w:val="0"/>
        <w:autoSpaceDN w:val="0"/>
        <w:adjustRightInd w:val="0"/>
        <w:spacing w:after="0" w:line="240" w:lineRule="auto"/>
        <w:rPr>
          <w:rFonts w:ascii="Calibri" w:hAnsi="Calibri" w:cs="Calibri"/>
          <w:lang w:val="en"/>
        </w:rPr>
      </w:pPr>
    </w:p>
    <w:p w14:paraId="493B63F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00201</w:t>
      </w:r>
      <w:r>
        <w:rPr>
          <w:rFonts w:ascii="Calibri" w:hAnsi="Calibri" w:cs="Calibri"/>
          <w:lang w:val="en"/>
        </w:rPr>
        <w:t>3,lfmm.20002013,2012,2)</w:t>
      </w:r>
    </w:p>
    <w:p w14:paraId="06776E40" w14:textId="77777777" w:rsidR="00000000" w:rsidRDefault="004A48EA">
      <w:pPr>
        <w:widowControl w:val="0"/>
        <w:autoSpaceDE w:val="0"/>
        <w:autoSpaceDN w:val="0"/>
        <w:adjustRightInd w:val="0"/>
        <w:spacing w:after="0" w:line="240" w:lineRule="auto"/>
        <w:rPr>
          <w:rFonts w:ascii="Calibri" w:hAnsi="Calibri" w:cs="Calibri"/>
          <w:lang w:val="en"/>
        </w:rPr>
      </w:pPr>
    </w:p>
    <w:p w14:paraId="2ECD4D7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2&lt;-fishery.estimates.f(stratum.estimates.2012.withsamps,stratum.estimates.2012.NOsamps,2012)</w:t>
      </w:r>
    </w:p>
    <w:p w14:paraId="15219B42" w14:textId="77777777" w:rsidR="00000000" w:rsidRDefault="004A48EA">
      <w:pPr>
        <w:widowControl w:val="0"/>
        <w:autoSpaceDE w:val="0"/>
        <w:autoSpaceDN w:val="0"/>
        <w:adjustRightInd w:val="0"/>
        <w:spacing w:after="0" w:line="240" w:lineRule="auto"/>
        <w:rPr>
          <w:rFonts w:ascii="Calibri" w:hAnsi="Calibri" w:cs="Calibri"/>
          <w:lang w:val="en"/>
        </w:rPr>
      </w:pPr>
    </w:p>
    <w:p w14:paraId="454E025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f(cae.20002013,cae.stratflg.20002013,total.unlds.20002013,lfgrpd.20002013,lfgrpd.stratflg.20</w:t>
      </w:r>
      <w:r>
        <w:rPr>
          <w:rFonts w:ascii="Calibri" w:hAnsi="Calibri" w:cs="Calibri"/>
          <w:lang w:val="en"/>
        </w:rPr>
        <w:t>002013,lfmm.20002013,2013,2)</w:t>
      </w:r>
    </w:p>
    <w:p w14:paraId="5CBC11B4" w14:textId="77777777" w:rsidR="00000000" w:rsidRDefault="004A48EA">
      <w:pPr>
        <w:widowControl w:val="0"/>
        <w:autoSpaceDE w:val="0"/>
        <w:autoSpaceDN w:val="0"/>
        <w:adjustRightInd w:val="0"/>
        <w:spacing w:after="0" w:line="240" w:lineRule="auto"/>
        <w:rPr>
          <w:rFonts w:ascii="Calibri" w:hAnsi="Calibri" w:cs="Calibri"/>
          <w:lang w:val="en"/>
        </w:rPr>
      </w:pPr>
    </w:p>
    <w:p w14:paraId="3600014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lastRenderedPageBreak/>
        <w:t>&gt; fishery.estimates.2013&lt;-fishery.estimates.f(stratum.estimates.2013.withsamps,stratum.estimates.2013.NOsamps,2013)</w:t>
      </w:r>
    </w:p>
    <w:p w14:paraId="393DE74C" w14:textId="77777777" w:rsidR="00000000" w:rsidRDefault="004A48EA">
      <w:pPr>
        <w:widowControl w:val="0"/>
        <w:autoSpaceDE w:val="0"/>
        <w:autoSpaceDN w:val="0"/>
        <w:adjustRightInd w:val="0"/>
        <w:spacing w:after="0" w:line="240" w:lineRule="auto"/>
        <w:rPr>
          <w:rFonts w:ascii="Calibri" w:hAnsi="Calibri" w:cs="Calibri"/>
          <w:lang w:val="en"/>
        </w:rPr>
      </w:pPr>
    </w:p>
    <w:p w14:paraId="16DF14A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r>
        <w:rPr>
          <w:rFonts w:ascii="Calibri" w:hAnsi="Calibri" w:cs="Calibri"/>
          <w:lang w:val="en"/>
        </w:rPr>
        <w:t>-------------</w:t>
      </w:r>
    </w:p>
    <w:p w14:paraId="0728B79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4018030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highlight w:val="red"/>
          <w:lang w:val="en"/>
        </w:rPr>
        <w:t xml:space="preserve">FEBRUARY 11, 2015: THIS SECTION IS OLD; SEE NOTES IN current-estimates sub-directory </w:t>
      </w:r>
    </w:p>
    <w:p w14:paraId="74392850" w14:textId="77777777" w:rsidR="00000000" w:rsidRDefault="004A48EA">
      <w:pPr>
        <w:widowControl w:val="0"/>
        <w:autoSpaceDE w:val="0"/>
        <w:autoSpaceDN w:val="0"/>
        <w:adjustRightInd w:val="0"/>
        <w:spacing w:after="0" w:line="240" w:lineRule="auto"/>
        <w:rPr>
          <w:rFonts w:ascii="Calibri" w:hAnsi="Calibri" w:cs="Calibri"/>
          <w:lang w:val="en"/>
        </w:rPr>
      </w:pPr>
    </w:p>
    <w:p w14:paraId="4FCC802B" w14:textId="77777777" w:rsidR="00000000" w:rsidRDefault="004A48EA">
      <w:pPr>
        <w:widowControl w:val="0"/>
        <w:autoSpaceDE w:val="0"/>
        <w:autoSpaceDN w:val="0"/>
        <w:adjustRightInd w:val="0"/>
        <w:spacing w:after="0" w:line="240" w:lineRule="auto"/>
        <w:rPr>
          <w:rFonts w:ascii="Calibri" w:hAnsi="Calibri" w:cs="Calibri"/>
          <w:b/>
          <w:bCs/>
          <w:lang w:val="en"/>
        </w:rPr>
      </w:pPr>
      <w:r>
        <w:rPr>
          <w:rFonts w:ascii="Calibri" w:hAnsi="Calibri" w:cs="Calibri"/>
          <w:b/>
          <w:bCs/>
          <w:lang w:val="en"/>
        </w:rPr>
        <w:t>Example of running Carolina's areas for YFT, 2000-2013 (December 3-4, 2014)</w:t>
      </w:r>
    </w:p>
    <w:p w14:paraId="735DDC3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b/>
          <w:bCs/>
          <w:lang w:val="en"/>
        </w:rPr>
        <w:t>(comments returned by functions are not shown below)</w:t>
      </w:r>
    </w:p>
    <w:p w14:paraId="72D72291" w14:textId="77777777" w:rsidR="00000000" w:rsidRDefault="004A48EA">
      <w:pPr>
        <w:widowControl w:val="0"/>
        <w:autoSpaceDE w:val="0"/>
        <w:autoSpaceDN w:val="0"/>
        <w:adjustRightInd w:val="0"/>
        <w:spacing w:after="0" w:line="240" w:lineRule="auto"/>
        <w:rPr>
          <w:rFonts w:ascii="Calibri" w:hAnsi="Calibri" w:cs="Calibri"/>
          <w:lang w:val="en"/>
        </w:rPr>
      </w:pPr>
    </w:p>
    <w:p w14:paraId="4256122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The following table gives the combinati</w:t>
      </w:r>
      <w:r>
        <w:rPr>
          <w:rFonts w:ascii="Calibri" w:hAnsi="Calibri" w:cs="Calibri"/>
          <w:lang w:val="en"/>
        </w:rPr>
        <w:t>ons of catch strata, fishery strata and area substitution matrices to use when running the R functions:</w:t>
      </w:r>
    </w:p>
    <w:p w14:paraId="7B045223" w14:textId="77777777" w:rsidR="00000000" w:rsidRDefault="004A48EA">
      <w:pPr>
        <w:widowControl w:val="0"/>
        <w:autoSpaceDE w:val="0"/>
        <w:autoSpaceDN w:val="0"/>
        <w:adjustRightInd w:val="0"/>
        <w:spacing w:after="0" w:line="240" w:lineRule="auto"/>
        <w:rPr>
          <w:rFonts w:ascii="Calibri" w:hAnsi="Calibri" w:cs="Calibri"/>
          <w:lang w:val="en"/>
        </w:rPr>
      </w:pPr>
    </w:p>
    <w:p w14:paraId="6FD00A5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YFT</w:t>
      </w:r>
    </w:p>
    <w:p w14:paraId="1B298EB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Dolpin sets   : YFT DOL catch strata; DOL and UNA fishery strata; YFT DOL and UNA area matrix</w:t>
      </w:r>
    </w:p>
    <w:p w14:paraId="2455A82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Unassoc sets: YFT UNA catch strata; DOL and UNA</w:t>
      </w:r>
      <w:r>
        <w:rPr>
          <w:rFonts w:ascii="Calibri" w:hAnsi="Calibri" w:cs="Calibri"/>
          <w:lang w:val="en"/>
        </w:rPr>
        <w:t xml:space="preserve"> fishery strata; YFT DOL and UNA area matrix</w:t>
      </w:r>
    </w:p>
    <w:p w14:paraId="051FA7B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Flt obj sets    :           FLT catch strata;              YFT FLT fishery strata;                      YFT FLT area matrix</w:t>
      </w:r>
    </w:p>
    <w:p w14:paraId="2A7129DD" w14:textId="77777777" w:rsidR="00000000" w:rsidRDefault="004A48EA">
      <w:pPr>
        <w:widowControl w:val="0"/>
        <w:autoSpaceDE w:val="0"/>
        <w:autoSpaceDN w:val="0"/>
        <w:adjustRightInd w:val="0"/>
        <w:spacing w:after="0" w:line="240" w:lineRule="auto"/>
        <w:rPr>
          <w:rFonts w:ascii="Calibri" w:hAnsi="Calibri" w:cs="Calibri"/>
          <w:lang w:val="en"/>
        </w:rPr>
      </w:pPr>
    </w:p>
    <w:p w14:paraId="525FC0B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BET</w:t>
      </w:r>
    </w:p>
    <w:p w14:paraId="3E71775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Dolpin sets   : YFT DOL catch strata; DOL and UNA fishery strata; YFT DOL an</w:t>
      </w:r>
      <w:r>
        <w:rPr>
          <w:rFonts w:ascii="Calibri" w:hAnsi="Calibri" w:cs="Calibri"/>
          <w:lang w:val="en"/>
        </w:rPr>
        <w:t>d UNA area matrix</w:t>
      </w:r>
    </w:p>
    <w:p w14:paraId="21FB067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Unassoc sets: YFT UNA catch strata; DOL and UNA fishery strata; YFT DOL and UNA area matrix</w:t>
      </w:r>
    </w:p>
    <w:p w14:paraId="3632D06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   Flt obj sets    :           FLT catch strata;              BET FLT fishery strata;                      BET FLT area matrix</w:t>
      </w:r>
    </w:p>
    <w:p w14:paraId="5670DCF9" w14:textId="77777777" w:rsidR="00000000" w:rsidRDefault="004A48EA">
      <w:pPr>
        <w:widowControl w:val="0"/>
        <w:autoSpaceDE w:val="0"/>
        <w:autoSpaceDN w:val="0"/>
        <w:adjustRightInd w:val="0"/>
        <w:spacing w:after="0" w:line="240" w:lineRule="auto"/>
        <w:rPr>
          <w:rFonts w:ascii="Calibri" w:hAnsi="Calibri" w:cs="Calibri"/>
          <w:lang w:val="en"/>
        </w:rPr>
      </w:pPr>
    </w:p>
    <w:p w14:paraId="42DA1E1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w:t>
      </w:r>
    </w:p>
    <w:p w14:paraId="44C125D5" w14:textId="77777777" w:rsidR="00000000" w:rsidRDefault="004A48EA">
      <w:pPr>
        <w:widowControl w:val="0"/>
        <w:autoSpaceDE w:val="0"/>
        <w:autoSpaceDN w:val="0"/>
        <w:adjustRightInd w:val="0"/>
        <w:spacing w:after="0" w:line="240" w:lineRule="auto"/>
        <w:rPr>
          <w:rFonts w:ascii="Calibri" w:hAnsi="Calibri" w:cs="Calibri"/>
          <w:lang w:val="en"/>
        </w:rPr>
      </w:pPr>
    </w:p>
    <w:p w14:paraId="40D52F2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b/>
          <w:bCs/>
          <w:lang w:val="en"/>
        </w:rPr>
        <w:t>WARNING:</w:t>
      </w:r>
      <w:r>
        <w:rPr>
          <w:rFonts w:ascii="Calibri" w:hAnsi="Calibri" w:cs="Calibri"/>
          <w:lang w:val="en"/>
        </w:rPr>
        <w:t xml:space="preserve"> YOU HAVE TO EDIT CREATE.STRAT.FLG.G AND CREATE.FISHERY.FLG.F SEVERAL TIMES DURING THIS PROCESS TO USE THE CORRECT STRATA AND AREA SUBSTITUTION MATRIX FOR EACH SET TYPE AND SPECIES!!!!</w:t>
      </w:r>
    </w:p>
    <w:p w14:paraId="4D7FA02C" w14:textId="77777777" w:rsidR="00000000" w:rsidRDefault="004A48EA">
      <w:pPr>
        <w:widowControl w:val="0"/>
        <w:autoSpaceDE w:val="0"/>
        <w:autoSpaceDN w:val="0"/>
        <w:adjustRightInd w:val="0"/>
        <w:spacing w:after="0" w:line="240" w:lineRule="auto"/>
        <w:rPr>
          <w:rFonts w:ascii="Calibri" w:hAnsi="Calibri" w:cs="Calibri"/>
          <w:lang w:val="en"/>
        </w:rPr>
      </w:pPr>
    </w:p>
    <w:p w14:paraId="3430951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attach("/Users/clennert/Documents/R/poststratification/CL pr</w:t>
      </w:r>
      <w:r>
        <w:rPr>
          <w:rFonts w:ascii="Calibri" w:hAnsi="Calibri" w:cs="Calibri"/>
          <w:lang w:val="en"/>
        </w:rPr>
        <w:t>ograms_stock assessment/spp comp programs_from 2000/spp comp_R functions.RData",pos=2)</w:t>
      </w:r>
    </w:p>
    <w:p w14:paraId="46D597A2" w14:textId="77777777" w:rsidR="00000000" w:rsidRDefault="004A48EA">
      <w:pPr>
        <w:widowControl w:val="0"/>
        <w:autoSpaceDE w:val="0"/>
        <w:autoSpaceDN w:val="0"/>
        <w:adjustRightInd w:val="0"/>
        <w:spacing w:after="0" w:line="240" w:lineRule="auto"/>
        <w:rPr>
          <w:rFonts w:ascii="Calibri" w:hAnsi="Calibri" w:cs="Calibri"/>
          <w:lang w:val="en"/>
        </w:rPr>
      </w:pPr>
    </w:p>
    <w:p w14:paraId="0B2705B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VB.output.f("Unloading2000-2013.txt","CAE2000-2013.txt","LengthMM2000-2013.txt","LengthFreq2000-2013.txt",2000,2013)</w:t>
      </w:r>
    </w:p>
    <w:p w14:paraId="7313B5A4" w14:textId="77777777" w:rsidR="00000000" w:rsidRDefault="004A48EA">
      <w:pPr>
        <w:widowControl w:val="0"/>
        <w:autoSpaceDE w:val="0"/>
        <w:autoSpaceDN w:val="0"/>
        <w:adjustRightInd w:val="0"/>
        <w:spacing w:after="0" w:line="240" w:lineRule="auto"/>
        <w:rPr>
          <w:rFonts w:ascii="Calibri" w:hAnsi="Calibri" w:cs="Calibri"/>
          <w:lang w:val="en"/>
        </w:rPr>
      </w:pPr>
    </w:p>
    <w:p w14:paraId="562C453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00&lt;-well.estimates.f(lfgr</w:t>
      </w:r>
      <w:r>
        <w:rPr>
          <w:rFonts w:ascii="Calibri" w:hAnsi="Calibri" w:cs="Calibri"/>
          <w:lang w:val="en"/>
        </w:rPr>
        <w:t>pd.20002013[lfgrpd.20002013$year.firstset==2000,],lfmm.20002013)</w:t>
      </w:r>
    </w:p>
    <w:p w14:paraId="7B67694D" w14:textId="77777777" w:rsidR="00000000" w:rsidRDefault="004A48EA">
      <w:pPr>
        <w:widowControl w:val="0"/>
        <w:autoSpaceDE w:val="0"/>
        <w:autoSpaceDN w:val="0"/>
        <w:adjustRightInd w:val="0"/>
        <w:spacing w:after="0" w:line="240" w:lineRule="auto"/>
        <w:rPr>
          <w:rFonts w:ascii="Calibri" w:hAnsi="Calibri" w:cs="Calibri"/>
          <w:lang w:val="en"/>
        </w:rPr>
      </w:pPr>
    </w:p>
    <w:p w14:paraId="493F9C8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01&lt;-well.estimates.f(lfgrpd.20002013[lfgrpd.20002013$year.firstset==2001,],lfmm.20002013)</w:t>
      </w:r>
    </w:p>
    <w:p w14:paraId="28646360" w14:textId="77777777" w:rsidR="00000000" w:rsidRDefault="004A48EA">
      <w:pPr>
        <w:widowControl w:val="0"/>
        <w:autoSpaceDE w:val="0"/>
        <w:autoSpaceDN w:val="0"/>
        <w:adjustRightInd w:val="0"/>
        <w:spacing w:after="0" w:line="240" w:lineRule="auto"/>
        <w:rPr>
          <w:rFonts w:ascii="Calibri" w:hAnsi="Calibri" w:cs="Calibri"/>
          <w:lang w:val="en"/>
        </w:rPr>
      </w:pPr>
    </w:p>
    <w:p w14:paraId="2E45112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xml:space="preserve">&gt; </w:t>
      </w:r>
      <w:r>
        <w:rPr>
          <w:rFonts w:ascii="Calibri" w:hAnsi="Calibri" w:cs="Calibri"/>
          <w:lang w:val="en"/>
        </w:rPr>
        <w:lastRenderedPageBreak/>
        <w:t>well.estimates.2002&lt;-well.estimates.f(lfgrpd.20002013[lfgrpd.20002013$year.firstset==2002,],lfmm.20002013)</w:t>
      </w:r>
    </w:p>
    <w:p w14:paraId="2AB0A0C6" w14:textId="77777777" w:rsidR="00000000" w:rsidRDefault="004A48EA">
      <w:pPr>
        <w:widowControl w:val="0"/>
        <w:autoSpaceDE w:val="0"/>
        <w:autoSpaceDN w:val="0"/>
        <w:adjustRightInd w:val="0"/>
        <w:spacing w:after="0" w:line="240" w:lineRule="auto"/>
        <w:rPr>
          <w:rFonts w:ascii="Calibri" w:hAnsi="Calibri" w:cs="Calibri"/>
          <w:lang w:val="en"/>
        </w:rPr>
      </w:pPr>
    </w:p>
    <w:p w14:paraId="551492F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03&lt;-well.estimates.f(lfgrpd.20002013[lfgrpd.20002013$year.firstset==2003,],lfmm.20002013)</w:t>
      </w:r>
    </w:p>
    <w:p w14:paraId="1156C8B4" w14:textId="77777777" w:rsidR="00000000" w:rsidRDefault="004A48EA">
      <w:pPr>
        <w:widowControl w:val="0"/>
        <w:autoSpaceDE w:val="0"/>
        <w:autoSpaceDN w:val="0"/>
        <w:adjustRightInd w:val="0"/>
        <w:spacing w:after="0" w:line="240" w:lineRule="auto"/>
        <w:rPr>
          <w:rFonts w:ascii="Calibri" w:hAnsi="Calibri" w:cs="Calibri"/>
          <w:lang w:val="en"/>
        </w:rPr>
      </w:pPr>
    </w:p>
    <w:p w14:paraId="495E52F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04&lt;-well.estimate</w:t>
      </w:r>
      <w:r>
        <w:rPr>
          <w:rFonts w:ascii="Calibri" w:hAnsi="Calibri" w:cs="Calibri"/>
          <w:lang w:val="en"/>
        </w:rPr>
        <w:t>s.f(lfgrpd.20002013[lfgrpd.20002013$year.firstset==2004,],lfmm.20002013)</w:t>
      </w:r>
    </w:p>
    <w:p w14:paraId="42A2BD8E" w14:textId="77777777" w:rsidR="00000000" w:rsidRDefault="004A48EA">
      <w:pPr>
        <w:widowControl w:val="0"/>
        <w:autoSpaceDE w:val="0"/>
        <w:autoSpaceDN w:val="0"/>
        <w:adjustRightInd w:val="0"/>
        <w:spacing w:after="0" w:line="240" w:lineRule="auto"/>
        <w:rPr>
          <w:rFonts w:ascii="Calibri" w:hAnsi="Calibri" w:cs="Calibri"/>
          <w:lang w:val="en"/>
        </w:rPr>
      </w:pPr>
    </w:p>
    <w:p w14:paraId="784EBDE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05&lt;-well.estimates.f(lfgrpd.20002013[lfgrpd.20002013$year.firstset==2005,],lfmm.20002013)</w:t>
      </w:r>
    </w:p>
    <w:p w14:paraId="7FD87EDD" w14:textId="77777777" w:rsidR="00000000" w:rsidRDefault="004A48EA">
      <w:pPr>
        <w:widowControl w:val="0"/>
        <w:autoSpaceDE w:val="0"/>
        <w:autoSpaceDN w:val="0"/>
        <w:adjustRightInd w:val="0"/>
        <w:spacing w:after="0" w:line="240" w:lineRule="auto"/>
        <w:rPr>
          <w:rFonts w:ascii="Calibri" w:hAnsi="Calibri" w:cs="Calibri"/>
          <w:lang w:val="en"/>
        </w:rPr>
      </w:pPr>
    </w:p>
    <w:p w14:paraId="2F87E1C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06&lt;-well.estimates.f(lfgrpd.20002013[lfgrpd.20002013$</w:t>
      </w:r>
      <w:r>
        <w:rPr>
          <w:rFonts w:ascii="Calibri" w:hAnsi="Calibri" w:cs="Calibri"/>
          <w:lang w:val="en"/>
        </w:rPr>
        <w:t>year.firstset==2006,],lfmm.20002013)</w:t>
      </w:r>
    </w:p>
    <w:p w14:paraId="0AEDE5D1" w14:textId="77777777" w:rsidR="00000000" w:rsidRDefault="004A48EA">
      <w:pPr>
        <w:widowControl w:val="0"/>
        <w:autoSpaceDE w:val="0"/>
        <w:autoSpaceDN w:val="0"/>
        <w:adjustRightInd w:val="0"/>
        <w:spacing w:after="0" w:line="240" w:lineRule="auto"/>
        <w:rPr>
          <w:rFonts w:ascii="Calibri" w:hAnsi="Calibri" w:cs="Calibri"/>
          <w:lang w:val="en"/>
        </w:rPr>
      </w:pPr>
    </w:p>
    <w:p w14:paraId="639637D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07&lt;-well.estimates.f(lfgrpd.20002013[lfgrpd.20002013$year.firstset==2007,],lfmm.20002013)</w:t>
      </w:r>
    </w:p>
    <w:p w14:paraId="14E87CA3" w14:textId="77777777" w:rsidR="00000000" w:rsidRDefault="004A48EA">
      <w:pPr>
        <w:widowControl w:val="0"/>
        <w:autoSpaceDE w:val="0"/>
        <w:autoSpaceDN w:val="0"/>
        <w:adjustRightInd w:val="0"/>
        <w:spacing w:after="0" w:line="240" w:lineRule="auto"/>
        <w:rPr>
          <w:rFonts w:ascii="Calibri" w:hAnsi="Calibri" w:cs="Calibri"/>
          <w:lang w:val="en"/>
        </w:rPr>
      </w:pPr>
    </w:p>
    <w:p w14:paraId="36022AA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08&lt;-well.estimates.f(lfgrpd.20002013[lfgrpd.20002013$year.firstset==2008,],lfmm.20002013)</w:t>
      </w:r>
    </w:p>
    <w:p w14:paraId="0C2BB778" w14:textId="77777777" w:rsidR="00000000" w:rsidRDefault="004A48EA">
      <w:pPr>
        <w:widowControl w:val="0"/>
        <w:autoSpaceDE w:val="0"/>
        <w:autoSpaceDN w:val="0"/>
        <w:adjustRightInd w:val="0"/>
        <w:spacing w:after="0" w:line="240" w:lineRule="auto"/>
        <w:rPr>
          <w:rFonts w:ascii="Calibri" w:hAnsi="Calibri" w:cs="Calibri"/>
          <w:lang w:val="en"/>
        </w:rPr>
      </w:pPr>
    </w:p>
    <w:p w14:paraId="042A25C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09&lt;-well.estimates.f(lfgrpd.20002013[lfgrpd.20002013$year.firstset==2009,],lfmm.20002013)</w:t>
      </w:r>
    </w:p>
    <w:p w14:paraId="5FF8ED95" w14:textId="77777777" w:rsidR="00000000" w:rsidRDefault="004A48EA">
      <w:pPr>
        <w:widowControl w:val="0"/>
        <w:autoSpaceDE w:val="0"/>
        <w:autoSpaceDN w:val="0"/>
        <w:adjustRightInd w:val="0"/>
        <w:spacing w:after="0" w:line="240" w:lineRule="auto"/>
        <w:rPr>
          <w:rFonts w:ascii="Calibri" w:hAnsi="Calibri" w:cs="Calibri"/>
          <w:lang w:val="en"/>
        </w:rPr>
      </w:pPr>
    </w:p>
    <w:p w14:paraId="6BBF4B3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10&lt;-well.estimates.f(lfgrpd.20002013[lfgrpd.20002013$year.firstset==2010,],lfmm.20002013)</w:t>
      </w:r>
    </w:p>
    <w:p w14:paraId="24B64265" w14:textId="77777777" w:rsidR="00000000" w:rsidRDefault="004A48EA">
      <w:pPr>
        <w:widowControl w:val="0"/>
        <w:autoSpaceDE w:val="0"/>
        <w:autoSpaceDN w:val="0"/>
        <w:adjustRightInd w:val="0"/>
        <w:spacing w:after="0" w:line="240" w:lineRule="auto"/>
        <w:rPr>
          <w:rFonts w:ascii="Calibri" w:hAnsi="Calibri" w:cs="Calibri"/>
          <w:lang w:val="en"/>
        </w:rPr>
      </w:pPr>
    </w:p>
    <w:p w14:paraId="7F1DF16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11&lt;-well.estima</w:t>
      </w:r>
      <w:r>
        <w:rPr>
          <w:rFonts w:ascii="Calibri" w:hAnsi="Calibri" w:cs="Calibri"/>
          <w:lang w:val="en"/>
        </w:rPr>
        <w:t>tes.f(lfgrpd.20002013[lfgrpd.20002013$year.firstset==2011,],lfmm.20002013)</w:t>
      </w:r>
    </w:p>
    <w:p w14:paraId="3AC419DF" w14:textId="77777777" w:rsidR="00000000" w:rsidRDefault="004A48EA">
      <w:pPr>
        <w:widowControl w:val="0"/>
        <w:autoSpaceDE w:val="0"/>
        <w:autoSpaceDN w:val="0"/>
        <w:adjustRightInd w:val="0"/>
        <w:spacing w:after="0" w:line="240" w:lineRule="auto"/>
        <w:rPr>
          <w:rFonts w:ascii="Calibri" w:hAnsi="Calibri" w:cs="Calibri"/>
          <w:lang w:val="en"/>
        </w:rPr>
      </w:pPr>
    </w:p>
    <w:p w14:paraId="1021653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12&lt;-well.estimates.f(lfgrpd.20002013[lfgrpd.20002013$year.firstset==2012,],lfmm.20002013)</w:t>
      </w:r>
    </w:p>
    <w:p w14:paraId="6C35BE35" w14:textId="77777777" w:rsidR="00000000" w:rsidRDefault="004A48EA">
      <w:pPr>
        <w:widowControl w:val="0"/>
        <w:autoSpaceDE w:val="0"/>
        <w:autoSpaceDN w:val="0"/>
        <w:adjustRightInd w:val="0"/>
        <w:spacing w:after="0" w:line="240" w:lineRule="auto"/>
        <w:rPr>
          <w:rFonts w:ascii="Calibri" w:hAnsi="Calibri" w:cs="Calibri"/>
          <w:lang w:val="en"/>
        </w:rPr>
      </w:pPr>
    </w:p>
    <w:p w14:paraId="64CEEA6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well.estimates.2013&lt;-well.estimates.f(lfgrpd.20002013[lfgrpd.2000201</w:t>
      </w:r>
      <w:r>
        <w:rPr>
          <w:rFonts w:ascii="Calibri" w:hAnsi="Calibri" w:cs="Calibri"/>
          <w:lang w:val="en"/>
        </w:rPr>
        <w:t>3$year.firstset==2013,],lfmm.20002013)</w:t>
      </w:r>
    </w:p>
    <w:p w14:paraId="7103EBC0" w14:textId="77777777" w:rsidR="00000000" w:rsidRDefault="004A48EA">
      <w:pPr>
        <w:widowControl w:val="0"/>
        <w:autoSpaceDE w:val="0"/>
        <w:autoSpaceDN w:val="0"/>
        <w:adjustRightInd w:val="0"/>
        <w:spacing w:after="0" w:line="240" w:lineRule="auto"/>
        <w:rPr>
          <w:rFonts w:ascii="Calibri" w:hAnsi="Calibri" w:cs="Calibri"/>
          <w:lang w:val="en"/>
        </w:rPr>
      </w:pPr>
    </w:p>
    <w:p w14:paraId="3E781FA2" w14:textId="77777777" w:rsidR="00000000" w:rsidRDefault="004A48EA">
      <w:pPr>
        <w:widowControl w:val="0"/>
        <w:autoSpaceDE w:val="0"/>
        <w:autoSpaceDN w:val="0"/>
        <w:adjustRightInd w:val="0"/>
        <w:spacing w:after="0" w:line="240" w:lineRule="auto"/>
        <w:rPr>
          <w:rFonts w:ascii="Calibri" w:hAnsi="Calibri" w:cs="Calibri"/>
          <w:lang w:val="en"/>
        </w:rPr>
      </w:pPr>
    </w:p>
    <w:p w14:paraId="21625F7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lastRenderedPageBreak/>
        <w:t># YFT in dolphin sets</w:t>
      </w:r>
    </w:p>
    <w:p w14:paraId="55F65637" w14:textId="77777777" w:rsidR="00000000" w:rsidRDefault="004A48EA">
      <w:pPr>
        <w:widowControl w:val="0"/>
        <w:autoSpaceDE w:val="0"/>
        <w:autoSpaceDN w:val="0"/>
        <w:adjustRightInd w:val="0"/>
        <w:spacing w:after="0" w:line="240" w:lineRule="auto"/>
        <w:rPr>
          <w:rFonts w:ascii="Calibri" w:hAnsi="Calibri" w:cs="Calibri"/>
          <w:lang w:val="en"/>
        </w:rPr>
      </w:pPr>
    </w:p>
    <w:p w14:paraId="665655F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detach(pos=2) # done in estimation workspace</w:t>
      </w:r>
    </w:p>
    <w:p w14:paraId="192CEAB4" w14:textId="77777777" w:rsidR="00000000" w:rsidRDefault="004A48EA">
      <w:pPr>
        <w:widowControl w:val="0"/>
        <w:autoSpaceDE w:val="0"/>
        <w:autoSpaceDN w:val="0"/>
        <w:adjustRightInd w:val="0"/>
        <w:spacing w:after="0" w:line="240" w:lineRule="auto"/>
        <w:rPr>
          <w:rFonts w:ascii="Calibri" w:hAnsi="Calibri" w:cs="Calibri"/>
          <w:lang w:val="en"/>
        </w:rPr>
      </w:pPr>
    </w:p>
    <w:p w14:paraId="6B34CC89" w14:textId="77777777" w:rsidR="00000000" w:rsidRDefault="004A48EA">
      <w:pPr>
        <w:widowControl w:val="0"/>
        <w:autoSpaceDE w:val="0"/>
        <w:autoSpaceDN w:val="0"/>
        <w:adjustRightInd w:val="0"/>
        <w:spacing w:after="0" w:line="240" w:lineRule="auto"/>
        <w:rPr>
          <w:rFonts w:ascii="Calibri" w:hAnsi="Calibri" w:cs="Calibri"/>
          <w:b/>
          <w:bCs/>
          <w:lang w:val="en"/>
        </w:rPr>
      </w:pPr>
      <w:r>
        <w:rPr>
          <w:rFonts w:ascii="Calibri" w:hAnsi="Calibri" w:cs="Calibri"/>
          <w:lang w:val="en"/>
        </w:rPr>
        <w:t xml:space="preserve">&gt; fix(create.strat.flg.f) # </w:t>
      </w:r>
      <w:r>
        <w:rPr>
          <w:rFonts w:ascii="Calibri" w:hAnsi="Calibri" w:cs="Calibri"/>
          <w:b/>
          <w:bCs/>
          <w:lang w:val="en"/>
        </w:rPr>
        <w:t>done in function workspace</w:t>
      </w:r>
    </w:p>
    <w:p w14:paraId="6397991B" w14:textId="77777777" w:rsidR="00000000" w:rsidRDefault="004A48EA">
      <w:pPr>
        <w:widowControl w:val="0"/>
        <w:autoSpaceDE w:val="0"/>
        <w:autoSpaceDN w:val="0"/>
        <w:adjustRightInd w:val="0"/>
        <w:spacing w:after="0" w:line="240" w:lineRule="auto"/>
        <w:rPr>
          <w:rFonts w:ascii="Calibri" w:hAnsi="Calibri" w:cs="Calibri"/>
          <w:lang w:val="en"/>
        </w:rPr>
      </w:pPr>
    </w:p>
    <w:p w14:paraId="49D98C08" w14:textId="77777777" w:rsidR="00000000" w:rsidRDefault="004A48EA">
      <w:pPr>
        <w:widowControl w:val="0"/>
        <w:autoSpaceDE w:val="0"/>
        <w:autoSpaceDN w:val="0"/>
        <w:adjustRightInd w:val="0"/>
        <w:spacing w:after="0" w:line="240" w:lineRule="auto"/>
        <w:rPr>
          <w:rFonts w:ascii="Calibri" w:hAnsi="Calibri" w:cs="Calibri"/>
          <w:b/>
          <w:bCs/>
          <w:lang w:val="en"/>
        </w:rPr>
      </w:pPr>
      <w:r>
        <w:rPr>
          <w:rFonts w:ascii="Calibri" w:hAnsi="Calibri" w:cs="Calibri"/>
          <w:lang w:val="en"/>
        </w:rPr>
        <w:t xml:space="preserve">&gt; fix(create.fishery.flg.f) # </w:t>
      </w:r>
      <w:r>
        <w:rPr>
          <w:rFonts w:ascii="Calibri" w:hAnsi="Calibri" w:cs="Calibri"/>
          <w:b/>
          <w:bCs/>
          <w:lang w:val="en"/>
        </w:rPr>
        <w:t>done in function workspace (be sure to save workspace)</w:t>
      </w:r>
    </w:p>
    <w:p w14:paraId="39DDE5F9" w14:textId="77777777" w:rsidR="00000000" w:rsidRDefault="004A48EA">
      <w:pPr>
        <w:widowControl w:val="0"/>
        <w:autoSpaceDE w:val="0"/>
        <w:autoSpaceDN w:val="0"/>
        <w:adjustRightInd w:val="0"/>
        <w:spacing w:after="0" w:line="240" w:lineRule="auto"/>
        <w:rPr>
          <w:rFonts w:ascii="Calibri" w:hAnsi="Calibri" w:cs="Calibri"/>
          <w:b/>
          <w:bCs/>
          <w:lang w:val="en"/>
        </w:rPr>
      </w:pPr>
    </w:p>
    <w:p w14:paraId="10CC5DD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attach("/Users/clennert/Documents/R/poststratification/CL programs_stock assessment/spp comp programs_from 2000/spp comp_R functions.RData",pos=2) # done in estimation workspace</w:t>
      </w:r>
    </w:p>
    <w:p w14:paraId="0B38FFE3" w14:textId="77777777" w:rsidR="00000000" w:rsidRDefault="004A48EA">
      <w:pPr>
        <w:widowControl w:val="0"/>
        <w:autoSpaceDE w:val="0"/>
        <w:autoSpaceDN w:val="0"/>
        <w:adjustRightInd w:val="0"/>
        <w:spacing w:after="0" w:line="240" w:lineRule="auto"/>
        <w:rPr>
          <w:rFonts w:ascii="Calibri" w:hAnsi="Calibri" w:cs="Calibri"/>
          <w:lang w:val="en"/>
        </w:rPr>
      </w:pPr>
    </w:p>
    <w:p w14:paraId="24BD67D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cae.stratflg.2000</w:t>
      </w:r>
      <w:r>
        <w:rPr>
          <w:rFonts w:ascii="Calibri" w:hAnsi="Calibri" w:cs="Calibri"/>
          <w:lang w:val="en"/>
        </w:rPr>
        <w:t>2013&lt;-create.strat.flg.f(cae.20002013$latc5,cae.20002013$lonc5,is.lwrght=F,cae.20002013$month,cae.20002013$setype,cae.20002013$class)</w:t>
      </w:r>
    </w:p>
    <w:p w14:paraId="11450AFB" w14:textId="77777777" w:rsidR="00000000" w:rsidRDefault="004A48EA">
      <w:pPr>
        <w:widowControl w:val="0"/>
        <w:autoSpaceDE w:val="0"/>
        <w:autoSpaceDN w:val="0"/>
        <w:adjustRightInd w:val="0"/>
        <w:spacing w:after="0" w:line="240" w:lineRule="auto"/>
        <w:rPr>
          <w:rFonts w:ascii="Calibri" w:hAnsi="Calibri" w:cs="Calibri"/>
          <w:lang w:val="en"/>
        </w:rPr>
      </w:pPr>
    </w:p>
    <w:p w14:paraId="20C3064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lfgrpd.stratflg.20002013&lt;-create.strat.flg.f(lfgrpd.20002013$lat.5deg,lfgrpd.20002013$lon.5deg,is.lwrght=T,floor(lfgrpd</w:t>
      </w:r>
      <w:r>
        <w:rPr>
          <w:rFonts w:ascii="Calibri" w:hAnsi="Calibri" w:cs="Calibri"/>
          <w:lang w:val="en"/>
        </w:rPr>
        <w:t>.20002013$moda/100),lfgrpd.20002013$setype,lfgrpd.20002013$class)</w:t>
      </w:r>
    </w:p>
    <w:p w14:paraId="74D52D2E" w14:textId="77777777" w:rsidR="00000000" w:rsidRDefault="004A48EA">
      <w:pPr>
        <w:widowControl w:val="0"/>
        <w:autoSpaceDE w:val="0"/>
        <w:autoSpaceDN w:val="0"/>
        <w:adjustRightInd w:val="0"/>
        <w:spacing w:after="0" w:line="240" w:lineRule="auto"/>
        <w:rPr>
          <w:rFonts w:ascii="Calibri" w:hAnsi="Calibri" w:cs="Calibri"/>
          <w:lang w:val="en"/>
        </w:rPr>
      </w:pPr>
    </w:p>
    <w:p w14:paraId="313337E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0,5,well.estimates.2000,area.substitution.mat.YF</w:t>
      </w:r>
      <w:r>
        <w:rPr>
          <w:rFonts w:ascii="Calibri" w:hAnsi="Calibri" w:cs="Calibri"/>
          <w:lang w:val="en"/>
        </w:rPr>
        <w:t>T.DOLandUNA)</w:t>
      </w:r>
    </w:p>
    <w:p w14:paraId="14F5161B" w14:textId="77777777" w:rsidR="00000000" w:rsidRDefault="004A48EA">
      <w:pPr>
        <w:widowControl w:val="0"/>
        <w:autoSpaceDE w:val="0"/>
        <w:autoSpaceDN w:val="0"/>
        <w:adjustRightInd w:val="0"/>
        <w:spacing w:after="0" w:line="240" w:lineRule="auto"/>
        <w:rPr>
          <w:rFonts w:ascii="Calibri" w:hAnsi="Calibri" w:cs="Calibri"/>
          <w:lang w:val="en"/>
        </w:rPr>
      </w:pPr>
    </w:p>
    <w:p w14:paraId="195DB43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0&lt;-fishery.estimates.f(stratum.estimates.2000.withsamps,stratum.estimates.2000.NOsamps,2000)</w:t>
      </w:r>
    </w:p>
    <w:p w14:paraId="3AD79AD7" w14:textId="77777777" w:rsidR="00000000" w:rsidRDefault="004A48EA">
      <w:pPr>
        <w:widowControl w:val="0"/>
        <w:autoSpaceDE w:val="0"/>
        <w:autoSpaceDN w:val="0"/>
        <w:adjustRightInd w:val="0"/>
        <w:spacing w:after="0" w:line="240" w:lineRule="auto"/>
        <w:rPr>
          <w:rFonts w:ascii="Calibri" w:hAnsi="Calibri" w:cs="Calibri"/>
          <w:lang w:val="en"/>
        </w:rPr>
      </w:pPr>
    </w:p>
    <w:p w14:paraId="7C5C036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w:t>
      </w:r>
      <w:r>
        <w:rPr>
          <w:rFonts w:ascii="Calibri" w:hAnsi="Calibri" w:cs="Calibri"/>
          <w:lang w:val="en"/>
        </w:rPr>
        <w:t>fmm.20002013,2001,5,well.estimates.2001,area.substitution.mat.YFT.DOLandUNA)</w:t>
      </w:r>
    </w:p>
    <w:p w14:paraId="70FC0D7D" w14:textId="77777777" w:rsidR="00000000" w:rsidRDefault="004A48EA">
      <w:pPr>
        <w:widowControl w:val="0"/>
        <w:autoSpaceDE w:val="0"/>
        <w:autoSpaceDN w:val="0"/>
        <w:adjustRightInd w:val="0"/>
        <w:spacing w:after="0" w:line="240" w:lineRule="auto"/>
        <w:rPr>
          <w:rFonts w:ascii="Calibri" w:hAnsi="Calibri" w:cs="Calibri"/>
          <w:lang w:val="en"/>
        </w:rPr>
      </w:pPr>
    </w:p>
    <w:p w14:paraId="109E6AB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1&lt;-fishery.estimates.f(stratum.estimates.2001.withsamps,stratum.estimates.2001.NOsamps,2001)</w:t>
      </w:r>
    </w:p>
    <w:p w14:paraId="28710DDB" w14:textId="77777777" w:rsidR="00000000" w:rsidRDefault="004A48EA">
      <w:pPr>
        <w:widowControl w:val="0"/>
        <w:autoSpaceDE w:val="0"/>
        <w:autoSpaceDN w:val="0"/>
        <w:adjustRightInd w:val="0"/>
        <w:spacing w:after="0" w:line="240" w:lineRule="auto"/>
        <w:rPr>
          <w:rFonts w:ascii="Calibri" w:hAnsi="Calibri" w:cs="Calibri"/>
          <w:lang w:val="en"/>
        </w:rPr>
      </w:pPr>
    </w:p>
    <w:p w14:paraId="142D4B7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w:t>
      </w:r>
      <w:r>
        <w:rPr>
          <w:rFonts w:ascii="Calibri" w:hAnsi="Calibri" w:cs="Calibri"/>
          <w:lang w:val="en"/>
        </w:rPr>
        <w:t>,total.unlds.20002013,lfgrpd.20002013,lfgrpd.stratflg.20002013,lfmm.20002013,2002,5,well.estimates.2002,area.substitution.mat.YFT.DOLandUNA)</w:t>
      </w:r>
    </w:p>
    <w:p w14:paraId="28B439CB" w14:textId="77777777" w:rsidR="00000000" w:rsidRDefault="004A48EA">
      <w:pPr>
        <w:widowControl w:val="0"/>
        <w:autoSpaceDE w:val="0"/>
        <w:autoSpaceDN w:val="0"/>
        <w:adjustRightInd w:val="0"/>
        <w:spacing w:after="0" w:line="240" w:lineRule="auto"/>
        <w:rPr>
          <w:rFonts w:ascii="Calibri" w:hAnsi="Calibri" w:cs="Calibri"/>
          <w:lang w:val="en"/>
        </w:rPr>
      </w:pPr>
    </w:p>
    <w:p w14:paraId="2519F15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2&lt;-fishery.estimates.f(stratum.estimates.2002.withsamps,stratum.estimates.2002.NOsamps,2002</w:t>
      </w:r>
      <w:r>
        <w:rPr>
          <w:rFonts w:ascii="Calibri" w:hAnsi="Calibri" w:cs="Calibri"/>
          <w:lang w:val="en"/>
        </w:rPr>
        <w:t>)</w:t>
      </w:r>
    </w:p>
    <w:p w14:paraId="6F4D8E12" w14:textId="77777777" w:rsidR="00000000" w:rsidRDefault="004A48EA">
      <w:pPr>
        <w:widowControl w:val="0"/>
        <w:autoSpaceDE w:val="0"/>
        <w:autoSpaceDN w:val="0"/>
        <w:adjustRightInd w:val="0"/>
        <w:spacing w:after="0" w:line="240" w:lineRule="auto"/>
        <w:rPr>
          <w:rFonts w:ascii="Calibri" w:hAnsi="Calibri" w:cs="Calibri"/>
          <w:lang w:val="en"/>
        </w:rPr>
      </w:pPr>
    </w:p>
    <w:p w14:paraId="0D502A1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w:t>
      </w:r>
      <w:r>
        <w:rPr>
          <w:rFonts w:ascii="Calibri" w:hAnsi="Calibri" w:cs="Calibri"/>
          <w:lang w:val="en"/>
        </w:rPr>
        <w:lastRenderedPageBreak/>
        <w:t>pd.stratflg.20002013,lfmm.20002013,2003,5,well.estimates.2003,area.substitution.mat.YFT.DOLandUNA)</w:t>
      </w:r>
    </w:p>
    <w:p w14:paraId="576BC7BD" w14:textId="77777777" w:rsidR="00000000" w:rsidRDefault="004A48EA">
      <w:pPr>
        <w:widowControl w:val="0"/>
        <w:autoSpaceDE w:val="0"/>
        <w:autoSpaceDN w:val="0"/>
        <w:adjustRightInd w:val="0"/>
        <w:spacing w:after="0" w:line="240" w:lineRule="auto"/>
        <w:rPr>
          <w:rFonts w:ascii="Calibri" w:hAnsi="Calibri" w:cs="Calibri"/>
          <w:lang w:val="en"/>
        </w:rPr>
      </w:pPr>
    </w:p>
    <w:p w14:paraId="5CDA828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3&lt;-fishery.estimates.f(stra</w:t>
      </w:r>
      <w:r>
        <w:rPr>
          <w:rFonts w:ascii="Calibri" w:hAnsi="Calibri" w:cs="Calibri"/>
          <w:lang w:val="en"/>
        </w:rPr>
        <w:t>tum.estimates.2003.withsamps,stratum.estimates.2003.NOsamps,2003)</w:t>
      </w:r>
    </w:p>
    <w:p w14:paraId="45CDC829" w14:textId="77777777" w:rsidR="00000000" w:rsidRDefault="004A48EA">
      <w:pPr>
        <w:widowControl w:val="0"/>
        <w:autoSpaceDE w:val="0"/>
        <w:autoSpaceDN w:val="0"/>
        <w:adjustRightInd w:val="0"/>
        <w:spacing w:after="0" w:line="240" w:lineRule="auto"/>
        <w:rPr>
          <w:rFonts w:ascii="Calibri" w:hAnsi="Calibri" w:cs="Calibri"/>
          <w:lang w:val="en"/>
        </w:rPr>
      </w:pPr>
    </w:p>
    <w:p w14:paraId="0284AE4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4,5,well.estimates.2004,area.substitution.mat.YFT.DOLandUNA)</w:t>
      </w:r>
    </w:p>
    <w:p w14:paraId="371F9EE8" w14:textId="77777777" w:rsidR="00000000" w:rsidRDefault="004A48EA">
      <w:pPr>
        <w:widowControl w:val="0"/>
        <w:autoSpaceDE w:val="0"/>
        <w:autoSpaceDN w:val="0"/>
        <w:adjustRightInd w:val="0"/>
        <w:spacing w:after="0" w:line="240" w:lineRule="auto"/>
        <w:rPr>
          <w:rFonts w:ascii="Calibri" w:hAnsi="Calibri" w:cs="Calibri"/>
          <w:lang w:val="en"/>
        </w:rPr>
      </w:pPr>
    </w:p>
    <w:p w14:paraId="5320097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4&lt;-fishery.estimates.f(stratum</w:t>
      </w:r>
      <w:r>
        <w:rPr>
          <w:rFonts w:ascii="Calibri" w:hAnsi="Calibri" w:cs="Calibri"/>
          <w:lang w:val="en"/>
        </w:rPr>
        <w:t>.estimates.2004.withsamps,stratum.estimates.2004.NOsamps,2004)</w:t>
      </w:r>
    </w:p>
    <w:p w14:paraId="0F1718C2" w14:textId="77777777" w:rsidR="00000000" w:rsidRDefault="004A48EA">
      <w:pPr>
        <w:widowControl w:val="0"/>
        <w:autoSpaceDE w:val="0"/>
        <w:autoSpaceDN w:val="0"/>
        <w:adjustRightInd w:val="0"/>
        <w:spacing w:after="0" w:line="240" w:lineRule="auto"/>
        <w:rPr>
          <w:rFonts w:ascii="Calibri" w:hAnsi="Calibri" w:cs="Calibri"/>
          <w:lang w:val="en"/>
        </w:rPr>
      </w:pPr>
    </w:p>
    <w:p w14:paraId="041D82C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5,5,well.estimates.2005,area.substitution.mat.YFT.D</w:t>
      </w:r>
      <w:r>
        <w:rPr>
          <w:rFonts w:ascii="Calibri" w:hAnsi="Calibri" w:cs="Calibri"/>
          <w:lang w:val="en"/>
        </w:rPr>
        <w:t>OLandUNA)</w:t>
      </w:r>
    </w:p>
    <w:p w14:paraId="7B2DC308" w14:textId="77777777" w:rsidR="00000000" w:rsidRDefault="004A48EA">
      <w:pPr>
        <w:widowControl w:val="0"/>
        <w:autoSpaceDE w:val="0"/>
        <w:autoSpaceDN w:val="0"/>
        <w:adjustRightInd w:val="0"/>
        <w:spacing w:after="0" w:line="240" w:lineRule="auto"/>
        <w:rPr>
          <w:rFonts w:ascii="Calibri" w:hAnsi="Calibri" w:cs="Calibri"/>
          <w:lang w:val="en"/>
        </w:rPr>
      </w:pPr>
    </w:p>
    <w:p w14:paraId="25A00E7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5&lt;-fishery.estimates.f(stratum.estimates.2005.withsamps,stratum.estimates.2005.NOsamps,2005)</w:t>
      </w:r>
    </w:p>
    <w:p w14:paraId="08575E6C" w14:textId="77777777" w:rsidR="00000000" w:rsidRDefault="004A48EA">
      <w:pPr>
        <w:widowControl w:val="0"/>
        <w:autoSpaceDE w:val="0"/>
        <w:autoSpaceDN w:val="0"/>
        <w:adjustRightInd w:val="0"/>
        <w:spacing w:after="0" w:line="240" w:lineRule="auto"/>
        <w:rPr>
          <w:rFonts w:ascii="Calibri" w:hAnsi="Calibri" w:cs="Calibri"/>
          <w:lang w:val="en"/>
        </w:rPr>
      </w:pPr>
    </w:p>
    <w:p w14:paraId="1ACE066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w:t>
      </w:r>
      <w:r>
        <w:rPr>
          <w:rFonts w:ascii="Calibri" w:hAnsi="Calibri" w:cs="Calibri"/>
          <w:lang w:val="en"/>
        </w:rPr>
        <w:t>.20002013,2006,5,well.estimates.2006,area.substitution.mat.YFT.DOLandUNA)</w:t>
      </w:r>
    </w:p>
    <w:p w14:paraId="6CD7E3CC" w14:textId="77777777" w:rsidR="00000000" w:rsidRDefault="004A48EA">
      <w:pPr>
        <w:widowControl w:val="0"/>
        <w:autoSpaceDE w:val="0"/>
        <w:autoSpaceDN w:val="0"/>
        <w:adjustRightInd w:val="0"/>
        <w:spacing w:after="0" w:line="240" w:lineRule="auto"/>
        <w:rPr>
          <w:rFonts w:ascii="Calibri" w:hAnsi="Calibri" w:cs="Calibri"/>
          <w:lang w:val="en"/>
        </w:rPr>
      </w:pPr>
    </w:p>
    <w:p w14:paraId="314AEF2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6&lt;-fishery.estimates.f(stratum.estimates.2006.withsamps,stratum.estimates.2006.NOsamps,2006)</w:t>
      </w:r>
    </w:p>
    <w:p w14:paraId="22C5E105" w14:textId="77777777" w:rsidR="00000000" w:rsidRDefault="004A48EA">
      <w:pPr>
        <w:widowControl w:val="0"/>
        <w:autoSpaceDE w:val="0"/>
        <w:autoSpaceDN w:val="0"/>
        <w:adjustRightInd w:val="0"/>
        <w:spacing w:after="0" w:line="240" w:lineRule="auto"/>
        <w:rPr>
          <w:rFonts w:ascii="Calibri" w:hAnsi="Calibri" w:cs="Calibri"/>
          <w:lang w:val="en"/>
        </w:rPr>
      </w:pPr>
    </w:p>
    <w:p w14:paraId="1C56509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w:t>
      </w:r>
      <w:r>
        <w:rPr>
          <w:rFonts w:ascii="Calibri" w:hAnsi="Calibri" w:cs="Calibri"/>
          <w:lang w:val="en"/>
        </w:rPr>
        <w:t>tal.unlds.20002013,lfgrpd.20002013,lfgrpd.stratflg.20002013,lfmm.20002013,2007,5,well.estimates.2007,area.substitution.mat.YFT.DOLandUNA)</w:t>
      </w:r>
    </w:p>
    <w:p w14:paraId="365E672E" w14:textId="77777777" w:rsidR="00000000" w:rsidRDefault="004A48EA">
      <w:pPr>
        <w:widowControl w:val="0"/>
        <w:autoSpaceDE w:val="0"/>
        <w:autoSpaceDN w:val="0"/>
        <w:adjustRightInd w:val="0"/>
        <w:spacing w:after="0" w:line="240" w:lineRule="auto"/>
        <w:rPr>
          <w:rFonts w:ascii="Calibri" w:hAnsi="Calibri" w:cs="Calibri"/>
          <w:lang w:val="en"/>
        </w:rPr>
      </w:pPr>
    </w:p>
    <w:p w14:paraId="5EA91DA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7&lt;-fishery.estimates.f(stratum.estimates.2007.withsamps,stratum.estimates.2007.NOsamps,2007)</w:t>
      </w:r>
    </w:p>
    <w:p w14:paraId="18E2CC76" w14:textId="77777777" w:rsidR="00000000" w:rsidRDefault="004A48EA">
      <w:pPr>
        <w:widowControl w:val="0"/>
        <w:autoSpaceDE w:val="0"/>
        <w:autoSpaceDN w:val="0"/>
        <w:adjustRightInd w:val="0"/>
        <w:spacing w:after="0" w:line="240" w:lineRule="auto"/>
        <w:rPr>
          <w:rFonts w:ascii="Calibri" w:hAnsi="Calibri" w:cs="Calibri"/>
          <w:lang w:val="en"/>
        </w:rPr>
      </w:pPr>
    </w:p>
    <w:p w14:paraId="4FCA80F7"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8,5,well.estimates.2008,area.substitution.mat.YFT.DOLandUNA)</w:t>
      </w:r>
    </w:p>
    <w:p w14:paraId="26C2631E" w14:textId="77777777" w:rsidR="00000000" w:rsidRDefault="004A48EA">
      <w:pPr>
        <w:widowControl w:val="0"/>
        <w:autoSpaceDE w:val="0"/>
        <w:autoSpaceDN w:val="0"/>
        <w:adjustRightInd w:val="0"/>
        <w:spacing w:after="0" w:line="240" w:lineRule="auto"/>
        <w:rPr>
          <w:rFonts w:ascii="Calibri" w:hAnsi="Calibri" w:cs="Calibri"/>
          <w:lang w:val="en"/>
        </w:rPr>
      </w:pPr>
    </w:p>
    <w:p w14:paraId="0A61322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lastRenderedPageBreak/>
        <w:t>&gt; fishery.estimates.2008&lt;-fishery.estimates.f(stratum</w:t>
      </w:r>
      <w:r>
        <w:rPr>
          <w:rFonts w:ascii="Calibri" w:hAnsi="Calibri" w:cs="Calibri"/>
          <w:lang w:val="en"/>
        </w:rPr>
        <w:t>.estimates.2008.withsamps,stratum.estimates.2008.NOsamps,2008)</w:t>
      </w:r>
    </w:p>
    <w:p w14:paraId="4DCD6A6A" w14:textId="77777777" w:rsidR="00000000" w:rsidRDefault="004A48EA">
      <w:pPr>
        <w:widowControl w:val="0"/>
        <w:autoSpaceDE w:val="0"/>
        <w:autoSpaceDN w:val="0"/>
        <w:adjustRightInd w:val="0"/>
        <w:spacing w:after="0" w:line="240" w:lineRule="auto"/>
        <w:rPr>
          <w:rFonts w:ascii="Calibri" w:hAnsi="Calibri" w:cs="Calibri"/>
          <w:lang w:val="en"/>
        </w:rPr>
      </w:pPr>
    </w:p>
    <w:p w14:paraId="5C784E7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9,5,well.estimates.2009,area.substitution.mat.YFT.D</w:t>
      </w:r>
      <w:r>
        <w:rPr>
          <w:rFonts w:ascii="Calibri" w:hAnsi="Calibri" w:cs="Calibri"/>
          <w:lang w:val="en"/>
        </w:rPr>
        <w:t>OLandUNA)</w:t>
      </w:r>
    </w:p>
    <w:p w14:paraId="0E66B234" w14:textId="77777777" w:rsidR="00000000" w:rsidRDefault="004A48EA">
      <w:pPr>
        <w:widowControl w:val="0"/>
        <w:autoSpaceDE w:val="0"/>
        <w:autoSpaceDN w:val="0"/>
        <w:adjustRightInd w:val="0"/>
        <w:spacing w:after="0" w:line="240" w:lineRule="auto"/>
        <w:rPr>
          <w:rFonts w:ascii="Calibri" w:hAnsi="Calibri" w:cs="Calibri"/>
          <w:lang w:val="en"/>
        </w:rPr>
      </w:pPr>
    </w:p>
    <w:p w14:paraId="14CF244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9&lt;-fishery.estimates.f(stratum.estimates.2009.withsamps,stratum.estimates.2009.NOsamps,2009)</w:t>
      </w:r>
    </w:p>
    <w:p w14:paraId="69AE56EE" w14:textId="77777777" w:rsidR="00000000" w:rsidRDefault="004A48EA">
      <w:pPr>
        <w:widowControl w:val="0"/>
        <w:autoSpaceDE w:val="0"/>
        <w:autoSpaceDN w:val="0"/>
        <w:adjustRightInd w:val="0"/>
        <w:spacing w:after="0" w:line="240" w:lineRule="auto"/>
        <w:rPr>
          <w:rFonts w:ascii="Calibri" w:hAnsi="Calibri" w:cs="Calibri"/>
          <w:lang w:val="en"/>
        </w:rPr>
      </w:pPr>
    </w:p>
    <w:p w14:paraId="6049E4B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w:t>
      </w:r>
      <w:r>
        <w:rPr>
          <w:rFonts w:ascii="Calibri" w:hAnsi="Calibri" w:cs="Calibri"/>
          <w:lang w:val="en"/>
        </w:rPr>
        <w:t>.20002013,2010,5,well.estimates.2010,area.substitution.mat.YFT.DOLandUNA)</w:t>
      </w:r>
    </w:p>
    <w:p w14:paraId="0DD73A4A" w14:textId="77777777" w:rsidR="00000000" w:rsidRDefault="004A48EA">
      <w:pPr>
        <w:widowControl w:val="0"/>
        <w:autoSpaceDE w:val="0"/>
        <w:autoSpaceDN w:val="0"/>
        <w:adjustRightInd w:val="0"/>
        <w:spacing w:after="0" w:line="240" w:lineRule="auto"/>
        <w:rPr>
          <w:rFonts w:ascii="Calibri" w:hAnsi="Calibri" w:cs="Calibri"/>
          <w:lang w:val="en"/>
        </w:rPr>
      </w:pPr>
    </w:p>
    <w:p w14:paraId="14E3D02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0&lt;-fishery.estimates.f(stratum.estimates.2010.withsamps,stratum.estimates.2010.NOsamps,2010)</w:t>
      </w:r>
    </w:p>
    <w:p w14:paraId="02B4FC2E" w14:textId="77777777" w:rsidR="00000000" w:rsidRDefault="004A48EA">
      <w:pPr>
        <w:widowControl w:val="0"/>
        <w:autoSpaceDE w:val="0"/>
        <w:autoSpaceDN w:val="0"/>
        <w:adjustRightInd w:val="0"/>
        <w:spacing w:after="0" w:line="240" w:lineRule="auto"/>
        <w:rPr>
          <w:rFonts w:ascii="Calibri" w:hAnsi="Calibri" w:cs="Calibri"/>
          <w:lang w:val="en"/>
        </w:rPr>
      </w:pPr>
    </w:p>
    <w:p w14:paraId="743B10E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11,5,well.estimates.2011,area.substitution.mat.YFT.DOLandUNA)</w:t>
      </w:r>
    </w:p>
    <w:p w14:paraId="1905585A" w14:textId="77777777" w:rsidR="00000000" w:rsidRDefault="004A48EA">
      <w:pPr>
        <w:widowControl w:val="0"/>
        <w:autoSpaceDE w:val="0"/>
        <w:autoSpaceDN w:val="0"/>
        <w:adjustRightInd w:val="0"/>
        <w:spacing w:after="0" w:line="240" w:lineRule="auto"/>
        <w:rPr>
          <w:rFonts w:ascii="Calibri" w:hAnsi="Calibri" w:cs="Calibri"/>
          <w:lang w:val="en"/>
        </w:rPr>
      </w:pPr>
    </w:p>
    <w:p w14:paraId="7D1B2FA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1&lt;-fishery.estimates.f(stratum</w:t>
      </w:r>
      <w:r>
        <w:rPr>
          <w:rFonts w:ascii="Calibri" w:hAnsi="Calibri" w:cs="Calibri"/>
          <w:lang w:val="en"/>
        </w:rPr>
        <w:t>.estimates.2011.withsamps,stratum.estimates.2011.NOsamps,2011)</w:t>
      </w:r>
    </w:p>
    <w:p w14:paraId="170064BA" w14:textId="77777777" w:rsidR="00000000" w:rsidRDefault="004A48EA">
      <w:pPr>
        <w:widowControl w:val="0"/>
        <w:autoSpaceDE w:val="0"/>
        <w:autoSpaceDN w:val="0"/>
        <w:adjustRightInd w:val="0"/>
        <w:spacing w:after="0" w:line="240" w:lineRule="auto"/>
        <w:rPr>
          <w:rFonts w:ascii="Calibri" w:hAnsi="Calibri" w:cs="Calibri"/>
          <w:lang w:val="en"/>
        </w:rPr>
      </w:pPr>
    </w:p>
    <w:p w14:paraId="0524F0A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12,5,well.estimates.2012,area.substitution.mat.YFT.D</w:t>
      </w:r>
      <w:r>
        <w:rPr>
          <w:rFonts w:ascii="Calibri" w:hAnsi="Calibri" w:cs="Calibri"/>
          <w:lang w:val="en"/>
        </w:rPr>
        <w:t>OLandUNA)</w:t>
      </w:r>
    </w:p>
    <w:p w14:paraId="75307879" w14:textId="77777777" w:rsidR="00000000" w:rsidRDefault="004A48EA">
      <w:pPr>
        <w:widowControl w:val="0"/>
        <w:autoSpaceDE w:val="0"/>
        <w:autoSpaceDN w:val="0"/>
        <w:adjustRightInd w:val="0"/>
        <w:spacing w:after="0" w:line="240" w:lineRule="auto"/>
        <w:rPr>
          <w:rFonts w:ascii="Calibri" w:hAnsi="Calibri" w:cs="Calibri"/>
          <w:lang w:val="en"/>
        </w:rPr>
      </w:pPr>
    </w:p>
    <w:p w14:paraId="5F8AC34D"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2&lt;-fishery.estimates.f(stratum.estimates.2012.withsamps,stratum.estimates.2012.NOsamps,2012)</w:t>
      </w:r>
    </w:p>
    <w:p w14:paraId="697338DD" w14:textId="77777777" w:rsidR="00000000" w:rsidRDefault="004A48EA">
      <w:pPr>
        <w:widowControl w:val="0"/>
        <w:autoSpaceDE w:val="0"/>
        <w:autoSpaceDN w:val="0"/>
        <w:adjustRightInd w:val="0"/>
        <w:spacing w:after="0" w:line="240" w:lineRule="auto"/>
        <w:rPr>
          <w:rFonts w:ascii="Calibri" w:hAnsi="Calibri" w:cs="Calibri"/>
          <w:lang w:val="en"/>
        </w:rPr>
      </w:pPr>
    </w:p>
    <w:p w14:paraId="0459529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w:t>
      </w:r>
      <w:r>
        <w:rPr>
          <w:rFonts w:ascii="Calibri" w:hAnsi="Calibri" w:cs="Calibri"/>
          <w:lang w:val="en"/>
        </w:rPr>
        <w:t>.20002013,2013,5,well.estimates.2013,area.substitution.mat.YFT.DOLandUNA)</w:t>
      </w:r>
    </w:p>
    <w:p w14:paraId="71C28907" w14:textId="77777777" w:rsidR="00000000" w:rsidRDefault="004A48EA">
      <w:pPr>
        <w:widowControl w:val="0"/>
        <w:autoSpaceDE w:val="0"/>
        <w:autoSpaceDN w:val="0"/>
        <w:adjustRightInd w:val="0"/>
        <w:spacing w:after="0" w:line="240" w:lineRule="auto"/>
        <w:rPr>
          <w:rFonts w:ascii="Calibri" w:hAnsi="Calibri" w:cs="Calibri"/>
          <w:lang w:val="en"/>
        </w:rPr>
      </w:pPr>
    </w:p>
    <w:p w14:paraId="4F0FBC6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3&lt;-fishery.estimates.f(stratum.estimates.2013.withsamps,stratum.estimates.2013.NOsamps,2013)</w:t>
      </w:r>
    </w:p>
    <w:p w14:paraId="29BB2311" w14:textId="77777777" w:rsidR="00000000" w:rsidRDefault="004A48EA">
      <w:pPr>
        <w:widowControl w:val="0"/>
        <w:autoSpaceDE w:val="0"/>
        <w:autoSpaceDN w:val="0"/>
        <w:adjustRightInd w:val="0"/>
        <w:spacing w:after="0" w:line="240" w:lineRule="auto"/>
        <w:rPr>
          <w:rFonts w:ascii="Calibri" w:hAnsi="Calibri" w:cs="Calibri"/>
          <w:lang w:val="en"/>
        </w:rPr>
      </w:pPr>
    </w:p>
    <w:p w14:paraId="0B3D1BBF" w14:textId="77777777" w:rsidR="00000000" w:rsidRDefault="004A48EA">
      <w:pPr>
        <w:widowControl w:val="0"/>
        <w:autoSpaceDE w:val="0"/>
        <w:autoSpaceDN w:val="0"/>
        <w:adjustRightInd w:val="0"/>
        <w:spacing w:after="0" w:line="240" w:lineRule="auto"/>
        <w:rPr>
          <w:rFonts w:ascii="Calibri" w:hAnsi="Calibri" w:cs="Calibri"/>
          <w:lang w:val="en"/>
        </w:rPr>
      </w:pPr>
    </w:p>
    <w:p w14:paraId="425E165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YFT in unassociated sets</w:t>
      </w:r>
    </w:p>
    <w:p w14:paraId="2E8B40E0" w14:textId="77777777" w:rsidR="00000000" w:rsidRDefault="004A48EA">
      <w:pPr>
        <w:widowControl w:val="0"/>
        <w:autoSpaceDE w:val="0"/>
        <w:autoSpaceDN w:val="0"/>
        <w:adjustRightInd w:val="0"/>
        <w:spacing w:after="0" w:line="240" w:lineRule="auto"/>
        <w:rPr>
          <w:rFonts w:ascii="Calibri" w:hAnsi="Calibri" w:cs="Calibri"/>
          <w:lang w:val="en"/>
        </w:rPr>
      </w:pPr>
    </w:p>
    <w:p w14:paraId="2F44993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detach(pos=2) # done in estimatio</w:t>
      </w:r>
      <w:r>
        <w:rPr>
          <w:rFonts w:ascii="Calibri" w:hAnsi="Calibri" w:cs="Calibri"/>
          <w:lang w:val="en"/>
        </w:rPr>
        <w:t>n workspace</w:t>
      </w:r>
    </w:p>
    <w:p w14:paraId="75B74DB0" w14:textId="77777777" w:rsidR="00000000" w:rsidRDefault="004A48EA">
      <w:pPr>
        <w:widowControl w:val="0"/>
        <w:autoSpaceDE w:val="0"/>
        <w:autoSpaceDN w:val="0"/>
        <w:adjustRightInd w:val="0"/>
        <w:spacing w:after="0" w:line="240" w:lineRule="auto"/>
        <w:rPr>
          <w:rFonts w:ascii="Calibri" w:hAnsi="Calibri" w:cs="Calibri"/>
          <w:lang w:val="en"/>
        </w:rPr>
      </w:pPr>
    </w:p>
    <w:p w14:paraId="142C504D" w14:textId="77777777" w:rsidR="00000000" w:rsidRDefault="004A48EA">
      <w:pPr>
        <w:widowControl w:val="0"/>
        <w:autoSpaceDE w:val="0"/>
        <w:autoSpaceDN w:val="0"/>
        <w:adjustRightInd w:val="0"/>
        <w:spacing w:after="0" w:line="240" w:lineRule="auto"/>
        <w:rPr>
          <w:rFonts w:ascii="Calibri" w:hAnsi="Calibri" w:cs="Calibri"/>
          <w:b/>
          <w:bCs/>
          <w:lang w:val="en"/>
        </w:rPr>
      </w:pPr>
      <w:r>
        <w:rPr>
          <w:rFonts w:ascii="Calibri" w:hAnsi="Calibri" w:cs="Calibri"/>
          <w:lang w:val="en"/>
        </w:rPr>
        <w:t xml:space="preserve">&gt; fix(create.strat.flg.f) # </w:t>
      </w:r>
      <w:r>
        <w:rPr>
          <w:rFonts w:ascii="Calibri" w:hAnsi="Calibri" w:cs="Calibri"/>
          <w:b/>
          <w:bCs/>
          <w:lang w:val="en"/>
        </w:rPr>
        <w:t>done in function workspace (be sure to save function workspace)</w:t>
      </w:r>
    </w:p>
    <w:p w14:paraId="03115B17" w14:textId="77777777" w:rsidR="00000000" w:rsidRDefault="004A48EA">
      <w:pPr>
        <w:widowControl w:val="0"/>
        <w:autoSpaceDE w:val="0"/>
        <w:autoSpaceDN w:val="0"/>
        <w:adjustRightInd w:val="0"/>
        <w:spacing w:after="0" w:line="240" w:lineRule="auto"/>
        <w:rPr>
          <w:rFonts w:ascii="Calibri" w:hAnsi="Calibri" w:cs="Calibri"/>
          <w:lang w:val="en"/>
        </w:rPr>
      </w:pPr>
    </w:p>
    <w:p w14:paraId="4BE02EE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attach("/Users/clennert/Documents/R/poststratification/CL programs_stock assessment/spp comp programs_from 2000/spp comp_R functions.RData",pos=2) #</w:t>
      </w:r>
      <w:r>
        <w:rPr>
          <w:rFonts w:ascii="Calibri" w:hAnsi="Calibri" w:cs="Calibri"/>
          <w:lang w:val="en"/>
        </w:rPr>
        <w:t xml:space="preserve"> done in estimation workspace</w:t>
      </w:r>
    </w:p>
    <w:p w14:paraId="72748B44" w14:textId="77777777" w:rsidR="00000000" w:rsidRDefault="004A48EA">
      <w:pPr>
        <w:widowControl w:val="0"/>
        <w:autoSpaceDE w:val="0"/>
        <w:autoSpaceDN w:val="0"/>
        <w:adjustRightInd w:val="0"/>
        <w:spacing w:after="0" w:line="240" w:lineRule="auto"/>
        <w:rPr>
          <w:rFonts w:ascii="Calibri" w:hAnsi="Calibri" w:cs="Calibri"/>
          <w:lang w:val="en"/>
        </w:rPr>
      </w:pPr>
    </w:p>
    <w:p w14:paraId="7C0FB2C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cae.stratflg.20002013&lt;-create.strat.flg.f(cae.20002013$latc5,cae.20002013$lonc5,is.lwrght=F,cae.20002013$month,cae.20002013$setype,cae.20002013$class)</w:t>
      </w:r>
    </w:p>
    <w:p w14:paraId="0149641E" w14:textId="77777777" w:rsidR="00000000" w:rsidRDefault="004A48EA">
      <w:pPr>
        <w:widowControl w:val="0"/>
        <w:autoSpaceDE w:val="0"/>
        <w:autoSpaceDN w:val="0"/>
        <w:adjustRightInd w:val="0"/>
        <w:spacing w:after="0" w:line="240" w:lineRule="auto"/>
        <w:rPr>
          <w:rFonts w:ascii="Calibri" w:hAnsi="Calibri" w:cs="Calibri"/>
          <w:lang w:val="en"/>
        </w:rPr>
      </w:pPr>
    </w:p>
    <w:p w14:paraId="779289D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lfgrpd.stratflg.20002013&lt;-create.strat.flg.f(lfgrpd.20002013$lat.5deg</w:t>
      </w:r>
      <w:r>
        <w:rPr>
          <w:rFonts w:ascii="Calibri" w:hAnsi="Calibri" w:cs="Calibri"/>
          <w:lang w:val="en"/>
        </w:rPr>
        <w:t>,lfgrpd.20002013$lon.5deg,is.lwrght=T,floor(lfgrpd.20002013$moda/100),lfgrpd.20002013$setype,lfgrpd.20002013$class)</w:t>
      </w:r>
    </w:p>
    <w:p w14:paraId="4BBE1C99" w14:textId="77777777" w:rsidR="00000000" w:rsidRDefault="004A48EA">
      <w:pPr>
        <w:widowControl w:val="0"/>
        <w:autoSpaceDE w:val="0"/>
        <w:autoSpaceDN w:val="0"/>
        <w:adjustRightInd w:val="0"/>
        <w:spacing w:after="0" w:line="240" w:lineRule="auto"/>
        <w:rPr>
          <w:rFonts w:ascii="Calibri" w:hAnsi="Calibri" w:cs="Calibri"/>
          <w:lang w:val="en"/>
        </w:rPr>
      </w:pPr>
    </w:p>
    <w:p w14:paraId="575C00C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w:t>
      </w:r>
      <w:r>
        <w:rPr>
          <w:rFonts w:ascii="Calibri" w:hAnsi="Calibri" w:cs="Calibri"/>
          <w:lang w:val="en"/>
        </w:rPr>
        <w:t>000,5,well.estimates.2000,area.substitution.mat.YFT.DOLandUNA)</w:t>
      </w:r>
    </w:p>
    <w:p w14:paraId="7F95F0E2" w14:textId="77777777" w:rsidR="00000000" w:rsidRDefault="004A48EA">
      <w:pPr>
        <w:widowControl w:val="0"/>
        <w:autoSpaceDE w:val="0"/>
        <w:autoSpaceDN w:val="0"/>
        <w:adjustRightInd w:val="0"/>
        <w:spacing w:after="0" w:line="240" w:lineRule="auto"/>
        <w:rPr>
          <w:rFonts w:ascii="Calibri" w:hAnsi="Calibri" w:cs="Calibri"/>
          <w:lang w:val="en"/>
        </w:rPr>
      </w:pPr>
    </w:p>
    <w:p w14:paraId="3647093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0&lt;-fishery.estimates.f(stratum.estimates.2000.withsamps,stratum.estimates.2000.NOsamps,2000)</w:t>
      </w:r>
    </w:p>
    <w:p w14:paraId="5E3920E0" w14:textId="77777777" w:rsidR="00000000" w:rsidRDefault="004A48EA">
      <w:pPr>
        <w:widowControl w:val="0"/>
        <w:autoSpaceDE w:val="0"/>
        <w:autoSpaceDN w:val="0"/>
        <w:adjustRightInd w:val="0"/>
        <w:spacing w:after="0" w:line="240" w:lineRule="auto"/>
        <w:rPr>
          <w:rFonts w:ascii="Calibri" w:hAnsi="Calibri" w:cs="Calibri"/>
          <w:lang w:val="en"/>
        </w:rPr>
      </w:pPr>
    </w:p>
    <w:p w14:paraId="50AF1D6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1,5,well.estimates.2001,area.substitution.mat.YFT.DOLandUNA)</w:t>
      </w:r>
    </w:p>
    <w:p w14:paraId="69088F39" w14:textId="77777777" w:rsidR="00000000" w:rsidRDefault="004A48EA">
      <w:pPr>
        <w:widowControl w:val="0"/>
        <w:autoSpaceDE w:val="0"/>
        <w:autoSpaceDN w:val="0"/>
        <w:adjustRightInd w:val="0"/>
        <w:spacing w:after="0" w:line="240" w:lineRule="auto"/>
        <w:rPr>
          <w:rFonts w:ascii="Calibri" w:hAnsi="Calibri" w:cs="Calibri"/>
          <w:lang w:val="en"/>
        </w:rPr>
      </w:pPr>
    </w:p>
    <w:p w14:paraId="086B797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1&lt;-fishery.estimates.f(stratum</w:t>
      </w:r>
      <w:r>
        <w:rPr>
          <w:rFonts w:ascii="Calibri" w:hAnsi="Calibri" w:cs="Calibri"/>
          <w:lang w:val="en"/>
        </w:rPr>
        <w:t>.estimates.2001.withsamps,stratum.estimates.2001.NOsamps,2001)</w:t>
      </w:r>
    </w:p>
    <w:p w14:paraId="1E208CF3" w14:textId="77777777" w:rsidR="00000000" w:rsidRDefault="004A48EA">
      <w:pPr>
        <w:widowControl w:val="0"/>
        <w:autoSpaceDE w:val="0"/>
        <w:autoSpaceDN w:val="0"/>
        <w:adjustRightInd w:val="0"/>
        <w:spacing w:after="0" w:line="240" w:lineRule="auto"/>
        <w:rPr>
          <w:rFonts w:ascii="Calibri" w:hAnsi="Calibri" w:cs="Calibri"/>
          <w:lang w:val="en"/>
        </w:rPr>
      </w:pPr>
    </w:p>
    <w:p w14:paraId="61CC064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2,5,well.estimates.2002,area.substitution.mat.YFT.D</w:t>
      </w:r>
      <w:r>
        <w:rPr>
          <w:rFonts w:ascii="Calibri" w:hAnsi="Calibri" w:cs="Calibri"/>
          <w:lang w:val="en"/>
        </w:rPr>
        <w:t>OLandUNA)</w:t>
      </w:r>
    </w:p>
    <w:p w14:paraId="6B193D2F" w14:textId="77777777" w:rsidR="00000000" w:rsidRDefault="004A48EA">
      <w:pPr>
        <w:widowControl w:val="0"/>
        <w:autoSpaceDE w:val="0"/>
        <w:autoSpaceDN w:val="0"/>
        <w:adjustRightInd w:val="0"/>
        <w:spacing w:after="0" w:line="240" w:lineRule="auto"/>
        <w:rPr>
          <w:rFonts w:ascii="Calibri" w:hAnsi="Calibri" w:cs="Calibri"/>
          <w:lang w:val="en"/>
        </w:rPr>
      </w:pPr>
    </w:p>
    <w:p w14:paraId="424D362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2&lt;-fishery.estimates.f(stratum.estimates.2002.withsamps,stratum.estimates.2002.NOsamps,2002)</w:t>
      </w:r>
    </w:p>
    <w:p w14:paraId="2723363C" w14:textId="77777777" w:rsidR="00000000" w:rsidRDefault="004A48EA">
      <w:pPr>
        <w:widowControl w:val="0"/>
        <w:autoSpaceDE w:val="0"/>
        <w:autoSpaceDN w:val="0"/>
        <w:adjustRightInd w:val="0"/>
        <w:spacing w:after="0" w:line="240" w:lineRule="auto"/>
        <w:rPr>
          <w:rFonts w:ascii="Calibri" w:hAnsi="Calibri" w:cs="Calibri"/>
          <w:lang w:val="en"/>
        </w:rPr>
      </w:pPr>
    </w:p>
    <w:p w14:paraId="0CE45AE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w:t>
      </w:r>
      <w:r>
        <w:rPr>
          <w:rFonts w:ascii="Calibri" w:hAnsi="Calibri" w:cs="Calibri"/>
          <w:lang w:val="en"/>
        </w:rPr>
        <w:lastRenderedPageBreak/>
        <w:t>pd.stratflg.20002013,lfmm</w:t>
      </w:r>
      <w:r>
        <w:rPr>
          <w:rFonts w:ascii="Calibri" w:hAnsi="Calibri" w:cs="Calibri"/>
          <w:lang w:val="en"/>
        </w:rPr>
        <w:t>.20002013,2003,5,well.estimates.2003,area.substitution.mat.YFT.DOLandUNA)</w:t>
      </w:r>
    </w:p>
    <w:p w14:paraId="2F7F8E0F" w14:textId="77777777" w:rsidR="00000000" w:rsidRDefault="004A48EA">
      <w:pPr>
        <w:widowControl w:val="0"/>
        <w:autoSpaceDE w:val="0"/>
        <w:autoSpaceDN w:val="0"/>
        <w:adjustRightInd w:val="0"/>
        <w:spacing w:after="0" w:line="240" w:lineRule="auto"/>
        <w:rPr>
          <w:rFonts w:ascii="Calibri" w:hAnsi="Calibri" w:cs="Calibri"/>
          <w:lang w:val="en"/>
        </w:rPr>
      </w:pPr>
    </w:p>
    <w:p w14:paraId="4B7995E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3&lt;-fishery.estimates.f(stratum.estimates.2003.withsamps,stratum.estimates.2003.NOsamps,2003)</w:t>
      </w:r>
    </w:p>
    <w:p w14:paraId="12780766" w14:textId="77777777" w:rsidR="00000000" w:rsidRDefault="004A48EA">
      <w:pPr>
        <w:widowControl w:val="0"/>
        <w:autoSpaceDE w:val="0"/>
        <w:autoSpaceDN w:val="0"/>
        <w:adjustRightInd w:val="0"/>
        <w:spacing w:after="0" w:line="240" w:lineRule="auto"/>
        <w:rPr>
          <w:rFonts w:ascii="Calibri" w:hAnsi="Calibri" w:cs="Calibri"/>
          <w:lang w:val="en"/>
        </w:rPr>
      </w:pPr>
    </w:p>
    <w:p w14:paraId="21C0970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w:t>
      </w:r>
      <w:r>
        <w:rPr>
          <w:rFonts w:ascii="Calibri" w:hAnsi="Calibri" w:cs="Calibri"/>
          <w:lang w:val="en"/>
        </w:rPr>
        <w:t>tal.unlds.20002013,lfgrpd.20002013,lfgrpd.stratflg.20002013,lfmm.20002013,2004,5,well.estimates.2004,area.substitution.mat.YFT.DOLandUNA)</w:t>
      </w:r>
    </w:p>
    <w:p w14:paraId="746F434E" w14:textId="77777777" w:rsidR="00000000" w:rsidRDefault="004A48EA">
      <w:pPr>
        <w:widowControl w:val="0"/>
        <w:autoSpaceDE w:val="0"/>
        <w:autoSpaceDN w:val="0"/>
        <w:adjustRightInd w:val="0"/>
        <w:spacing w:after="0" w:line="240" w:lineRule="auto"/>
        <w:rPr>
          <w:rFonts w:ascii="Calibri" w:hAnsi="Calibri" w:cs="Calibri"/>
          <w:lang w:val="en"/>
        </w:rPr>
      </w:pPr>
    </w:p>
    <w:p w14:paraId="6B75FE0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4&lt;-fishery.estimates.f(stratum.estimates.2004.withsamps,stratum.estimates.2004.NOsamps,2004)</w:t>
      </w:r>
    </w:p>
    <w:p w14:paraId="289EFB3B" w14:textId="77777777" w:rsidR="00000000" w:rsidRDefault="004A48EA">
      <w:pPr>
        <w:widowControl w:val="0"/>
        <w:autoSpaceDE w:val="0"/>
        <w:autoSpaceDN w:val="0"/>
        <w:adjustRightInd w:val="0"/>
        <w:spacing w:after="0" w:line="240" w:lineRule="auto"/>
        <w:rPr>
          <w:rFonts w:ascii="Calibri" w:hAnsi="Calibri" w:cs="Calibri"/>
          <w:lang w:val="en"/>
        </w:rPr>
      </w:pPr>
    </w:p>
    <w:p w14:paraId="7618D22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5,5,well.estimates.2005,area.substitution.mat.YFT.DOLandUNA)</w:t>
      </w:r>
    </w:p>
    <w:p w14:paraId="3144476B" w14:textId="77777777" w:rsidR="00000000" w:rsidRDefault="004A48EA">
      <w:pPr>
        <w:widowControl w:val="0"/>
        <w:autoSpaceDE w:val="0"/>
        <w:autoSpaceDN w:val="0"/>
        <w:adjustRightInd w:val="0"/>
        <w:spacing w:after="0" w:line="240" w:lineRule="auto"/>
        <w:rPr>
          <w:rFonts w:ascii="Calibri" w:hAnsi="Calibri" w:cs="Calibri"/>
          <w:lang w:val="en"/>
        </w:rPr>
      </w:pPr>
    </w:p>
    <w:p w14:paraId="23748E8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5&lt;-fishery.estimates.f(stratum</w:t>
      </w:r>
      <w:r>
        <w:rPr>
          <w:rFonts w:ascii="Calibri" w:hAnsi="Calibri" w:cs="Calibri"/>
          <w:lang w:val="en"/>
        </w:rPr>
        <w:t>.estimates.2005.withsamps,stratum.estimates.2005.NOsamps,2005)</w:t>
      </w:r>
    </w:p>
    <w:p w14:paraId="498D2697" w14:textId="77777777" w:rsidR="00000000" w:rsidRDefault="004A48EA">
      <w:pPr>
        <w:widowControl w:val="0"/>
        <w:autoSpaceDE w:val="0"/>
        <w:autoSpaceDN w:val="0"/>
        <w:adjustRightInd w:val="0"/>
        <w:spacing w:after="0" w:line="240" w:lineRule="auto"/>
        <w:rPr>
          <w:rFonts w:ascii="Calibri" w:hAnsi="Calibri" w:cs="Calibri"/>
          <w:lang w:val="en"/>
        </w:rPr>
      </w:pPr>
    </w:p>
    <w:p w14:paraId="470E3C4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6,5,well.estimates.2006,area.substitution.mat.YFT.D</w:t>
      </w:r>
      <w:r>
        <w:rPr>
          <w:rFonts w:ascii="Calibri" w:hAnsi="Calibri" w:cs="Calibri"/>
          <w:lang w:val="en"/>
        </w:rPr>
        <w:t>OLandUNA)</w:t>
      </w:r>
    </w:p>
    <w:p w14:paraId="082A7BCF" w14:textId="77777777" w:rsidR="00000000" w:rsidRDefault="004A48EA">
      <w:pPr>
        <w:widowControl w:val="0"/>
        <w:autoSpaceDE w:val="0"/>
        <w:autoSpaceDN w:val="0"/>
        <w:adjustRightInd w:val="0"/>
        <w:spacing w:after="0" w:line="240" w:lineRule="auto"/>
        <w:rPr>
          <w:rFonts w:ascii="Calibri" w:hAnsi="Calibri" w:cs="Calibri"/>
          <w:lang w:val="en"/>
        </w:rPr>
      </w:pPr>
    </w:p>
    <w:p w14:paraId="60DC60C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6&lt;-fishery.estimates.f(stratum.estimates.2006.withsamps,stratum.estimates.2006.NOsamps,2006)</w:t>
      </w:r>
    </w:p>
    <w:p w14:paraId="0179B56C" w14:textId="77777777" w:rsidR="00000000" w:rsidRDefault="004A48EA">
      <w:pPr>
        <w:widowControl w:val="0"/>
        <w:autoSpaceDE w:val="0"/>
        <w:autoSpaceDN w:val="0"/>
        <w:adjustRightInd w:val="0"/>
        <w:spacing w:after="0" w:line="240" w:lineRule="auto"/>
        <w:rPr>
          <w:rFonts w:ascii="Calibri" w:hAnsi="Calibri" w:cs="Calibri"/>
          <w:lang w:val="en"/>
        </w:rPr>
      </w:pPr>
    </w:p>
    <w:p w14:paraId="35319EC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w:t>
      </w:r>
      <w:r>
        <w:rPr>
          <w:rFonts w:ascii="Calibri" w:hAnsi="Calibri" w:cs="Calibri"/>
          <w:lang w:val="en"/>
        </w:rPr>
        <w:t>.20002013,2007,5,well.estimates.2007,area.substitution.mat.YFT.DOLandUNA)</w:t>
      </w:r>
    </w:p>
    <w:p w14:paraId="4BA49753" w14:textId="77777777" w:rsidR="00000000" w:rsidRDefault="004A48EA">
      <w:pPr>
        <w:widowControl w:val="0"/>
        <w:autoSpaceDE w:val="0"/>
        <w:autoSpaceDN w:val="0"/>
        <w:adjustRightInd w:val="0"/>
        <w:spacing w:after="0" w:line="240" w:lineRule="auto"/>
        <w:rPr>
          <w:rFonts w:ascii="Calibri" w:hAnsi="Calibri" w:cs="Calibri"/>
          <w:lang w:val="en"/>
        </w:rPr>
      </w:pPr>
    </w:p>
    <w:p w14:paraId="044E337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7&lt;-fishery.estimates.f(stratum.estimates.2007.withsamps,stratum.estimates.2007.NOsamps,2007)</w:t>
      </w:r>
    </w:p>
    <w:p w14:paraId="471A2CF5" w14:textId="77777777" w:rsidR="00000000" w:rsidRDefault="004A48EA">
      <w:pPr>
        <w:widowControl w:val="0"/>
        <w:autoSpaceDE w:val="0"/>
        <w:autoSpaceDN w:val="0"/>
        <w:adjustRightInd w:val="0"/>
        <w:spacing w:after="0" w:line="240" w:lineRule="auto"/>
        <w:rPr>
          <w:rFonts w:ascii="Calibri" w:hAnsi="Calibri" w:cs="Calibri"/>
          <w:lang w:val="en"/>
        </w:rPr>
      </w:pPr>
    </w:p>
    <w:p w14:paraId="523B981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8,5,well.estimates.2008,area.substitution.mat.YFT.DOLandUNA)</w:t>
      </w:r>
    </w:p>
    <w:p w14:paraId="534638BE" w14:textId="77777777" w:rsidR="00000000" w:rsidRDefault="004A48EA">
      <w:pPr>
        <w:widowControl w:val="0"/>
        <w:autoSpaceDE w:val="0"/>
        <w:autoSpaceDN w:val="0"/>
        <w:adjustRightInd w:val="0"/>
        <w:spacing w:after="0" w:line="240" w:lineRule="auto"/>
        <w:rPr>
          <w:rFonts w:ascii="Calibri" w:hAnsi="Calibri" w:cs="Calibri"/>
          <w:lang w:val="en"/>
        </w:rPr>
      </w:pPr>
    </w:p>
    <w:p w14:paraId="47FBA61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lastRenderedPageBreak/>
        <w:t>&gt; fishery.estimates.2008&lt;-fishery.estimates.f(stratum</w:t>
      </w:r>
      <w:r>
        <w:rPr>
          <w:rFonts w:ascii="Calibri" w:hAnsi="Calibri" w:cs="Calibri"/>
          <w:lang w:val="en"/>
        </w:rPr>
        <w:t>.estimates.2008.withsamps,stratum.estimates.2008.NOsamps,2008)</w:t>
      </w:r>
    </w:p>
    <w:p w14:paraId="1C1EBA3D" w14:textId="77777777" w:rsidR="00000000" w:rsidRDefault="004A48EA">
      <w:pPr>
        <w:widowControl w:val="0"/>
        <w:autoSpaceDE w:val="0"/>
        <w:autoSpaceDN w:val="0"/>
        <w:adjustRightInd w:val="0"/>
        <w:spacing w:after="0" w:line="240" w:lineRule="auto"/>
        <w:rPr>
          <w:rFonts w:ascii="Calibri" w:hAnsi="Calibri" w:cs="Calibri"/>
          <w:lang w:val="en"/>
        </w:rPr>
      </w:pPr>
    </w:p>
    <w:p w14:paraId="61DB646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9,5,well.estimates.2009,area.substitution.mat.YFT.D</w:t>
      </w:r>
      <w:r>
        <w:rPr>
          <w:rFonts w:ascii="Calibri" w:hAnsi="Calibri" w:cs="Calibri"/>
          <w:lang w:val="en"/>
        </w:rPr>
        <w:t>OLandUNA)</w:t>
      </w:r>
    </w:p>
    <w:p w14:paraId="38A72CF1" w14:textId="77777777" w:rsidR="00000000" w:rsidRDefault="004A48EA">
      <w:pPr>
        <w:widowControl w:val="0"/>
        <w:autoSpaceDE w:val="0"/>
        <w:autoSpaceDN w:val="0"/>
        <w:adjustRightInd w:val="0"/>
        <w:spacing w:after="0" w:line="240" w:lineRule="auto"/>
        <w:rPr>
          <w:rFonts w:ascii="Calibri" w:hAnsi="Calibri" w:cs="Calibri"/>
          <w:lang w:val="en"/>
        </w:rPr>
      </w:pPr>
    </w:p>
    <w:p w14:paraId="0073E08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9&lt;-fishery.estimates.f(stratum.estimates.2009.withsamps,stratum.estimates.2009.NOsamps,2009)</w:t>
      </w:r>
    </w:p>
    <w:p w14:paraId="7878B596" w14:textId="77777777" w:rsidR="00000000" w:rsidRDefault="004A48EA">
      <w:pPr>
        <w:widowControl w:val="0"/>
        <w:autoSpaceDE w:val="0"/>
        <w:autoSpaceDN w:val="0"/>
        <w:adjustRightInd w:val="0"/>
        <w:spacing w:after="0" w:line="240" w:lineRule="auto"/>
        <w:rPr>
          <w:rFonts w:ascii="Calibri" w:hAnsi="Calibri" w:cs="Calibri"/>
          <w:lang w:val="en"/>
        </w:rPr>
      </w:pPr>
    </w:p>
    <w:p w14:paraId="49DB3DF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w:t>
      </w:r>
      <w:r>
        <w:rPr>
          <w:rFonts w:ascii="Calibri" w:hAnsi="Calibri" w:cs="Calibri"/>
          <w:lang w:val="en"/>
        </w:rPr>
        <w:t>.20002013,2010,5,well.estimates.2010,area.substitution.mat.YFT.DOLandUNA)</w:t>
      </w:r>
    </w:p>
    <w:p w14:paraId="7AE43511" w14:textId="77777777" w:rsidR="00000000" w:rsidRDefault="004A48EA">
      <w:pPr>
        <w:widowControl w:val="0"/>
        <w:autoSpaceDE w:val="0"/>
        <w:autoSpaceDN w:val="0"/>
        <w:adjustRightInd w:val="0"/>
        <w:spacing w:after="0" w:line="240" w:lineRule="auto"/>
        <w:rPr>
          <w:rFonts w:ascii="Calibri" w:hAnsi="Calibri" w:cs="Calibri"/>
          <w:lang w:val="en"/>
        </w:rPr>
      </w:pPr>
    </w:p>
    <w:p w14:paraId="1FD4CA4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0&lt;-fishery.estimates.f(stratum.estimates.2010.withsamps,stratum.estimates.2010.NOsamps,2010)</w:t>
      </w:r>
    </w:p>
    <w:p w14:paraId="4161F95D" w14:textId="77777777" w:rsidR="00000000" w:rsidRDefault="004A48EA">
      <w:pPr>
        <w:widowControl w:val="0"/>
        <w:autoSpaceDE w:val="0"/>
        <w:autoSpaceDN w:val="0"/>
        <w:adjustRightInd w:val="0"/>
        <w:spacing w:after="0" w:line="240" w:lineRule="auto"/>
        <w:rPr>
          <w:rFonts w:ascii="Calibri" w:hAnsi="Calibri" w:cs="Calibri"/>
          <w:lang w:val="en"/>
        </w:rPr>
      </w:pPr>
    </w:p>
    <w:p w14:paraId="66A8354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w:t>
      </w:r>
      <w:r>
        <w:rPr>
          <w:rFonts w:ascii="Calibri" w:hAnsi="Calibri" w:cs="Calibri"/>
          <w:lang w:val="en"/>
        </w:rPr>
        <w:t>tal.unlds.20002013,lfgrpd.20002013,lfgrpd.stratflg.20002013,lfmm.20002013,2011,5,well.estimates.2011,area.substitution.mat.YFT.DOLandUNA)</w:t>
      </w:r>
    </w:p>
    <w:p w14:paraId="5E1001F6" w14:textId="77777777" w:rsidR="00000000" w:rsidRDefault="004A48EA">
      <w:pPr>
        <w:widowControl w:val="0"/>
        <w:autoSpaceDE w:val="0"/>
        <w:autoSpaceDN w:val="0"/>
        <w:adjustRightInd w:val="0"/>
        <w:spacing w:after="0" w:line="240" w:lineRule="auto"/>
        <w:rPr>
          <w:rFonts w:ascii="Calibri" w:hAnsi="Calibri" w:cs="Calibri"/>
          <w:lang w:val="en"/>
        </w:rPr>
      </w:pPr>
    </w:p>
    <w:p w14:paraId="2728242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1&lt;-fishery.estimates.f(stratum.estimates.2011.withsamps,stratum.estimates.2011.NOsamps,2011)</w:t>
      </w:r>
    </w:p>
    <w:p w14:paraId="4A004B61" w14:textId="77777777" w:rsidR="00000000" w:rsidRDefault="004A48EA">
      <w:pPr>
        <w:widowControl w:val="0"/>
        <w:autoSpaceDE w:val="0"/>
        <w:autoSpaceDN w:val="0"/>
        <w:adjustRightInd w:val="0"/>
        <w:spacing w:after="0" w:line="240" w:lineRule="auto"/>
        <w:rPr>
          <w:rFonts w:ascii="Calibri" w:hAnsi="Calibri" w:cs="Calibri"/>
          <w:lang w:val="en"/>
        </w:rPr>
      </w:pPr>
    </w:p>
    <w:p w14:paraId="0858A63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12,5,well.estimates.2012,area.substitution.mat.YFT.DOLandUNA)</w:t>
      </w:r>
    </w:p>
    <w:p w14:paraId="4BECC3D3" w14:textId="77777777" w:rsidR="00000000" w:rsidRDefault="004A48EA">
      <w:pPr>
        <w:widowControl w:val="0"/>
        <w:autoSpaceDE w:val="0"/>
        <w:autoSpaceDN w:val="0"/>
        <w:adjustRightInd w:val="0"/>
        <w:spacing w:after="0" w:line="240" w:lineRule="auto"/>
        <w:rPr>
          <w:rFonts w:ascii="Calibri" w:hAnsi="Calibri" w:cs="Calibri"/>
          <w:lang w:val="en"/>
        </w:rPr>
      </w:pPr>
    </w:p>
    <w:p w14:paraId="5521529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2&lt;-fishery.estimates.f(stratum</w:t>
      </w:r>
      <w:r>
        <w:rPr>
          <w:rFonts w:ascii="Calibri" w:hAnsi="Calibri" w:cs="Calibri"/>
          <w:lang w:val="en"/>
        </w:rPr>
        <w:t>.estimates.2012.withsamps,stratum.estimates.2012.NOsamps,2012)</w:t>
      </w:r>
    </w:p>
    <w:p w14:paraId="7A694124" w14:textId="77777777" w:rsidR="00000000" w:rsidRDefault="004A48EA">
      <w:pPr>
        <w:widowControl w:val="0"/>
        <w:autoSpaceDE w:val="0"/>
        <w:autoSpaceDN w:val="0"/>
        <w:adjustRightInd w:val="0"/>
        <w:spacing w:after="0" w:line="240" w:lineRule="auto"/>
        <w:rPr>
          <w:rFonts w:ascii="Calibri" w:hAnsi="Calibri" w:cs="Calibri"/>
          <w:lang w:val="en"/>
        </w:rPr>
      </w:pPr>
    </w:p>
    <w:p w14:paraId="32F4F25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13,5,well.estimates.2013,area.substitution.mat.YFT.D</w:t>
      </w:r>
      <w:r>
        <w:rPr>
          <w:rFonts w:ascii="Calibri" w:hAnsi="Calibri" w:cs="Calibri"/>
          <w:lang w:val="en"/>
        </w:rPr>
        <w:t>OLandUNA)</w:t>
      </w:r>
    </w:p>
    <w:p w14:paraId="7A011185" w14:textId="77777777" w:rsidR="00000000" w:rsidRDefault="004A48EA">
      <w:pPr>
        <w:widowControl w:val="0"/>
        <w:autoSpaceDE w:val="0"/>
        <w:autoSpaceDN w:val="0"/>
        <w:adjustRightInd w:val="0"/>
        <w:spacing w:after="0" w:line="240" w:lineRule="auto"/>
        <w:rPr>
          <w:rFonts w:ascii="Calibri" w:hAnsi="Calibri" w:cs="Calibri"/>
          <w:lang w:val="en"/>
        </w:rPr>
      </w:pPr>
    </w:p>
    <w:p w14:paraId="160A247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3&lt;-fishery.estimates.f(stratum.estimates.2013.withsamps,stratum.estimates.2013.NOsamps,2013)</w:t>
      </w:r>
    </w:p>
    <w:p w14:paraId="1E249FC0" w14:textId="77777777" w:rsidR="00000000" w:rsidRDefault="004A48EA">
      <w:pPr>
        <w:widowControl w:val="0"/>
        <w:autoSpaceDE w:val="0"/>
        <w:autoSpaceDN w:val="0"/>
        <w:adjustRightInd w:val="0"/>
        <w:spacing w:after="0" w:line="240" w:lineRule="auto"/>
        <w:rPr>
          <w:rFonts w:ascii="Calibri" w:hAnsi="Calibri" w:cs="Calibri"/>
          <w:lang w:val="en"/>
        </w:rPr>
      </w:pPr>
    </w:p>
    <w:p w14:paraId="7E115207" w14:textId="77777777" w:rsidR="00000000" w:rsidRDefault="004A48EA">
      <w:pPr>
        <w:widowControl w:val="0"/>
        <w:autoSpaceDE w:val="0"/>
        <w:autoSpaceDN w:val="0"/>
        <w:adjustRightInd w:val="0"/>
        <w:spacing w:after="0" w:line="240" w:lineRule="auto"/>
        <w:rPr>
          <w:rFonts w:ascii="Calibri" w:hAnsi="Calibri" w:cs="Calibri"/>
          <w:lang w:val="en"/>
        </w:rPr>
      </w:pPr>
    </w:p>
    <w:p w14:paraId="7984C91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 YFT in floating-object sets</w:t>
      </w:r>
    </w:p>
    <w:p w14:paraId="762406AB" w14:textId="77777777" w:rsidR="00000000" w:rsidRDefault="004A48EA">
      <w:pPr>
        <w:widowControl w:val="0"/>
        <w:autoSpaceDE w:val="0"/>
        <w:autoSpaceDN w:val="0"/>
        <w:adjustRightInd w:val="0"/>
        <w:spacing w:after="0" w:line="240" w:lineRule="auto"/>
        <w:rPr>
          <w:rFonts w:ascii="Calibri" w:hAnsi="Calibri" w:cs="Calibri"/>
          <w:lang w:val="en"/>
        </w:rPr>
      </w:pPr>
    </w:p>
    <w:p w14:paraId="5F20C3A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detach(pos=2) # done in estimation workspace</w:t>
      </w:r>
    </w:p>
    <w:p w14:paraId="06FFEA44" w14:textId="77777777" w:rsidR="00000000" w:rsidRDefault="004A48EA">
      <w:pPr>
        <w:widowControl w:val="0"/>
        <w:autoSpaceDE w:val="0"/>
        <w:autoSpaceDN w:val="0"/>
        <w:adjustRightInd w:val="0"/>
        <w:spacing w:after="0" w:line="240" w:lineRule="auto"/>
        <w:rPr>
          <w:rFonts w:ascii="Calibri" w:hAnsi="Calibri" w:cs="Calibri"/>
          <w:lang w:val="en"/>
        </w:rPr>
      </w:pPr>
    </w:p>
    <w:p w14:paraId="22CAF671" w14:textId="77777777" w:rsidR="00000000" w:rsidRDefault="004A48EA">
      <w:pPr>
        <w:widowControl w:val="0"/>
        <w:autoSpaceDE w:val="0"/>
        <w:autoSpaceDN w:val="0"/>
        <w:adjustRightInd w:val="0"/>
        <w:spacing w:after="0" w:line="240" w:lineRule="auto"/>
        <w:rPr>
          <w:rFonts w:ascii="Calibri" w:hAnsi="Calibri" w:cs="Calibri"/>
          <w:b/>
          <w:bCs/>
          <w:lang w:val="en"/>
        </w:rPr>
      </w:pPr>
      <w:r>
        <w:rPr>
          <w:rFonts w:ascii="Calibri" w:hAnsi="Calibri" w:cs="Calibri"/>
          <w:lang w:val="en"/>
        </w:rPr>
        <w:t xml:space="preserve">&gt; fix(create.strat.flg.f) # </w:t>
      </w:r>
      <w:r>
        <w:rPr>
          <w:rFonts w:ascii="Calibri" w:hAnsi="Calibri" w:cs="Calibri"/>
          <w:b/>
          <w:bCs/>
          <w:lang w:val="en"/>
        </w:rPr>
        <w:t>done in function workspace</w:t>
      </w:r>
    </w:p>
    <w:p w14:paraId="5F5D0851" w14:textId="77777777" w:rsidR="00000000" w:rsidRDefault="004A48EA">
      <w:pPr>
        <w:widowControl w:val="0"/>
        <w:autoSpaceDE w:val="0"/>
        <w:autoSpaceDN w:val="0"/>
        <w:adjustRightInd w:val="0"/>
        <w:spacing w:after="0" w:line="240" w:lineRule="auto"/>
        <w:rPr>
          <w:rFonts w:ascii="Calibri" w:hAnsi="Calibri" w:cs="Calibri"/>
          <w:b/>
          <w:bCs/>
          <w:lang w:val="en"/>
        </w:rPr>
      </w:pPr>
    </w:p>
    <w:p w14:paraId="0F14FF45" w14:textId="77777777" w:rsidR="00000000" w:rsidRDefault="004A48EA">
      <w:pPr>
        <w:widowControl w:val="0"/>
        <w:autoSpaceDE w:val="0"/>
        <w:autoSpaceDN w:val="0"/>
        <w:adjustRightInd w:val="0"/>
        <w:spacing w:after="0" w:line="240" w:lineRule="auto"/>
        <w:rPr>
          <w:rFonts w:ascii="Calibri" w:hAnsi="Calibri" w:cs="Calibri"/>
          <w:b/>
          <w:bCs/>
          <w:lang w:val="en"/>
        </w:rPr>
      </w:pPr>
      <w:r>
        <w:rPr>
          <w:rFonts w:ascii="Calibri" w:hAnsi="Calibri" w:cs="Calibri"/>
          <w:lang w:val="en"/>
        </w:rPr>
        <w:t xml:space="preserve">&gt; fix(create.fishery.flg.f) # </w:t>
      </w:r>
      <w:r>
        <w:rPr>
          <w:rFonts w:ascii="Calibri" w:hAnsi="Calibri" w:cs="Calibri"/>
          <w:b/>
          <w:bCs/>
          <w:lang w:val="en"/>
        </w:rPr>
        <w:t>done in function workspace (be sure to save function workspace)</w:t>
      </w:r>
    </w:p>
    <w:p w14:paraId="3391A680" w14:textId="77777777" w:rsidR="00000000" w:rsidRDefault="004A48EA">
      <w:pPr>
        <w:widowControl w:val="0"/>
        <w:autoSpaceDE w:val="0"/>
        <w:autoSpaceDN w:val="0"/>
        <w:adjustRightInd w:val="0"/>
        <w:spacing w:after="0" w:line="240" w:lineRule="auto"/>
        <w:rPr>
          <w:rFonts w:ascii="Calibri" w:hAnsi="Calibri" w:cs="Calibri"/>
          <w:lang w:val="en"/>
        </w:rPr>
      </w:pPr>
    </w:p>
    <w:p w14:paraId="75AD4B5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attach("/Users/clennert/Documents/R/poststratification/CL programs_stock assessment/spp comp programs_f</w:t>
      </w:r>
      <w:r>
        <w:rPr>
          <w:rFonts w:ascii="Calibri" w:hAnsi="Calibri" w:cs="Calibri"/>
          <w:lang w:val="en"/>
        </w:rPr>
        <w:t>rom 2000/spp comp_R functions.RData",pos=2) # done in estimation workspace</w:t>
      </w:r>
    </w:p>
    <w:p w14:paraId="142F8C4B" w14:textId="77777777" w:rsidR="00000000" w:rsidRDefault="004A48EA">
      <w:pPr>
        <w:widowControl w:val="0"/>
        <w:autoSpaceDE w:val="0"/>
        <w:autoSpaceDN w:val="0"/>
        <w:adjustRightInd w:val="0"/>
        <w:spacing w:after="0" w:line="240" w:lineRule="auto"/>
        <w:rPr>
          <w:rFonts w:ascii="Calibri" w:hAnsi="Calibri" w:cs="Calibri"/>
          <w:lang w:val="en"/>
        </w:rPr>
      </w:pPr>
    </w:p>
    <w:p w14:paraId="7F25C45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cae.stratflg.20002013&lt;-create.strat.flg.f(cae.20002013$latc5,cae.20002013$lonc5,is.lwrght=F,cae.20002013$month,cae.20002013$setype,cae.20002013$class)</w:t>
      </w:r>
    </w:p>
    <w:p w14:paraId="66E9B55D" w14:textId="77777777" w:rsidR="00000000" w:rsidRDefault="004A48EA">
      <w:pPr>
        <w:widowControl w:val="0"/>
        <w:autoSpaceDE w:val="0"/>
        <w:autoSpaceDN w:val="0"/>
        <w:adjustRightInd w:val="0"/>
        <w:spacing w:after="0" w:line="240" w:lineRule="auto"/>
        <w:rPr>
          <w:rFonts w:ascii="Calibri" w:hAnsi="Calibri" w:cs="Calibri"/>
          <w:lang w:val="en"/>
        </w:rPr>
      </w:pPr>
    </w:p>
    <w:p w14:paraId="2EDF8B86"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lfgrpd.stratflg.20002013</w:t>
      </w:r>
      <w:r>
        <w:rPr>
          <w:rFonts w:ascii="Calibri" w:hAnsi="Calibri" w:cs="Calibri"/>
          <w:lang w:val="en"/>
        </w:rPr>
        <w:t>&lt;-create.strat.flg.f(lfgrpd.20002013$lat.5deg,lfgrpd.20002013$lon.5deg,is.lwrght=T,floor(lfgrpd.20002013$moda/100),lfgrpd.20002013$setype,lfgrpd.20002013$class)</w:t>
      </w:r>
    </w:p>
    <w:p w14:paraId="50F86C3F" w14:textId="77777777" w:rsidR="00000000" w:rsidRDefault="004A48EA">
      <w:pPr>
        <w:widowControl w:val="0"/>
        <w:autoSpaceDE w:val="0"/>
        <w:autoSpaceDN w:val="0"/>
        <w:adjustRightInd w:val="0"/>
        <w:spacing w:after="0" w:line="240" w:lineRule="auto"/>
        <w:rPr>
          <w:rFonts w:ascii="Calibri" w:hAnsi="Calibri" w:cs="Calibri"/>
          <w:lang w:val="en"/>
        </w:rPr>
      </w:pPr>
    </w:p>
    <w:p w14:paraId="655D7B2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w:t>
      </w:r>
      <w:r>
        <w:rPr>
          <w:rFonts w:ascii="Calibri" w:hAnsi="Calibri" w:cs="Calibri"/>
          <w:lang w:val="en"/>
        </w:rPr>
        <w:t>2013,lfgrpd.stratflg.20002013,lfmm.20002013,2000,5,well.estimates.2000,area.substitution.mat.YFT.FLT)</w:t>
      </w:r>
    </w:p>
    <w:p w14:paraId="4E4BB328" w14:textId="77777777" w:rsidR="00000000" w:rsidRDefault="004A48EA">
      <w:pPr>
        <w:widowControl w:val="0"/>
        <w:autoSpaceDE w:val="0"/>
        <w:autoSpaceDN w:val="0"/>
        <w:adjustRightInd w:val="0"/>
        <w:spacing w:after="0" w:line="240" w:lineRule="auto"/>
        <w:rPr>
          <w:rFonts w:ascii="Calibri" w:hAnsi="Calibri" w:cs="Calibri"/>
          <w:lang w:val="en"/>
        </w:rPr>
      </w:pPr>
    </w:p>
    <w:p w14:paraId="4924F3C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0&lt;-fishery.estimates.f(stratum.estimates.2000.withsamps,stratum.estimates.2000.NOsamps,2000)</w:t>
      </w:r>
    </w:p>
    <w:p w14:paraId="29A7EE02" w14:textId="77777777" w:rsidR="00000000" w:rsidRDefault="004A48EA">
      <w:pPr>
        <w:widowControl w:val="0"/>
        <w:autoSpaceDE w:val="0"/>
        <w:autoSpaceDN w:val="0"/>
        <w:adjustRightInd w:val="0"/>
        <w:spacing w:after="0" w:line="240" w:lineRule="auto"/>
        <w:rPr>
          <w:rFonts w:ascii="Calibri" w:hAnsi="Calibri" w:cs="Calibri"/>
          <w:lang w:val="en"/>
        </w:rPr>
      </w:pPr>
    </w:p>
    <w:p w14:paraId="2A6293B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w:t>
      </w:r>
      <w:r>
        <w:rPr>
          <w:rFonts w:ascii="Calibri" w:hAnsi="Calibri" w:cs="Calibri"/>
          <w:lang w:val="en"/>
        </w:rPr>
        <w:t>013,cae.stratflg.20002013,total.unlds.20002013,lfgrpd.20002013,lfgrpd.stratflg.20002013,lfmm.20002013,2001,5,well.estimates.2001,area.substitution.mat.YFT.FLT)</w:t>
      </w:r>
    </w:p>
    <w:p w14:paraId="22CA079C" w14:textId="77777777" w:rsidR="00000000" w:rsidRDefault="004A48EA">
      <w:pPr>
        <w:widowControl w:val="0"/>
        <w:autoSpaceDE w:val="0"/>
        <w:autoSpaceDN w:val="0"/>
        <w:adjustRightInd w:val="0"/>
        <w:spacing w:after="0" w:line="240" w:lineRule="auto"/>
        <w:rPr>
          <w:rFonts w:ascii="Calibri" w:hAnsi="Calibri" w:cs="Calibri"/>
          <w:lang w:val="en"/>
        </w:rPr>
      </w:pPr>
    </w:p>
    <w:p w14:paraId="3B92B8A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1&lt;-fishery.estimates.f(stratum.estimates.2001.withsamps,stratum.estimate</w:t>
      </w:r>
      <w:r>
        <w:rPr>
          <w:rFonts w:ascii="Calibri" w:hAnsi="Calibri" w:cs="Calibri"/>
          <w:lang w:val="en"/>
        </w:rPr>
        <w:t>s.2001.NOsamps,2001)</w:t>
      </w:r>
    </w:p>
    <w:p w14:paraId="06C19A82" w14:textId="77777777" w:rsidR="00000000" w:rsidRDefault="004A48EA">
      <w:pPr>
        <w:widowControl w:val="0"/>
        <w:autoSpaceDE w:val="0"/>
        <w:autoSpaceDN w:val="0"/>
        <w:adjustRightInd w:val="0"/>
        <w:spacing w:after="0" w:line="240" w:lineRule="auto"/>
        <w:rPr>
          <w:rFonts w:ascii="Calibri" w:hAnsi="Calibri" w:cs="Calibri"/>
          <w:lang w:val="en"/>
        </w:rPr>
      </w:pPr>
    </w:p>
    <w:p w14:paraId="4C51328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2,5,well.estimates.2002,area.substitution.mat.YFT.FLT)</w:t>
      </w:r>
    </w:p>
    <w:p w14:paraId="620C8C48" w14:textId="77777777" w:rsidR="00000000" w:rsidRDefault="004A48EA">
      <w:pPr>
        <w:widowControl w:val="0"/>
        <w:autoSpaceDE w:val="0"/>
        <w:autoSpaceDN w:val="0"/>
        <w:adjustRightInd w:val="0"/>
        <w:spacing w:after="0" w:line="240" w:lineRule="auto"/>
        <w:rPr>
          <w:rFonts w:ascii="Calibri" w:hAnsi="Calibri" w:cs="Calibri"/>
          <w:lang w:val="en"/>
        </w:rPr>
      </w:pPr>
    </w:p>
    <w:p w14:paraId="166E902F"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2&lt;-fishery.est</w:t>
      </w:r>
      <w:r>
        <w:rPr>
          <w:rFonts w:ascii="Calibri" w:hAnsi="Calibri" w:cs="Calibri"/>
          <w:lang w:val="en"/>
        </w:rPr>
        <w:t>imates.f(stratum.estimates.2002.withsamps,stratum.estimates.2002.NOsamps,2002)</w:t>
      </w:r>
    </w:p>
    <w:p w14:paraId="2A9E0F60" w14:textId="77777777" w:rsidR="00000000" w:rsidRDefault="004A48EA">
      <w:pPr>
        <w:widowControl w:val="0"/>
        <w:autoSpaceDE w:val="0"/>
        <w:autoSpaceDN w:val="0"/>
        <w:adjustRightInd w:val="0"/>
        <w:spacing w:after="0" w:line="240" w:lineRule="auto"/>
        <w:rPr>
          <w:rFonts w:ascii="Calibri" w:hAnsi="Calibri" w:cs="Calibri"/>
          <w:lang w:val="en"/>
        </w:rPr>
      </w:pPr>
    </w:p>
    <w:p w14:paraId="0CC0A77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3,5,well.estimates.2003,area.substi</w:t>
      </w:r>
      <w:r>
        <w:rPr>
          <w:rFonts w:ascii="Calibri" w:hAnsi="Calibri" w:cs="Calibri"/>
          <w:lang w:val="en"/>
        </w:rPr>
        <w:t>tution.mat.YFT.FLT)</w:t>
      </w:r>
    </w:p>
    <w:p w14:paraId="55E59F61" w14:textId="77777777" w:rsidR="00000000" w:rsidRDefault="004A48EA">
      <w:pPr>
        <w:widowControl w:val="0"/>
        <w:autoSpaceDE w:val="0"/>
        <w:autoSpaceDN w:val="0"/>
        <w:adjustRightInd w:val="0"/>
        <w:spacing w:after="0" w:line="240" w:lineRule="auto"/>
        <w:rPr>
          <w:rFonts w:ascii="Calibri" w:hAnsi="Calibri" w:cs="Calibri"/>
          <w:lang w:val="en"/>
        </w:rPr>
      </w:pPr>
    </w:p>
    <w:p w14:paraId="65201E9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3&lt;-fishery.estimates.f(stratum.estimates.2003.withsamps,stratum.estimates.2003.NOsamps,2003)</w:t>
      </w:r>
    </w:p>
    <w:p w14:paraId="1C422BDF" w14:textId="77777777" w:rsidR="00000000" w:rsidRDefault="004A48EA">
      <w:pPr>
        <w:widowControl w:val="0"/>
        <w:autoSpaceDE w:val="0"/>
        <w:autoSpaceDN w:val="0"/>
        <w:adjustRightInd w:val="0"/>
        <w:spacing w:after="0" w:line="240" w:lineRule="auto"/>
        <w:rPr>
          <w:rFonts w:ascii="Calibri" w:hAnsi="Calibri" w:cs="Calibri"/>
          <w:lang w:val="en"/>
        </w:rPr>
      </w:pPr>
    </w:p>
    <w:p w14:paraId="3199D98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4,5,well.estimates.2004,area.substitution.mat.YFT.FLT)</w:t>
      </w:r>
    </w:p>
    <w:p w14:paraId="763A45B6" w14:textId="77777777" w:rsidR="00000000" w:rsidRDefault="004A48EA">
      <w:pPr>
        <w:widowControl w:val="0"/>
        <w:autoSpaceDE w:val="0"/>
        <w:autoSpaceDN w:val="0"/>
        <w:adjustRightInd w:val="0"/>
        <w:spacing w:after="0" w:line="240" w:lineRule="auto"/>
        <w:rPr>
          <w:rFonts w:ascii="Calibri" w:hAnsi="Calibri" w:cs="Calibri"/>
          <w:lang w:val="en"/>
        </w:rPr>
      </w:pPr>
    </w:p>
    <w:p w14:paraId="34915021"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4&lt;-fishery.estimates.f(stratum.estim</w:t>
      </w:r>
      <w:r>
        <w:rPr>
          <w:rFonts w:ascii="Calibri" w:hAnsi="Calibri" w:cs="Calibri"/>
          <w:lang w:val="en"/>
        </w:rPr>
        <w:t>ates.2004.withsamps,stratum.estimates.2004.NOsamps,2004)</w:t>
      </w:r>
    </w:p>
    <w:p w14:paraId="45BBC2F3" w14:textId="77777777" w:rsidR="00000000" w:rsidRDefault="004A48EA">
      <w:pPr>
        <w:widowControl w:val="0"/>
        <w:autoSpaceDE w:val="0"/>
        <w:autoSpaceDN w:val="0"/>
        <w:adjustRightInd w:val="0"/>
        <w:spacing w:after="0" w:line="240" w:lineRule="auto"/>
        <w:rPr>
          <w:rFonts w:ascii="Calibri" w:hAnsi="Calibri" w:cs="Calibri"/>
          <w:lang w:val="en"/>
        </w:rPr>
      </w:pPr>
    </w:p>
    <w:p w14:paraId="4F32D0A0"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5,5,well.estimates.2005,area.substitution.mat.YFT.FLT)</w:t>
      </w:r>
    </w:p>
    <w:p w14:paraId="6B7A56A0" w14:textId="77777777" w:rsidR="00000000" w:rsidRDefault="004A48EA">
      <w:pPr>
        <w:widowControl w:val="0"/>
        <w:autoSpaceDE w:val="0"/>
        <w:autoSpaceDN w:val="0"/>
        <w:adjustRightInd w:val="0"/>
        <w:spacing w:after="0" w:line="240" w:lineRule="auto"/>
        <w:rPr>
          <w:rFonts w:ascii="Calibri" w:hAnsi="Calibri" w:cs="Calibri"/>
          <w:lang w:val="en"/>
        </w:rPr>
      </w:pPr>
    </w:p>
    <w:p w14:paraId="4F5A236C"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w:t>
      </w:r>
      <w:r>
        <w:rPr>
          <w:rFonts w:ascii="Calibri" w:hAnsi="Calibri" w:cs="Calibri"/>
          <w:lang w:val="en"/>
        </w:rPr>
        <w:t xml:space="preserve"> fishery.estimates.2005&lt;-fishery.estimates.f(stratum.estimates.2005.withsamps,stratum.estimates.2005.NOsamps,2005)</w:t>
      </w:r>
    </w:p>
    <w:p w14:paraId="500DC445" w14:textId="77777777" w:rsidR="00000000" w:rsidRDefault="004A48EA">
      <w:pPr>
        <w:widowControl w:val="0"/>
        <w:autoSpaceDE w:val="0"/>
        <w:autoSpaceDN w:val="0"/>
        <w:adjustRightInd w:val="0"/>
        <w:spacing w:after="0" w:line="240" w:lineRule="auto"/>
        <w:rPr>
          <w:rFonts w:ascii="Calibri" w:hAnsi="Calibri" w:cs="Calibri"/>
          <w:lang w:val="en"/>
        </w:rPr>
      </w:pPr>
    </w:p>
    <w:p w14:paraId="3B2F6355"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w:t>
      </w:r>
      <w:r>
        <w:rPr>
          <w:rFonts w:ascii="Calibri" w:hAnsi="Calibri" w:cs="Calibri"/>
          <w:lang w:val="en"/>
        </w:rPr>
        <w:t>06,5,well.estimates.2006,area.substitution.mat.YFT.FLT)</w:t>
      </w:r>
    </w:p>
    <w:p w14:paraId="24028CAC" w14:textId="77777777" w:rsidR="00000000" w:rsidRDefault="004A48EA">
      <w:pPr>
        <w:widowControl w:val="0"/>
        <w:autoSpaceDE w:val="0"/>
        <w:autoSpaceDN w:val="0"/>
        <w:adjustRightInd w:val="0"/>
        <w:spacing w:after="0" w:line="240" w:lineRule="auto"/>
        <w:rPr>
          <w:rFonts w:ascii="Calibri" w:hAnsi="Calibri" w:cs="Calibri"/>
          <w:lang w:val="en"/>
        </w:rPr>
      </w:pPr>
    </w:p>
    <w:p w14:paraId="10DB5F5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6&lt;-fishery.estimates.f(stratum.estimates.2006.withsamps,stratum.estimates.2006.NOsamps,2006)</w:t>
      </w:r>
    </w:p>
    <w:p w14:paraId="4AE4DFDF" w14:textId="77777777" w:rsidR="00000000" w:rsidRDefault="004A48EA">
      <w:pPr>
        <w:widowControl w:val="0"/>
        <w:autoSpaceDE w:val="0"/>
        <w:autoSpaceDN w:val="0"/>
        <w:adjustRightInd w:val="0"/>
        <w:spacing w:after="0" w:line="240" w:lineRule="auto"/>
        <w:rPr>
          <w:rFonts w:ascii="Calibri" w:hAnsi="Calibri" w:cs="Calibri"/>
          <w:lang w:val="en"/>
        </w:rPr>
      </w:pPr>
    </w:p>
    <w:p w14:paraId="496D5D5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w:t>
      </w:r>
      <w:r>
        <w:rPr>
          <w:rFonts w:ascii="Calibri" w:hAnsi="Calibri" w:cs="Calibri"/>
          <w:lang w:val="en"/>
        </w:rPr>
        <w:t>,lfgrpd.20002013,lfgrpd.stratflg.20002013,lfmm.20002013,2007,5,well.estimates.2007,area.substitution.mat.YFT.FLT)</w:t>
      </w:r>
    </w:p>
    <w:p w14:paraId="03A342C1" w14:textId="77777777" w:rsidR="00000000" w:rsidRDefault="004A48EA">
      <w:pPr>
        <w:widowControl w:val="0"/>
        <w:autoSpaceDE w:val="0"/>
        <w:autoSpaceDN w:val="0"/>
        <w:adjustRightInd w:val="0"/>
        <w:spacing w:after="0" w:line="240" w:lineRule="auto"/>
        <w:rPr>
          <w:rFonts w:ascii="Calibri" w:hAnsi="Calibri" w:cs="Calibri"/>
          <w:lang w:val="en"/>
        </w:rPr>
      </w:pPr>
    </w:p>
    <w:p w14:paraId="29449FA9"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7&lt;-fishery.estimates.f(stratum.estimates.2007.withsamps,stratum.estimates.2007.NOsamps,2007)</w:t>
      </w:r>
    </w:p>
    <w:p w14:paraId="48ADDD0D" w14:textId="77777777" w:rsidR="00000000" w:rsidRDefault="004A48EA">
      <w:pPr>
        <w:widowControl w:val="0"/>
        <w:autoSpaceDE w:val="0"/>
        <w:autoSpaceDN w:val="0"/>
        <w:adjustRightInd w:val="0"/>
        <w:spacing w:after="0" w:line="240" w:lineRule="auto"/>
        <w:rPr>
          <w:rFonts w:ascii="Calibri" w:hAnsi="Calibri" w:cs="Calibri"/>
          <w:lang w:val="en"/>
        </w:rPr>
      </w:pPr>
    </w:p>
    <w:p w14:paraId="5106209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w:t>
      </w:r>
      <w:r>
        <w:rPr>
          <w:rFonts w:ascii="Calibri" w:hAnsi="Calibri" w:cs="Calibri"/>
          <w:lang w:val="en"/>
        </w:rPr>
        <w:t>.f(cae.20002013,cae.stratflg.20002013,total.unlds.20002013,lfgrpd.20002013,lfgrpd.stratflg.20002013,lfmm.20002013,2008,5,well.estimates.2008,area.substitution.mat.YFT.FLT)</w:t>
      </w:r>
    </w:p>
    <w:p w14:paraId="731C93F8" w14:textId="77777777" w:rsidR="00000000" w:rsidRDefault="004A48EA">
      <w:pPr>
        <w:widowControl w:val="0"/>
        <w:autoSpaceDE w:val="0"/>
        <w:autoSpaceDN w:val="0"/>
        <w:adjustRightInd w:val="0"/>
        <w:spacing w:after="0" w:line="240" w:lineRule="auto"/>
        <w:rPr>
          <w:rFonts w:ascii="Calibri" w:hAnsi="Calibri" w:cs="Calibri"/>
          <w:lang w:val="en"/>
        </w:rPr>
      </w:pPr>
    </w:p>
    <w:p w14:paraId="2A6598D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8&lt;-fishery.estimates.f(stratum.estimates.2008.withsamps,stra</w:t>
      </w:r>
      <w:r>
        <w:rPr>
          <w:rFonts w:ascii="Calibri" w:hAnsi="Calibri" w:cs="Calibri"/>
          <w:lang w:val="en"/>
        </w:rPr>
        <w:t>tum.estimates.2008.NOsamps,2008)</w:t>
      </w:r>
    </w:p>
    <w:p w14:paraId="16A63539" w14:textId="77777777" w:rsidR="00000000" w:rsidRDefault="004A48EA">
      <w:pPr>
        <w:widowControl w:val="0"/>
        <w:autoSpaceDE w:val="0"/>
        <w:autoSpaceDN w:val="0"/>
        <w:adjustRightInd w:val="0"/>
        <w:spacing w:after="0" w:line="240" w:lineRule="auto"/>
        <w:rPr>
          <w:rFonts w:ascii="Calibri" w:hAnsi="Calibri" w:cs="Calibri"/>
          <w:lang w:val="en"/>
        </w:rPr>
      </w:pPr>
    </w:p>
    <w:p w14:paraId="01548482"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09,5,well.estimates.2009,area.substitution.mat.YFT.FLT)</w:t>
      </w:r>
    </w:p>
    <w:p w14:paraId="226C1691" w14:textId="77777777" w:rsidR="00000000" w:rsidRDefault="004A48EA">
      <w:pPr>
        <w:widowControl w:val="0"/>
        <w:autoSpaceDE w:val="0"/>
        <w:autoSpaceDN w:val="0"/>
        <w:adjustRightInd w:val="0"/>
        <w:spacing w:after="0" w:line="240" w:lineRule="auto"/>
        <w:rPr>
          <w:rFonts w:ascii="Calibri" w:hAnsi="Calibri" w:cs="Calibri"/>
          <w:lang w:val="en"/>
        </w:rPr>
      </w:pPr>
    </w:p>
    <w:p w14:paraId="27AA7A0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09&lt;</w:t>
      </w:r>
      <w:r>
        <w:rPr>
          <w:rFonts w:ascii="Calibri" w:hAnsi="Calibri" w:cs="Calibri"/>
          <w:lang w:val="en"/>
        </w:rPr>
        <w:t>-fishery.estimates.f(stratum.estimates.2009.withsamps,stratum.estimates.2009.NOsamps,2009)</w:t>
      </w:r>
    </w:p>
    <w:p w14:paraId="5217B96A" w14:textId="77777777" w:rsidR="00000000" w:rsidRDefault="004A48EA">
      <w:pPr>
        <w:widowControl w:val="0"/>
        <w:autoSpaceDE w:val="0"/>
        <w:autoSpaceDN w:val="0"/>
        <w:adjustRightInd w:val="0"/>
        <w:spacing w:after="0" w:line="240" w:lineRule="auto"/>
        <w:rPr>
          <w:rFonts w:ascii="Calibri" w:hAnsi="Calibri" w:cs="Calibri"/>
          <w:lang w:val="en"/>
        </w:rPr>
      </w:pPr>
    </w:p>
    <w:p w14:paraId="7331046A"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10,5,well.estimates.2010</w:t>
      </w:r>
      <w:r>
        <w:rPr>
          <w:rFonts w:ascii="Calibri" w:hAnsi="Calibri" w:cs="Calibri"/>
          <w:lang w:val="en"/>
        </w:rPr>
        <w:t>,area.substitution.mat.YFT.FLT)</w:t>
      </w:r>
    </w:p>
    <w:p w14:paraId="3A83440E" w14:textId="77777777" w:rsidR="00000000" w:rsidRDefault="004A48EA">
      <w:pPr>
        <w:widowControl w:val="0"/>
        <w:autoSpaceDE w:val="0"/>
        <w:autoSpaceDN w:val="0"/>
        <w:adjustRightInd w:val="0"/>
        <w:spacing w:after="0" w:line="240" w:lineRule="auto"/>
        <w:rPr>
          <w:rFonts w:ascii="Calibri" w:hAnsi="Calibri" w:cs="Calibri"/>
          <w:lang w:val="en"/>
        </w:rPr>
      </w:pPr>
    </w:p>
    <w:p w14:paraId="58D69624"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0&lt;-fishery.estimates.f(stratum.estimates.2010.withsamps,stratum.estimates.2010.NOsamps,2010)</w:t>
      </w:r>
    </w:p>
    <w:p w14:paraId="3B4AC0BD" w14:textId="77777777" w:rsidR="00000000" w:rsidRDefault="004A48EA">
      <w:pPr>
        <w:widowControl w:val="0"/>
        <w:autoSpaceDE w:val="0"/>
        <w:autoSpaceDN w:val="0"/>
        <w:adjustRightInd w:val="0"/>
        <w:spacing w:after="0" w:line="240" w:lineRule="auto"/>
        <w:rPr>
          <w:rFonts w:ascii="Calibri" w:hAnsi="Calibri" w:cs="Calibri"/>
          <w:lang w:val="en"/>
        </w:rPr>
      </w:pPr>
    </w:p>
    <w:p w14:paraId="3DD0EE7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11,5,well.estimates.2011,area.substitution.mat.YFT.FLT)</w:t>
      </w:r>
    </w:p>
    <w:p w14:paraId="135878D0" w14:textId="77777777" w:rsidR="00000000" w:rsidRDefault="004A48EA">
      <w:pPr>
        <w:widowControl w:val="0"/>
        <w:autoSpaceDE w:val="0"/>
        <w:autoSpaceDN w:val="0"/>
        <w:adjustRightInd w:val="0"/>
        <w:spacing w:after="0" w:line="240" w:lineRule="auto"/>
        <w:rPr>
          <w:rFonts w:ascii="Calibri" w:hAnsi="Calibri" w:cs="Calibri"/>
          <w:lang w:val="en"/>
        </w:rPr>
      </w:pPr>
    </w:p>
    <w:p w14:paraId="441F7E88"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1&lt;-fishery.estimates.f(stratum.estim</w:t>
      </w:r>
      <w:r>
        <w:rPr>
          <w:rFonts w:ascii="Calibri" w:hAnsi="Calibri" w:cs="Calibri"/>
          <w:lang w:val="en"/>
        </w:rPr>
        <w:t>ates.2011.withsamps,stratum.estimates.2011.NOsamps,2011)</w:t>
      </w:r>
    </w:p>
    <w:p w14:paraId="0745FF60" w14:textId="77777777" w:rsidR="00000000" w:rsidRDefault="004A48EA">
      <w:pPr>
        <w:widowControl w:val="0"/>
        <w:autoSpaceDE w:val="0"/>
        <w:autoSpaceDN w:val="0"/>
        <w:adjustRightInd w:val="0"/>
        <w:spacing w:after="0" w:line="240" w:lineRule="auto"/>
        <w:rPr>
          <w:rFonts w:ascii="Calibri" w:hAnsi="Calibri" w:cs="Calibri"/>
          <w:lang w:val="en"/>
        </w:rPr>
      </w:pPr>
    </w:p>
    <w:p w14:paraId="2362C2C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12,5,well.estimates.2012,area.substitution.mat.YFT.FLT)</w:t>
      </w:r>
    </w:p>
    <w:p w14:paraId="1ED7B313" w14:textId="77777777" w:rsidR="00000000" w:rsidRDefault="004A48EA">
      <w:pPr>
        <w:widowControl w:val="0"/>
        <w:autoSpaceDE w:val="0"/>
        <w:autoSpaceDN w:val="0"/>
        <w:adjustRightInd w:val="0"/>
        <w:spacing w:after="0" w:line="240" w:lineRule="auto"/>
        <w:rPr>
          <w:rFonts w:ascii="Calibri" w:hAnsi="Calibri" w:cs="Calibri"/>
          <w:lang w:val="en"/>
        </w:rPr>
      </w:pPr>
    </w:p>
    <w:p w14:paraId="53FDA4C3"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w:t>
      </w:r>
      <w:r>
        <w:rPr>
          <w:rFonts w:ascii="Calibri" w:hAnsi="Calibri" w:cs="Calibri"/>
          <w:lang w:val="en"/>
        </w:rPr>
        <w:t xml:space="preserve"> fishery.estimates.2012&lt;-fishery.estimates.f(stratum.estimates.2012.withsamps,stratum.estimates.2012.NOsamps,2012)</w:t>
      </w:r>
    </w:p>
    <w:p w14:paraId="44A6A3E8" w14:textId="77777777" w:rsidR="00000000" w:rsidRDefault="004A48EA">
      <w:pPr>
        <w:widowControl w:val="0"/>
        <w:autoSpaceDE w:val="0"/>
        <w:autoSpaceDN w:val="0"/>
        <w:adjustRightInd w:val="0"/>
        <w:spacing w:after="0" w:line="240" w:lineRule="auto"/>
        <w:rPr>
          <w:rFonts w:ascii="Calibri" w:hAnsi="Calibri" w:cs="Calibri"/>
          <w:lang w:val="en"/>
        </w:rPr>
      </w:pPr>
    </w:p>
    <w:p w14:paraId="47EAD7AB"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get.catch.estimates.V2.f(cae.20002013,cae.stratflg.20002013,total.unlds.20002013,lfgrpd.20002013,lfgrpd.stratflg.20002013,lfmm.20002013,20</w:t>
      </w:r>
      <w:r>
        <w:rPr>
          <w:rFonts w:ascii="Calibri" w:hAnsi="Calibri" w:cs="Calibri"/>
          <w:lang w:val="en"/>
        </w:rPr>
        <w:t>13,5,well.estimates.2013,area.substitution.mat.YFT.FLT)</w:t>
      </w:r>
    </w:p>
    <w:p w14:paraId="1760938A" w14:textId="77777777" w:rsidR="00000000" w:rsidRDefault="004A48EA">
      <w:pPr>
        <w:widowControl w:val="0"/>
        <w:autoSpaceDE w:val="0"/>
        <w:autoSpaceDN w:val="0"/>
        <w:adjustRightInd w:val="0"/>
        <w:spacing w:after="0" w:line="240" w:lineRule="auto"/>
        <w:rPr>
          <w:rFonts w:ascii="Calibri" w:hAnsi="Calibri" w:cs="Calibri"/>
          <w:lang w:val="en"/>
        </w:rPr>
      </w:pPr>
    </w:p>
    <w:p w14:paraId="6F08D57E" w14:textId="77777777" w:rsidR="00000000" w:rsidRDefault="004A48EA">
      <w:pPr>
        <w:widowControl w:val="0"/>
        <w:autoSpaceDE w:val="0"/>
        <w:autoSpaceDN w:val="0"/>
        <w:adjustRightInd w:val="0"/>
        <w:spacing w:after="0" w:line="240" w:lineRule="auto"/>
        <w:rPr>
          <w:rFonts w:ascii="Calibri" w:hAnsi="Calibri" w:cs="Calibri"/>
          <w:lang w:val="en"/>
        </w:rPr>
      </w:pPr>
      <w:r>
        <w:rPr>
          <w:rFonts w:ascii="Calibri" w:hAnsi="Calibri" w:cs="Calibri"/>
          <w:lang w:val="en"/>
        </w:rPr>
        <w:t>&gt; fishery.estimates.2013&lt;-fishery.estimates.f(stratum.estimates.2013.withsamps,stratum.estimates.2013.NOsamps,2013)</w:t>
      </w:r>
    </w:p>
    <w:p w14:paraId="40F3441A" w14:textId="77777777" w:rsidR="00000000" w:rsidRDefault="004A48EA">
      <w:pPr>
        <w:widowControl w:val="0"/>
        <w:autoSpaceDE w:val="0"/>
        <w:autoSpaceDN w:val="0"/>
        <w:adjustRightInd w:val="0"/>
        <w:spacing w:after="0" w:line="240" w:lineRule="auto"/>
        <w:rPr>
          <w:rFonts w:ascii="Calibri" w:hAnsi="Calibri" w:cs="Calibri"/>
          <w:lang w:val="en"/>
        </w:rPr>
      </w:pPr>
    </w:p>
    <w:sectPr w:rsidR="00000000">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aytDQEIhMjCyNTS1MjAyUdpeDU4uLM/DyQAsNaABlNLdAsAAAA"/>
  </w:docVars>
  <w:rsids>
    <w:rsidRoot w:val="004A48EA"/>
    <w:rsid w:val="004A4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DF2A944"/>
  <w14:defaultImageDpi w14:val="0"/>
  <w15:docId w15:val="{B18EDCD7-54C1-4E0A-AA47-50E4FE20B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iattc.org/PDFFiles2/StockAssessmentReports/SAR4_sampling_E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5401</Words>
  <Characters>30791</Characters>
  <Application>Microsoft Office Word</Application>
  <DocSecurity>0</DocSecurity>
  <Lines>256</Lines>
  <Paragraphs>72</Paragraphs>
  <ScaleCrop>false</ScaleCrop>
  <Company/>
  <LinksUpToDate>false</LinksUpToDate>
  <CharactersWithSpaces>3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kun Xu</dc:creator>
  <cp:keywords/>
  <dc:description/>
  <cp:lastModifiedBy>Haikun Xu</cp:lastModifiedBy>
  <cp:revision>2</cp:revision>
  <dcterms:created xsi:type="dcterms:W3CDTF">2022-06-08T21:59:00Z</dcterms:created>
  <dcterms:modified xsi:type="dcterms:W3CDTF">2022-06-08T21:59:00Z</dcterms:modified>
</cp:coreProperties>
</file>